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79488" w14:textId="37DA1977" w:rsidR="005F7806" w:rsidRPr="00293680" w:rsidRDefault="00534FFF" w:rsidP="006B2FEA">
      <w:pPr>
        <w:spacing w:after="0" w:line="240" w:lineRule="auto"/>
        <w:jc w:val="center"/>
        <w:rPr>
          <w:rFonts w:ascii="Times New Roman" w:eastAsia="Times New Roman" w:hAnsi="Times New Roman" w:cs="Times New Roman"/>
          <w:color w:val="8484B1"/>
          <w:kern w:val="36"/>
          <w:sz w:val="30"/>
          <w:szCs w:val="32"/>
          <w:lang w:val="en"/>
        </w:rPr>
      </w:pPr>
      <w:r>
        <w:rPr>
          <w:noProof/>
          <w:sz w:val="20"/>
        </w:rPr>
        <w:drawing>
          <wp:inline distT="0" distB="0" distL="0" distR="0" wp14:anchorId="6E31671D" wp14:editId="784DC5FB">
            <wp:extent cx="4304582" cy="655253"/>
            <wp:effectExtent l="0" t="0" r="0" b="0"/>
            <wp:docPr id="3" name="Picture 3" descr="MIR IV Pump | IRadimed Corpo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R IV Pump | IRadimed Corpor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9348" cy="659023"/>
                    </a:xfrm>
                    <a:prstGeom prst="rect">
                      <a:avLst/>
                    </a:prstGeom>
                    <a:noFill/>
                    <a:ln>
                      <a:noFill/>
                    </a:ln>
                  </pic:spPr>
                </pic:pic>
              </a:graphicData>
            </a:graphic>
          </wp:inline>
        </w:drawing>
      </w:r>
    </w:p>
    <w:p w14:paraId="22FA1713" w14:textId="40D3273F" w:rsidR="00780364" w:rsidRPr="00293680" w:rsidRDefault="00780364">
      <w:pPr>
        <w:spacing w:after="0" w:line="240" w:lineRule="auto"/>
        <w:rPr>
          <w:rFonts w:ascii="Times New Roman" w:eastAsia="Times New Roman" w:hAnsi="Times New Roman" w:cs="Times New Roman"/>
          <w:color w:val="8484B1"/>
          <w:kern w:val="36"/>
          <w:sz w:val="30"/>
          <w:szCs w:val="32"/>
          <w:lang w:val="en"/>
        </w:rPr>
      </w:pPr>
    </w:p>
    <w:p w14:paraId="4400D260" w14:textId="6E937DB8" w:rsidR="0065479A" w:rsidRDefault="0065479A" w:rsidP="006B2FEA">
      <w:pPr>
        <w:spacing w:after="0" w:line="240" w:lineRule="auto"/>
        <w:jc w:val="center"/>
        <w:rPr>
          <w:rFonts w:ascii="Times New Roman" w:eastAsia="Times New Roman" w:hAnsi="Times New Roman" w:cs="Times New Roman"/>
          <w:color w:val="8484B1"/>
          <w:kern w:val="36"/>
          <w:sz w:val="28"/>
          <w:szCs w:val="28"/>
          <w:lang w:val="en"/>
        </w:rPr>
      </w:pPr>
    </w:p>
    <w:p w14:paraId="2B4AFBAC" w14:textId="481FFF8C" w:rsidR="0065479A" w:rsidRPr="00A96248" w:rsidRDefault="006A4331" w:rsidP="0078015B">
      <w:pPr>
        <w:spacing w:after="0" w:line="240" w:lineRule="auto"/>
        <w:jc w:val="center"/>
        <w:rPr>
          <w:rFonts w:ascii="Times New Roman" w:eastAsia="Times New Roman" w:hAnsi="Times New Roman" w:cs="Times New Roman"/>
          <w:color w:val="8484B1"/>
          <w:kern w:val="36"/>
          <w:sz w:val="32"/>
          <w:szCs w:val="32"/>
          <w:lang w:val="en"/>
        </w:rPr>
      </w:pPr>
      <w:r w:rsidRPr="00A96248">
        <w:rPr>
          <w:rFonts w:ascii="Times New Roman" w:eastAsia="Times New Roman" w:hAnsi="Times New Roman" w:cs="Times New Roman"/>
          <w:color w:val="8484B1"/>
          <w:kern w:val="36"/>
          <w:sz w:val="32"/>
          <w:szCs w:val="32"/>
          <w:lang w:val="en"/>
        </w:rPr>
        <w:t xml:space="preserve">IRADIMED CORPORATION </w:t>
      </w:r>
      <w:r w:rsidR="00BD7C95" w:rsidRPr="00A96248">
        <w:rPr>
          <w:rFonts w:ascii="Times New Roman" w:eastAsia="Times New Roman" w:hAnsi="Times New Roman" w:cs="Times New Roman"/>
          <w:color w:val="8484B1"/>
          <w:kern w:val="36"/>
          <w:sz w:val="32"/>
          <w:szCs w:val="32"/>
          <w:lang w:val="en"/>
        </w:rPr>
        <w:t>T</w:t>
      </w:r>
      <w:r w:rsidR="00E633B1" w:rsidRPr="00A96248">
        <w:rPr>
          <w:rFonts w:ascii="Times New Roman" w:eastAsia="Times New Roman" w:hAnsi="Times New Roman" w:cs="Times New Roman"/>
          <w:color w:val="8484B1"/>
          <w:kern w:val="36"/>
          <w:sz w:val="32"/>
          <w:szCs w:val="32"/>
          <w:lang w:val="en"/>
        </w:rPr>
        <w:t>O</w:t>
      </w:r>
      <w:r w:rsidR="00BD7C95" w:rsidRPr="00A96248">
        <w:rPr>
          <w:rFonts w:ascii="Times New Roman" w:eastAsia="Times New Roman" w:hAnsi="Times New Roman" w:cs="Times New Roman"/>
          <w:color w:val="8484B1"/>
          <w:kern w:val="36"/>
          <w:sz w:val="32"/>
          <w:szCs w:val="32"/>
          <w:lang w:val="en"/>
        </w:rPr>
        <w:t xml:space="preserve"> </w:t>
      </w:r>
      <w:r w:rsidR="00E633B1" w:rsidRPr="00A96248">
        <w:rPr>
          <w:rFonts w:ascii="Times New Roman" w:eastAsia="Times New Roman" w:hAnsi="Times New Roman" w:cs="Times New Roman"/>
          <w:color w:val="8484B1"/>
          <w:kern w:val="36"/>
          <w:sz w:val="32"/>
          <w:szCs w:val="32"/>
          <w:lang w:val="en"/>
        </w:rPr>
        <w:t>PARTICIPATE AT UPCOMING INVESTOR CONFERENCES</w:t>
      </w:r>
    </w:p>
    <w:p w14:paraId="5BB05846" w14:textId="77777777" w:rsidR="00A54B6C" w:rsidRPr="00A96248" w:rsidRDefault="00A54B6C" w:rsidP="00C14E85">
      <w:pPr>
        <w:spacing w:after="0" w:line="240" w:lineRule="auto"/>
        <w:jc w:val="center"/>
        <w:rPr>
          <w:rFonts w:ascii="Times New Roman" w:eastAsia="Times New Roman" w:hAnsi="Times New Roman" w:cs="Times New Roman"/>
          <w:color w:val="8484B1"/>
          <w:kern w:val="36"/>
          <w:sz w:val="32"/>
          <w:szCs w:val="32"/>
          <w:lang w:val="en"/>
        </w:rPr>
      </w:pPr>
    </w:p>
    <w:p w14:paraId="65643086" w14:textId="77777777" w:rsidR="0015783B" w:rsidRDefault="0015783B" w:rsidP="00E862DC">
      <w:pPr>
        <w:spacing w:after="0" w:line="240" w:lineRule="auto"/>
        <w:outlineLvl w:val="3"/>
        <w:rPr>
          <w:rFonts w:ascii="Times New Roman" w:eastAsia="Times New Roman" w:hAnsi="Times New Roman" w:cs="Times New Roman"/>
          <w:color w:val="000000"/>
          <w:lang w:val="en"/>
        </w:rPr>
      </w:pPr>
    </w:p>
    <w:p w14:paraId="19E0E3D2" w14:textId="04D9D46A" w:rsidR="001C61D0" w:rsidRPr="00E15162" w:rsidRDefault="00534FFF" w:rsidP="001C61D0">
      <w:pPr>
        <w:spacing w:after="0"/>
        <w:rPr>
          <w:rFonts w:ascii="Times New Roman" w:eastAsia="Times New Roman" w:hAnsi="Times New Roman" w:cs="Times New Roman"/>
          <w:color w:val="000000"/>
          <w:sz w:val="24"/>
          <w:szCs w:val="24"/>
          <w:lang w:val="en"/>
        </w:rPr>
      </w:pPr>
      <w:r w:rsidRPr="00E15162">
        <w:rPr>
          <w:rFonts w:ascii="Times New Roman" w:eastAsia="Times New Roman" w:hAnsi="Times New Roman" w:cs="Times New Roman"/>
          <w:color w:val="000000"/>
          <w:sz w:val="24"/>
          <w:szCs w:val="24"/>
          <w:lang w:val="en"/>
        </w:rPr>
        <w:t>Winter Springs, Florida</w:t>
      </w:r>
      <w:r w:rsidR="00E862DC" w:rsidRPr="00E15162">
        <w:rPr>
          <w:rFonts w:ascii="Times New Roman" w:eastAsia="Times New Roman" w:hAnsi="Times New Roman" w:cs="Times New Roman"/>
          <w:color w:val="000000"/>
          <w:sz w:val="24"/>
          <w:szCs w:val="24"/>
          <w:lang w:val="en"/>
        </w:rPr>
        <w:t xml:space="preserve">, </w:t>
      </w:r>
      <w:r w:rsidR="00E633B1" w:rsidRPr="00E15162">
        <w:rPr>
          <w:rFonts w:ascii="Times New Roman" w:eastAsia="Times New Roman" w:hAnsi="Times New Roman" w:cs="Times New Roman"/>
          <w:color w:val="000000"/>
          <w:sz w:val="24"/>
          <w:szCs w:val="24"/>
          <w:lang w:val="en"/>
        </w:rPr>
        <w:t xml:space="preserve">September </w:t>
      </w:r>
      <w:r w:rsidR="008741A3" w:rsidRPr="00E15162">
        <w:rPr>
          <w:rFonts w:ascii="Times New Roman" w:eastAsia="Times New Roman" w:hAnsi="Times New Roman" w:cs="Times New Roman"/>
          <w:color w:val="000000"/>
          <w:sz w:val="24"/>
          <w:szCs w:val="24"/>
          <w:lang w:val="en"/>
        </w:rPr>
        <w:t>6</w:t>
      </w:r>
      <w:r w:rsidR="00CA053A" w:rsidRPr="00E15162">
        <w:rPr>
          <w:rFonts w:ascii="Times New Roman" w:eastAsia="Times New Roman" w:hAnsi="Times New Roman" w:cs="Times New Roman"/>
          <w:color w:val="000000"/>
          <w:sz w:val="24"/>
          <w:szCs w:val="24"/>
          <w:lang w:val="en"/>
        </w:rPr>
        <w:t xml:space="preserve">, </w:t>
      </w:r>
      <w:r w:rsidR="0055774C" w:rsidRPr="00E15162">
        <w:rPr>
          <w:rFonts w:ascii="Times New Roman" w:eastAsia="Times New Roman" w:hAnsi="Times New Roman" w:cs="Times New Roman"/>
          <w:color w:val="000000"/>
          <w:sz w:val="24"/>
          <w:szCs w:val="24"/>
          <w:lang w:val="en"/>
        </w:rPr>
        <w:t>202</w:t>
      </w:r>
      <w:r w:rsidR="009E4AE7" w:rsidRPr="00E15162">
        <w:rPr>
          <w:rFonts w:ascii="Times New Roman" w:eastAsia="Times New Roman" w:hAnsi="Times New Roman" w:cs="Times New Roman"/>
          <w:color w:val="000000"/>
          <w:sz w:val="24"/>
          <w:szCs w:val="24"/>
          <w:lang w:val="en"/>
        </w:rPr>
        <w:t>3</w:t>
      </w:r>
      <w:r w:rsidR="0055774C" w:rsidRPr="00E15162">
        <w:rPr>
          <w:rFonts w:ascii="Times New Roman" w:eastAsia="Times New Roman" w:hAnsi="Times New Roman" w:cs="Times New Roman"/>
          <w:color w:val="000000"/>
          <w:sz w:val="24"/>
          <w:szCs w:val="24"/>
          <w:lang w:val="en"/>
        </w:rPr>
        <w:t xml:space="preserve"> </w:t>
      </w:r>
      <w:r w:rsidR="00E862DC" w:rsidRPr="00E15162">
        <w:rPr>
          <w:rFonts w:ascii="Times New Roman" w:eastAsia="Times New Roman" w:hAnsi="Times New Roman" w:cs="Times New Roman"/>
          <w:color w:val="000000"/>
          <w:sz w:val="24"/>
          <w:szCs w:val="24"/>
          <w:lang w:val="en"/>
        </w:rPr>
        <w:t xml:space="preserve">– </w:t>
      </w:r>
      <w:r w:rsidRPr="00E15162">
        <w:rPr>
          <w:rFonts w:ascii="Times New Roman" w:eastAsia="Times New Roman" w:hAnsi="Times New Roman" w:cs="Times New Roman"/>
          <w:smallCaps/>
          <w:color w:val="000000"/>
          <w:sz w:val="24"/>
          <w:szCs w:val="24"/>
          <w:lang w:val="en"/>
        </w:rPr>
        <w:t xml:space="preserve">iRadimed Corporation </w:t>
      </w:r>
      <w:r w:rsidR="00FF0273" w:rsidRPr="00E15162">
        <w:rPr>
          <w:rFonts w:ascii="Times New Roman" w:eastAsia="Times New Roman" w:hAnsi="Times New Roman" w:cs="Times New Roman"/>
          <w:smallCaps/>
          <w:color w:val="000000"/>
          <w:sz w:val="24"/>
          <w:szCs w:val="24"/>
          <w:lang w:val="en"/>
        </w:rPr>
        <w:t>(</w:t>
      </w:r>
      <w:r w:rsidR="00FF0273" w:rsidRPr="00E15162">
        <w:rPr>
          <w:rFonts w:ascii="Times New Roman" w:eastAsia="Times New Roman" w:hAnsi="Times New Roman" w:cs="Times New Roman"/>
          <w:color w:val="000000"/>
          <w:sz w:val="24"/>
          <w:szCs w:val="24"/>
          <w:lang w:val="en"/>
        </w:rPr>
        <w:t>the “Company”</w:t>
      </w:r>
      <w:r w:rsidR="00FF0273" w:rsidRPr="00E15162">
        <w:rPr>
          <w:rFonts w:ascii="Times New Roman" w:eastAsia="Times New Roman" w:hAnsi="Times New Roman" w:cs="Times New Roman"/>
          <w:smallCaps/>
          <w:color w:val="000000"/>
          <w:sz w:val="24"/>
          <w:szCs w:val="24"/>
          <w:lang w:val="en"/>
        </w:rPr>
        <w:t xml:space="preserve">) </w:t>
      </w:r>
      <w:r w:rsidRPr="00E15162">
        <w:rPr>
          <w:rFonts w:ascii="Times New Roman" w:eastAsia="Times New Roman" w:hAnsi="Times New Roman" w:cs="Times New Roman"/>
          <w:smallCaps/>
          <w:color w:val="000000"/>
          <w:sz w:val="24"/>
          <w:szCs w:val="24"/>
          <w:lang w:val="en"/>
        </w:rPr>
        <w:t>(NASDAQ:</w:t>
      </w:r>
      <w:r w:rsidR="00FE568B" w:rsidRPr="00E15162">
        <w:rPr>
          <w:rFonts w:ascii="Times New Roman" w:eastAsia="Times New Roman" w:hAnsi="Times New Roman" w:cs="Times New Roman"/>
          <w:smallCaps/>
          <w:color w:val="000000"/>
          <w:sz w:val="24"/>
          <w:szCs w:val="24"/>
          <w:lang w:val="en"/>
        </w:rPr>
        <w:t xml:space="preserve"> </w:t>
      </w:r>
      <w:r w:rsidRPr="00E15162">
        <w:rPr>
          <w:rFonts w:ascii="Times New Roman" w:eastAsia="Times New Roman" w:hAnsi="Times New Roman" w:cs="Times New Roman"/>
          <w:smallCaps/>
          <w:color w:val="000000"/>
          <w:sz w:val="24"/>
          <w:szCs w:val="24"/>
          <w:lang w:val="en"/>
        </w:rPr>
        <w:t>IRMD</w:t>
      </w:r>
      <w:r w:rsidR="00C26B6E" w:rsidRPr="00E15162">
        <w:rPr>
          <w:rFonts w:ascii="Times New Roman" w:eastAsia="Times New Roman" w:hAnsi="Times New Roman" w:cs="Times New Roman"/>
          <w:smallCaps/>
          <w:color w:val="000000"/>
          <w:sz w:val="24"/>
          <w:szCs w:val="24"/>
          <w:lang w:val="en"/>
        </w:rPr>
        <w:t>)</w:t>
      </w:r>
      <w:r w:rsidR="002D2DA8" w:rsidRPr="00E15162">
        <w:rPr>
          <w:rFonts w:ascii="Times New Roman" w:eastAsia="Times New Roman" w:hAnsi="Times New Roman" w:cs="Times New Roman"/>
          <w:color w:val="000000"/>
          <w:sz w:val="24"/>
          <w:szCs w:val="24"/>
          <w:lang w:val="en"/>
        </w:rPr>
        <w:t xml:space="preserve"> today announced that </w:t>
      </w:r>
      <w:r w:rsidR="008741A3" w:rsidRPr="00E15162">
        <w:rPr>
          <w:rFonts w:ascii="Times New Roman" w:eastAsia="Times New Roman" w:hAnsi="Times New Roman" w:cs="Times New Roman"/>
          <w:color w:val="000000"/>
          <w:sz w:val="24"/>
          <w:szCs w:val="24"/>
          <w:lang w:val="en"/>
        </w:rPr>
        <w:t xml:space="preserve">the Company </w:t>
      </w:r>
      <w:r w:rsidR="0049397D" w:rsidRPr="00E15162">
        <w:rPr>
          <w:rFonts w:ascii="Times New Roman" w:eastAsia="Times New Roman" w:hAnsi="Times New Roman" w:cs="Times New Roman"/>
          <w:color w:val="000000"/>
          <w:sz w:val="24"/>
          <w:szCs w:val="24"/>
          <w:lang w:val="en"/>
        </w:rPr>
        <w:t xml:space="preserve">will </w:t>
      </w:r>
      <w:r w:rsidR="003E72ED" w:rsidRPr="00E15162">
        <w:rPr>
          <w:rFonts w:ascii="Times New Roman" w:eastAsia="Times New Roman" w:hAnsi="Times New Roman" w:cs="Times New Roman"/>
          <w:color w:val="000000"/>
          <w:sz w:val="24"/>
          <w:szCs w:val="24"/>
          <w:lang w:val="en"/>
        </w:rPr>
        <w:t>be participating</w:t>
      </w:r>
      <w:r w:rsidR="00510D66" w:rsidRPr="00E15162">
        <w:rPr>
          <w:rFonts w:ascii="Times New Roman" w:eastAsia="Times New Roman" w:hAnsi="Times New Roman" w:cs="Times New Roman"/>
          <w:color w:val="000000"/>
          <w:sz w:val="24"/>
          <w:szCs w:val="24"/>
          <w:lang w:val="en"/>
        </w:rPr>
        <w:t xml:space="preserve"> </w:t>
      </w:r>
      <w:r w:rsidR="00594651" w:rsidRPr="00E15162">
        <w:rPr>
          <w:rFonts w:ascii="Times New Roman" w:eastAsia="Times New Roman" w:hAnsi="Times New Roman" w:cs="Times New Roman"/>
          <w:color w:val="000000"/>
          <w:sz w:val="24"/>
          <w:szCs w:val="24"/>
          <w:lang w:val="en"/>
        </w:rPr>
        <w:t xml:space="preserve">in </w:t>
      </w:r>
      <w:r w:rsidR="00510D66" w:rsidRPr="00E15162">
        <w:rPr>
          <w:rFonts w:ascii="Times New Roman" w:eastAsia="Times New Roman" w:hAnsi="Times New Roman" w:cs="Times New Roman"/>
          <w:color w:val="000000"/>
          <w:sz w:val="24"/>
          <w:szCs w:val="24"/>
          <w:lang w:val="en"/>
        </w:rPr>
        <w:t>two upcoming investor conferences.</w:t>
      </w:r>
      <w:r w:rsidR="00C62D16" w:rsidRPr="00E15162">
        <w:rPr>
          <w:rFonts w:ascii="Times New Roman" w:eastAsia="Times New Roman" w:hAnsi="Times New Roman" w:cs="Times New Roman"/>
          <w:color w:val="000000"/>
          <w:sz w:val="24"/>
          <w:szCs w:val="24"/>
          <w:lang w:val="en"/>
        </w:rPr>
        <w:t xml:space="preserve"> </w:t>
      </w:r>
    </w:p>
    <w:p w14:paraId="4B3B2FD9" w14:textId="5DC01F47" w:rsidR="007B6717" w:rsidRPr="00E15162" w:rsidRDefault="007B6717" w:rsidP="007822BE">
      <w:pPr>
        <w:spacing w:after="0" w:line="240" w:lineRule="auto"/>
        <w:rPr>
          <w:rFonts w:ascii="Times New Roman" w:hAnsi="Times New Roman" w:cs="Times New Roman"/>
          <w:sz w:val="24"/>
          <w:szCs w:val="24"/>
        </w:rPr>
      </w:pPr>
    </w:p>
    <w:p w14:paraId="2B2840BB" w14:textId="7C83C59F" w:rsidR="0001627E" w:rsidRPr="00E15162" w:rsidRDefault="00A6618C" w:rsidP="00745584">
      <w:pPr>
        <w:spacing w:after="0"/>
        <w:rPr>
          <w:rFonts w:ascii="Times New Roman" w:eastAsia="Times New Roman" w:hAnsi="Times New Roman" w:cs="Times New Roman"/>
          <w:color w:val="000000"/>
          <w:sz w:val="24"/>
          <w:szCs w:val="24"/>
          <w:lang w:val="en"/>
        </w:rPr>
      </w:pPr>
      <w:r w:rsidRPr="00E15162">
        <w:rPr>
          <w:rFonts w:ascii="Times New Roman" w:eastAsia="Times New Roman" w:hAnsi="Times New Roman" w:cs="Times New Roman"/>
          <w:color w:val="000000"/>
          <w:sz w:val="24"/>
          <w:szCs w:val="24"/>
          <w:lang w:val="en"/>
        </w:rPr>
        <w:t xml:space="preserve">Iradimed management is scheduled to participate in investor meetings at </w:t>
      </w:r>
      <w:r w:rsidR="003E72ED" w:rsidRPr="00E15162">
        <w:rPr>
          <w:rFonts w:ascii="Times New Roman" w:eastAsia="Times New Roman" w:hAnsi="Times New Roman" w:cs="Times New Roman"/>
          <w:color w:val="000000"/>
          <w:sz w:val="24"/>
          <w:szCs w:val="24"/>
          <w:lang w:val="en"/>
        </w:rPr>
        <w:t xml:space="preserve">the </w:t>
      </w:r>
      <w:r w:rsidR="00DB50ED" w:rsidRPr="00E15162">
        <w:rPr>
          <w:rFonts w:ascii="Times New Roman" w:eastAsia="Times New Roman" w:hAnsi="Times New Roman" w:cs="Times New Roman"/>
          <w:color w:val="000000"/>
          <w:sz w:val="24"/>
          <w:szCs w:val="24"/>
          <w:lang w:val="en"/>
        </w:rPr>
        <w:t>H</w:t>
      </w:r>
      <w:r w:rsidR="00D27D60">
        <w:rPr>
          <w:rFonts w:ascii="Times New Roman" w:eastAsia="Times New Roman" w:hAnsi="Times New Roman" w:cs="Times New Roman"/>
          <w:color w:val="000000"/>
          <w:sz w:val="24"/>
          <w:szCs w:val="24"/>
          <w:lang w:val="en"/>
        </w:rPr>
        <w:t>.</w:t>
      </w:r>
      <w:r w:rsidR="00DB50ED" w:rsidRPr="00E15162">
        <w:rPr>
          <w:rFonts w:ascii="Times New Roman" w:eastAsia="Times New Roman" w:hAnsi="Times New Roman" w:cs="Times New Roman"/>
          <w:color w:val="000000"/>
          <w:sz w:val="24"/>
          <w:szCs w:val="24"/>
          <w:lang w:val="en"/>
        </w:rPr>
        <w:t>C</w:t>
      </w:r>
      <w:r w:rsidR="00D27D60">
        <w:rPr>
          <w:rFonts w:ascii="Times New Roman" w:eastAsia="Times New Roman" w:hAnsi="Times New Roman" w:cs="Times New Roman"/>
          <w:color w:val="000000"/>
          <w:sz w:val="24"/>
          <w:szCs w:val="24"/>
          <w:lang w:val="en"/>
        </w:rPr>
        <w:t>.</w:t>
      </w:r>
      <w:r w:rsidR="00DB50ED" w:rsidRPr="00E15162">
        <w:rPr>
          <w:rFonts w:ascii="Times New Roman" w:eastAsia="Times New Roman" w:hAnsi="Times New Roman" w:cs="Times New Roman"/>
          <w:color w:val="000000"/>
          <w:sz w:val="24"/>
          <w:szCs w:val="24"/>
          <w:lang w:val="en"/>
        </w:rPr>
        <w:t xml:space="preserve"> Wainwright </w:t>
      </w:r>
      <w:r w:rsidR="00F13410" w:rsidRPr="00E15162">
        <w:rPr>
          <w:rFonts w:ascii="Times New Roman" w:eastAsia="Times New Roman" w:hAnsi="Times New Roman" w:cs="Times New Roman"/>
          <w:color w:val="000000"/>
          <w:sz w:val="24"/>
          <w:szCs w:val="24"/>
          <w:lang w:val="en"/>
        </w:rPr>
        <w:t>25</w:t>
      </w:r>
      <w:r w:rsidR="00F13410" w:rsidRPr="00E15162">
        <w:rPr>
          <w:rFonts w:ascii="Times New Roman" w:eastAsia="Times New Roman" w:hAnsi="Times New Roman" w:cs="Times New Roman"/>
          <w:color w:val="000000"/>
          <w:sz w:val="24"/>
          <w:szCs w:val="24"/>
          <w:vertAlign w:val="superscript"/>
          <w:lang w:val="en"/>
        </w:rPr>
        <w:t>th</w:t>
      </w:r>
      <w:r w:rsidR="00F13410" w:rsidRPr="00E15162">
        <w:rPr>
          <w:rFonts w:ascii="Times New Roman" w:eastAsia="Times New Roman" w:hAnsi="Times New Roman" w:cs="Times New Roman"/>
          <w:color w:val="000000"/>
          <w:sz w:val="24"/>
          <w:szCs w:val="24"/>
          <w:lang w:val="en"/>
        </w:rPr>
        <w:t xml:space="preserve"> </w:t>
      </w:r>
      <w:r w:rsidR="00E651D2" w:rsidRPr="00E15162">
        <w:rPr>
          <w:rFonts w:ascii="Times New Roman" w:eastAsia="Times New Roman" w:hAnsi="Times New Roman" w:cs="Times New Roman"/>
          <w:color w:val="000000"/>
          <w:sz w:val="24"/>
          <w:szCs w:val="24"/>
          <w:lang w:val="en"/>
        </w:rPr>
        <w:t xml:space="preserve">Annual </w:t>
      </w:r>
      <w:r w:rsidR="008B62EB" w:rsidRPr="00E15162">
        <w:rPr>
          <w:rFonts w:ascii="Times New Roman" w:eastAsia="Times New Roman" w:hAnsi="Times New Roman" w:cs="Times New Roman"/>
          <w:color w:val="000000"/>
          <w:sz w:val="24"/>
          <w:szCs w:val="24"/>
          <w:lang w:val="en"/>
        </w:rPr>
        <w:t xml:space="preserve">Global Investment </w:t>
      </w:r>
      <w:r w:rsidR="00B07841" w:rsidRPr="00E15162">
        <w:rPr>
          <w:rFonts w:ascii="Times New Roman" w:eastAsia="Times New Roman" w:hAnsi="Times New Roman" w:cs="Times New Roman"/>
          <w:color w:val="000000"/>
          <w:sz w:val="24"/>
          <w:szCs w:val="24"/>
          <w:lang w:val="en"/>
        </w:rPr>
        <w:t>Conference on</w:t>
      </w:r>
      <w:r w:rsidR="005545B7" w:rsidRPr="00E15162">
        <w:rPr>
          <w:rFonts w:ascii="Times New Roman" w:eastAsia="Times New Roman" w:hAnsi="Times New Roman" w:cs="Times New Roman"/>
          <w:color w:val="000000"/>
          <w:sz w:val="24"/>
          <w:szCs w:val="24"/>
          <w:lang w:val="en"/>
        </w:rPr>
        <w:t xml:space="preserve"> Tuesday and Wednesday, September 12-13, </w:t>
      </w:r>
      <w:r w:rsidR="00656E80" w:rsidRPr="00E15162">
        <w:rPr>
          <w:rFonts w:ascii="Times New Roman" w:eastAsia="Times New Roman" w:hAnsi="Times New Roman" w:cs="Times New Roman"/>
          <w:color w:val="000000"/>
          <w:sz w:val="24"/>
          <w:szCs w:val="24"/>
          <w:lang w:val="en"/>
        </w:rPr>
        <w:t>2023,</w:t>
      </w:r>
      <w:r w:rsidR="00453C57" w:rsidRPr="00E15162">
        <w:rPr>
          <w:rFonts w:ascii="Times New Roman" w:eastAsia="Times New Roman" w:hAnsi="Times New Roman" w:cs="Times New Roman"/>
          <w:color w:val="000000"/>
          <w:sz w:val="24"/>
          <w:szCs w:val="24"/>
          <w:lang w:val="en"/>
        </w:rPr>
        <w:t xml:space="preserve"> </w:t>
      </w:r>
      <w:r w:rsidR="00BE6A31" w:rsidRPr="00E15162">
        <w:rPr>
          <w:rFonts w:ascii="Times New Roman" w:hAnsi="Times New Roman" w:cs="Times New Roman"/>
          <w:color w:val="1D2228"/>
          <w:sz w:val="24"/>
          <w:szCs w:val="24"/>
          <w:shd w:val="clear" w:color="auto" w:fill="FFFFFF"/>
        </w:rPr>
        <w:t>at the Lotte New York Palace Hotel in New York City.</w:t>
      </w:r>
      <w:r w:rsidR="008142B0" w:rsidRPr="00E15162">
        <w:rPr>
          <w:rFonts w:ascii="Times New Roman" w:hAnsi="Times New Roman" w:cs="Times New Roman"/>
          <w:color w:val="1D2228"/>
          <w:sz w:val="24"/>
          <w:szCs w:val="24"/>
          <w:shd w:val="clear" w:color="auto" w:fill="FFFFFF"/>
        </w:rPr>
        <w:t xml:space="preserve"> </w:t>
      </w:r>
      <w:r w:rsidR="00946593" w:rsidRPr="00E15162">
        <w:rPr>
          <w:rFonts w:ascii="Times New Roman" w:eastAsia="Times New Roman" w:hAnsi="Times New Roman" w:cs="Times New Roman"/>
          <w:color w:val="000000"/>
          <w:sz w:val="24"/>
          <w:szCs w:val="24"/>
          <w:lang w:val="en"/>
        </w:rPr>
        <w:t xml:space="preserve">Iradimed management will also be participating in investor meetings at the Lake St. Capital </w:t>
      </w:r>
      <w:r w:rsidR="00102A0D">
        <w:rPr>
          <w:rFonts w:ascii="Times New Roman" w:eastAsia="Times New Roman" w:hAnsi="Times New Roman" w:cs="Times New Roman"/>
          <w:color w:val="000000"/>
          <w:sz w:val="24"/>
          <w:szCs w:val="24"/>
          <w:lang w:val="en"/>
        </w:rPr>
        <w:t>7</w:t>
      </w:r>
      <w:r w:rsidR="00102A0D" w:rsidRPr="00102A0D">
        <w:rPr>
          <w:rFonts w:ascii="Times New Roman" w:eastAsia="Times New Roman" w:hAnsi="Times New Roman" w:cs="Times New Roman"/>
          <w:color w:val="000000"/>
          <w:sz w:val="24"/>
          <w:szCs w:val="24"/>
          <w:vertAlign w:val="superscript"/>
          <w:lang w:val="en"/>
        </w:rPr>
        <w:t>th</w:t>
      </w:r>
      <w:r w:rsidR="00102A0D">
        <w:rPr>
          <w:rFonts w:ascii="Times New Roman" w:eastAsia="Times New Roman" w:hAnsi="Times New Roman" w:cs="Times New Roman"/>
          <w:color w:val="000000"/>
          <w:sz w:val="24"/>
          <w:szCs w:val="24"/>
          <w:lang w:val="en"/>
        </w:rPr>
        <w:t xml:space="preserve"> Annual </w:t>
      </w:r>
      <w:r w:rsidR="00946593" w:rsidRPr="00E15162">
        <w:rPr>
          <w:rFonts w:ascii="Times New Roman" w:eastAsia="Times New Roman" w:hAnsi="Times New Roman" w:cs="Times New Roman"/>
          <w:color w:val="000000"/>
          <w:sz w:val="24"/>
          <w:szCs w:val="24"/>
          <w:lang w:val="en"/>
        </w:rPr>
        <w:t>B</w:t>
      </w:r>
      <w:r w:rsidR="00227C18">
        <w:rPr>
          <w:rFonts w:ascii="Times New Roman" w:eastAsia="Times New Roman" w:hAnsi="Times New Roman" w:cs="Times New Roman"/>
          <w:color w:val="000000"/>
          <w:sz w:val="24"/>
          <w:szCs w:val="24"/>
          <w:lang w:val="en"/>
        </w:rPr>
        <w:t xml:space="preserve">est </w:t>
      </w:r>
      <w:r w:rsidR="00FB77D0">
        <w:rPr>
          <w:rFonts w:ascii="Times New Roman" w:eastAsia="Times New Roman" w:hAnsi="Times New Roman" w:cs="Times New Roman"/>
          <w:color w:val="000000"/>
          <w:sz w:val="24"/>
          <w:szCs w:val="24"/>
          <w:lang w:val="en"/>
        </w:rPr>
        <w:t>I</w:t>
      </w:r>
      <w:r w:rsidR="00227C18">
        <w:rPr>
          <w:rFonts w:ascii="Times New Roman" w:eastAsia="Times New Roman" w:hAnsi="Times New Roman" w:cs="Times New Roman"/>
          <w:color w:val="000000"/>
          <w:sz w:val="24"/>
          <w:szCs w:val="24"/>
          <w:lang w:val="en"/>
        </w:rPr>
        <w:t xml:space="preserve">deas </w:t>
      </w:r>
      <w:r w:rsidR="00FB77D0">
        <w:rPr>
          <w:rFonts w:ascii="Times New Roman" w:eastAsia="Times New Roman" w:hAnsi="Times New Roman" w:cs="Times New Roman"/>
          <w:color w:val="000000"/>
          <w:sz w:val="24"/>
          <w:szCs w:val="24"/>
          <w:lang w:val="en"/>
        </w:rPr>
        <w:t xml:space="preserve">Growth </w:t>
      </w:r>
      <w:r w:rsidR="00FB77D0" w:rsidRPr="00E15162">
        <w:rPr>
          <w:rFonts w:ascii="Times New Roman" w:eastAsia="Times New Roman" w:hAnsi="Times New Roman" w:cs="Times New Roman"/>
          <w:color w:val="000000"/>
          <w:sz w:val="24"/>
          <w:szCs w:val="24"/>
          <w:lang w:val="en"/>
        </w:rPr>
        <w:t>Conference</w:t>
      </w:r>
      <w:r w:rsidR="006C25DE">
        <w:rPr>
          <w:rFonts w:ascii="Times New Roman" w:eastAsia="Times New Roman" w:hAnsi="Times New Roman" w:cs="Times New Roman"/>
          <w:color w:val="000000"/>
          <w:sz w:val="24"/>
          <w:szCs w:val="24"/>
          <w:lang w:val="en"/>
        </w:rPr>
        <w:t xml:space="preserve"> “Big7” </w:t>
      </w:r>
      <w:r w:rsidR="00946593" w:rsidRPr="00E15162">
        <w:rPr>
          <w:rFonts w:ascii="Times New Roman" w:eastAsia="Times New Roman" w:hAnsi="Times New Roman" w:cs="Times New Roman"/>
          <w:color w:val="000000"/>
          <w:sz w:val="24"/>
          <w:szCs w:val="24"/>
          <w:lang w:val="en"/>
        </w:rPr>
        <w:t xml:space="preserve">on Thursday, September 14 at </w:t>
      </w:r>
      <w:r w:rsidR="00344E69" w:rsidRPr="00E15162">
        <w:rPr>
          <w:rFonts w:ascii="Times New Roman" w:eastAsia="Times New Roman" w:hAnsi="Times New Roman" w:cs="Times New Roman"/>
          <w:color w:val="000000"/>
          <w:sz w:val="24"/>
          <w:szCs w:val="24"/>
          <w:lang w:val="en"/>
        </w:rPr>
        <w:t xml:space="preserve">the Yale </w:t>
      </w:r>
      <w:r w:rsidR="000E2C5E" w:rsidRPr="00E15162">
        <w:rPr>
          <w:rFonts w:ascii="Times New Roman" w:eastAsia="Times New Roman" w:hAnsi="Times New Roman" w:cs="Times New Roman"/>
          <w:color w:val="000000"/>
          <w:sz w:val="24"/>
          <w:szCs w:val="24"/>
          <w:lang w:val="en"/>
        </w:rPr>
        <w:t xml:space="preserve">Club </w:t>
      </w:r>
      <w:r w:rsidR="00572A9F" w:rsidRPr="00E15162">
        <w:rPr>
          <w:rFonts w:ascii="Times New Roman" w:eastAsia="Times New Roman" w:hAnsi="Times New Roman" w:cs="Times New Roman"/>
          <w:color w:val="000000"/>
          <w:sz w:val="24"/>
          <w:szCs w:val="24"/>
          <w:lang w:val="en"/>
        </w:rPr>
        <w:t>in New York</w:t>
      </w:r>
      <w:r w:rsidR="00FB77D0">
        <w:rPr>
          <w:rFonts w:ascii="Times New Roman" w:eastAsia="Times New Roman" w:hAnsi="Times New Roman" w:cs="Times New Roman"/>
          <w:color w:val="000000"/>
          <w:sz w:val="24"/>
          <w:szCs w:val="24"/>
          <w:lang w:val="en"/>
        </w:rPr>
        <w:t xml:space="preserve"> City</w:t>
      </w:r>
      <w:r w:rsidR="00946593" w:rsidRPr="00E15162">
        <w:rPr>
          <w:rFonts w:ascii="Times New Roman" w:eastAsia="Times New Roman" w:hAnsi="Times New Roman" w:cs="Times New Roman"/>
          <w:color w:val="000000"/>
          <w:sz w:val="24"/>
          <w:szCs w:val="24"/>
          <w:lang w:val="en"/>
        </w:rPr>
        <w:t xml:space="preserve">. </w:t>
      </w:r>
    </w:p>
    <w:p w14:paraId="41D80C66" w14:textId="77777777" w:rsidR="003E72ED" w:rsidRDefault="003E72ED" w:rsidP="00745584">
      <w:pPr>
        <w:spacing w:after="0"/>
        <w:rPr>
          <w:rFonts w:ascii="Times New Roman" w:eastAsia="Times New Roman" w:hAnsi="Times New Roman" w:cs="Times New Roman"/>
          <w:color w:val="000000"/>
          <w:sz w:val="24"/>
          <w:szCs w:val="24"/>
          <w:lang w:val="en"/>
        </w:rPr>
      </w:pPr>
    </w:p>
    <w:p w14:paraId="3DCBB9F7" w14:textId="77777777" w:rsidR="00CB57E4" w:rsidRPr="0015783B" w:rsidRDefault="00534FFF" w:rsidP="00356DB6">
      <w:pPr>
        <w:widowControl w:val="0"/>
        <w:spacing w:after="0"/>
        <w:rPr>
          <w:rFonts w:ascii="Times New Roman" w:eastAsia="Times New Roman" w:hAnsi="Times New Roman" w:cs="Times New Roman"/>
          <w:color w:val="000000"/>
          <w:sz w:val="24"/>
          <w:szCs w:val="24"/>
          <w:lang w:val="en"/>
        </w:rPr>
      </w:pPr>
      <w:r w:rsidRPr="0015783B">
        <w:rPr>
          <w:rFonts w:ascii="Times New Roman" w:eastAsia="Times New Roman" w:hAnsi="Times New Roman" w:cs="Times New Roman"/>
          <w:b/>
          <w:color w:val="000000"/>
          <w:sz w:val="24"/>
          <w:szCs w:val="24"/>
          <w:lang w:val="en"/>
        </w:rPr>
        <w:t xml:space="preserve">About </w:t>
      </w:r>
      <w:r w:rsidRPr="0015783B">
        <w:rPr>
          <w:rFonts w:ascii="Times New Roman" w:eastAsia="Times New Roman" w:hAnsi="Times New Roman" w:cs="Times New Roman"/>
          <w:b/>
          <w:smallCaps/>
          <w:color w:val="000000"/>
          <w:sz w:val="24"/>
          <w:szCs w:val="24"/>
          <w:lang w:val="en"/>
        </w:rPr>
        <w:t>iRadimed Corporation</w:t>
      </w:r>
    </w:p>
    <w:p w14:paraId="4BAA1B69" w14:textId="77777777" w:rsidR="00CB57E4" w:rsidRPr="0015783B" w:rsidRDefault="00CB57E4" w:rsidP="00356DB6">
      <w:pPr>
        <w:spacing w:after="0"/>
        <w:rPr>
          <w:rFonts w:ascii="Times New Roman" w:eastAsia="Times New Roman" w:hAnsi="Times New Roman" w:cs="Times New Roman"/>
          <w:color w:val="000000"/>
          <w:sz w:val="24"/>
          <w:szCs w:val="24"/>
          <w:lang w:val="en"/>
        </w:rPr>
      </w:pPr>
    </w:p>
    <w:p w14:paraId="5843CA4D" w14:textId="4B6DFF8C" w:rsidR="00D0255D" w:rsidRPr="0015783B" w:rsidRDefault="00AC5E8F" w:rsidP="00356DB6">
      <w:pPr>
        <w:widowControl w:val="0"/>
        <w:spacing w:after="0"/>
        <w:rPr>
          <w:rFonts w:ascii="Times New Roman" w:hAnsi="Times New Roman" w:cs="Times New Roman"/>
          <w:sz w:val="24"/>
          <w:szCs w:val="24"/>
          <w:lang w:eastAsia="zh-TW"/>
        </w:rPr>
      </w:pPr>
      <w:r w:rsidRPr="0015783B">
        <w:rPr>
          <w:rFonts w:ascii="Times New Roman" w:eastAsia="Times New Roman" w:hAnsi="Times New Roman" w:cs="Times New Roman"/>
          <w:smallCaps/>
          <w:color w:val="000000"/>
          <w:sz w:val="24"/>
          <w:szCs w:val="24"/>
        </w:rPr>
        <w:t xml:space="preserve">iRadimed Corporation </w:t>
      </w:r>
      <w:r w:rsidR="00336A52" w:rsidRPr="0015783B">
        <w:rPr>
          <w:rFonts w:ascii="Times New Roman" w:hAnsi="Times New Roman" w:cs="Times New Roman"/>
          <w:sz w:val="24"/>
          <w:szCs w:val="24"/>
          <w:lang w:eastAsia="zh-TW"/>
        </w:rPr>
        <w:t xml:space="preserve">is a leader in </w:t>
      </w:r>
      <w:r w:rsidR="00CA053A">
        <w:rPr>
          <w:rFonts w:ascii="Times New Roman" w:hAnsi="Times New Roman" w:cs="Times New Roman"/>
          <w:sz w:val="24"/>
          <w:szCs w:val="24"/>
          <w:lang w:eastAsia="zh-TW"/>
        </w:rPr>
        <w:t>developing</w:t>
      </w:r>
      <w:r w:rsidR="00336A52" w:rsidRPr="0015783B">
        <w:rPr>
          <w:rFonts w:ascii="Times New Roman" w:hAnsi="Times New Roman" w:cs="Times New Roman"/>
          <w:sz w:val="24"/>
          <w:szCs w:val="24"/>
          <w:lang w:eastAsia="zh-TW"/>
        </w:rPr>
        <w:t xml:space="preserve"> innovative Magnetic Resonance Imaging (“MRI”) compatible medical devices. We </w:t>
      </w:r>
      <w:r w:rsidR="006B25BE">
        <w:rPr>
          <w:rFonts w:ascii="Times New Roman" w:hAnsi="Times New Roman" w:cs="Times New Roman"/>
          <w:sz w:val="24"/>
          <w:szCs w:val="24"/>
          <w:lang w:eastAsia="zh-TW"/>
        </w:rPr>
        <w:t>design</w:t>
      </w:r>
      <w:r w:rsidR="00D0255D" w:rsidRPr="0015783B">
        <w:rPr>
          <w:rFonts w:ascii="Times New Roman" w:hAnsi="Times New Roman" w:cs="Times New Roman"/>
          <w:sz w:val="24"/>
          <w:szCs w:val="24"/>
          <w:lang w:eastAsia="zh-TW"/>
        </w:rPr>
        <w:t>, manufacture, market</w:t>
      </w:r>
      <w:r w:rsidR="00CA053A">
        <w:rPr>
          <w:rFonts w:ascii="Times New Roman" w:hAnsi="Times New Roman" w:cs="Times New Roman"/>
          <w:sz w:val="24"/>
          <w:szCs w:val="24"/>
          <w:lang w:eastAsia="zh-TW"/>
        </w:rPr>
        <w:t>,</w:t>
      </w:r>
      <w:r w:rsidR="00D0255D" w:rsidRPr="0015783B">
        <w:rPr>
          <w:rFonts w:ascii="Times New Roman" w:hAnsi="Times New Roman" w:cs="Times New Roman"/>
          <w:sz w:val="24"/>
          <w:szCs w:val="24"/>
          <w:lang w:eastAsia="zh-TW"/>
        </w:rPr>
        <w:t xml:space="preserve"> and distribute </w:t>
      </w:r>
      <w:r w:rsidR="00CA053A">
        <w:rPr>
          <w:rFonts w:ascii="Times New Roman" w:hAnsi="Times New Roman" w:cs="Times New Roman"/>
          <w:sz w:val="24"/>
          <w:szCs w:val="24"/>
          <w:lang w:eastAsia="zh-TW"/>
        </w:rPr>
        <w:t>MRI-compatible</w:t>
      </w:r>
      <w:r w:rsidR="00D0255D" w:rsidRPr="0015783B">
        <w:rPr>
          <w:rFonts w:ascii="Times New Roman" w:hAnsi="Times New Roman" w:cs="Times New Roman"/>
          <w:sz w:val="24"/>
          <w:szCs w:val="24"/>
          <w:lang w:eastAsia="zh-TW"/>
        </w:rPr>
        <w:t xml:space="preserve"> medical devices</w:t>
      </w:r>
      <w:r w:rsidR="00477C2A">
        <w:rPr>
          <w:rFonts w:ascii="Times New Roman" w:hAnsi="Times New Roman" w:cs="Times New Roman"/>
          <w:sz w:val="24"/>
          <w:szCs w:val="24"/>
          <w:lang w:eastAsia="zh-TW"/>
        </w:rPr>
        <w:t>, accessories</w:t>
      </w:r>
      <w:r w:rsidR="00D0255D" w:rsidRPr="0015783B">
        <w:rPr>
          <w:rFonts w:ascii="Times New Roman" w:hAnsi="Times New Roman" w:cs="Times New Roman"/>
          <w:sz w:val="24"/>
          <w:szCs w:val="24"/>
          <w:lang w:eastAsia="zh-TW"/>
        </w:rPr>
        <w:t>, disposables</w:t>
      </w:r>
      <w:r w:rsidR="00CA053A">
        <w:rPr>
          <w:rFonts w:ascii="Times New Roman" w:hAnsi="Times New Roman" w:cs="Times New Roman"/>
          <w:sz w:val="24"/>
          <w:szCs w:val="24"/>
          <w:lang w:eastAsia="zh-TW"/>
        </w:rPr>
        <w:t>,</w:t>
      </w:r>
      <w:r w:rsidR="00D0255D" w:rsidRPr="0015783B">
        <w:rPr>
          <w:rFonts w:ascii="Times New Roman" w:hAnsi="Times New Roman" w:cs="Times New Roman"/>
          <w:sz w:val="24"/>
          <w:szCs w:val="24"/>
          <w:lang w:eastAsia="zh-TW"/>
        </w:rPr>
        <w:t xml:space="preserve"> and </w:t>
      </w:r>
      <w:r w:rsidR="006B25BE">
        <w:rPr>
          <w:rFonts w:ascii="Times New Roman" w:hAnsi="Times New Roman" w:cs="Times New Roman"/>
          <w:sz w:val="24"/>
          <w:szCs w:val="24"/>
          <w:lang w:eastAsia="zh-TW"/>
        </w:rPr>
        <w:t>related services</w:t>
      </w:r>
      <w:r w:rsidR="00D0255D" w:rsidRPr="0015783B">
        <w:rPr>
          <w:rFonts w:ascii="Times New Roman" w:hAnsi="Times New Roman" w:cs="Times New Roman"/>
          <w:sz w:val="24"/>
          <w:szCs w:val="24"/>
          <w:lang w:eastAsia="zh-TW"/>
        </w:rPr>
        <w:t>.</w:t>
      </w:r>
    </w:p>
    <w:p w14:paraId="3BB4C3A4" w14:textId="77777777" w:rsidR="00D0255D" w:rsidRPr="0015783B" w:rsidRDefault="00D0255D" w:rsidP="00356DB6">
      <w:pPr>
        <w:widowControl w:val="0"/>
        <w:spacing w:after="0"/>
        <w:rPr>
          <w:rFonts w:ascii="Times New Roman" w:hAnsi="Times New Roman" w:cs="Times New Roman"/>
          <w:sz w:val="24"/>
          <w:szCs w:val="24"/>
          <w:lang w:eastAsia="zh-TW"/>
        </w:rPr>
      </w:pPr>
    </w:p>
    <w:p w14:paraId="20C231FD" w14:textId="5CD89924" w:rsidR="00D0255D" w:rsidRPr="0015783B" w:rsidRDefault="00D0255D" w:rsidP="00356DB6">
      <w:pPr>
        <w:widowControl w:val="0"/>
        <w:spacing w:after="0"/>
        <w:rPr>
          <w:rFonts w:ascii="Times New Roman" w:hAnsi="Times New Roman" w:cs="Times New Roman"/>
          <w:sz w:val="24"/>
          <w:szCs w:val="24"/>
          <w:lang w:eastAsia="zh-TW"/>
        </w:rPr>
      </w:pPr>
      <w:r w:rsidRPr="0015783B">
        <w:rPr>
          <w:rFonts w:ascii="Times New Roman" w:hAnsi="Times New Roman" w:cs="Times New Roman"/>
          <w:sz w:val="24"/>
          <w:szCs w:val="24"/>
          <w:lang w:eastAsia="zh-TW"/>
        </w:rPr>
        <w:t xml:space="preserve">We are the only provider of a non-magnetic intravenous (“IV”) infusion pump system </w:t>
      </w:r>
      <w:r w:rsidR="00D91BEA">
        <w:rPr>
          <w:rFonts w:ascii="Times New Roman" w:hAnsi="Times New Roman" w:cs="Times New Roman"/>
          <w:sz w:val="24"/>
          <w:szCs w:val="24"/>
          <w:lang w:eastAsia="zh-TW"/>
        </w:rPr>
        <w:t>designed to be saf</w:t>
      </w:r>
      <w:r w:rsidRPr="0015783B">
        <w:rPr>
          <w:rFonts w:ascii="Times New Roman" w:hAnsi="Times New Roman" w:cs="Times New Roman"/>
          <w:sz w:val="24"/>
          <w:szCs w:val="24"/>
          <w:lang w:eastAsia="zh-TW"/>
        </w:rPr>
        <w:t xml:space="preserve">e during MRI procedures. We were the first to develop an infusion delivery system that eliminates many </w:t>
      </w:r>
      <w:r w:rsidR="00D91BEA">
        <w:rPr>
          <w:rFonts w:ascii="Times New Roman" w:hAnsi="Times New Roman" w:cs="Times New Roman"/>
          <w:sz w:val="24"/>
          <w:szCs w:val="24"/>
          <w:lang w:eastAsia="zh-TW"/>
        </w:rPr>
        <w:t>dangers and problems</w:t>
      </w:r>
      <w:r w:rsidRPr="0015783B">
        <w:rPr>
          <w:rFonts w:ascii="Times New Roman" w:hAnsi="Times New Roman" w:cs="Times New Roman"/>
          <w:sz w:val="24"/>
          <w:szCs w:val="24"/>
          <w:lang w:eastAsia="zh-TW"/>
        </w:rPr>
        <w:t xml:space="preserve"> during MRI procedures. Standard infusion pumps contain magnetic and electronic components </w:t>
      </w:r>
      <w:r w:rsidR="003E72ED">
        <w:rPr>
          <w:rFonts w:ascii="Times New Roman" w:hAnsi="Times New Roman" w:cs="Times New Roman"/>
          <w:sz w:val="24"/>
          <w:szCs w:val="24"/>
          <w:lang w:eastAsia="zh-TW"/>
        </w:rPr>
        <w:t>that</w:t>
      </w:r>
      <w:r w:rsidR="003E72ED" w:rsidRPr="0015783B">
        <w:rPr>
          <w:rFonts w:ascii="Times New Roman" w:hAnsi="Times New Roman" w:cs="Times New Roman"/>
          <w:sz w:val="24"/>
          <w:szCs w:val="24"/>
          <w:lang w:eastAsia="zh-TW"/>
        </w:rPr>
        <w:t xml:space="preserve"> </w:t>
      </w:r>
      <w:r w:rsidRPr="0015783B">
        <w:rPr>
          <w:rFonts w:ascii="Times New Roman" w:hAnsi="Times New Roman" w:cs="Times New Roman"/>
          <w:sz w:val="24"/>
          <w:szCs w:val="24"/>
          <w:lang w:eastAsia="zh-TW"/>
        </w:rPr>
        <w:t xml:space="preserve">can create radio frequency interference and are dangerous to operate in the presence of the powerful magnet that drives an MRI system. Our patented MRidium® </w:t>
      </w:r>
      <w:r w:rsidR="00CA053A">
        <w:rPr>
          <w:rFonts w:ascii="Times New Roman" w:hAnsi="Times New Roman" w:cs="Times New Roman"/>
          <w:sz w:val="24"/>
          <w:szCs w:val="24"/>
          <w:lang w:eastAsia="zh-TW"/>
        </w:rPr>
        <w:t>MRI-compatible</w:t>
      </w:r>
      <w:r w:rsidRPr="0015783B">
        <w:rPr>
          <w:rFonts w:ascii="Times New Roman" w:hAnsi="Times New Roman" w:cs="Times New Roman"/>
          <w:sz w:val="24"/>
          <w:szCs w:val="24"/>
          <w:lang w:eastAsia="zh-TW"/>
        </w:rPr>
        <w:t xml:space="preserve"> IV infusion pump system has a non-magnetic ultrasonic motor, uniquely designed non-ferrous parts</w:t>
      </w:r>
      <w:r w:rsidR="00CA053A">
        <w:rPr>
          <w:rFonts w:ascii="Times New Roman" w:hAnsi="Times New Roman" w:cs="Times New Roman"/>
          <w:sz w:val="24"/>
          <w:szCs w:val="24"/>
          <w:lang w:eastAsia="zh-TW"/>
        </w:rPr>
        <w:t>,</w:t>
      </w:r>
      <w:r w:rsidRPr="0015783B">
        <w:rPr>
          <w:rFonts w:ascii="Times New Roman" w:hAnsi="Times New Roman" w:cs="Times New Roman"/>
          <w:sz w:val="24"/>
          <w:szCs w:val="24"/>
          <w:lang w:eastAsia="zh-TW"/>
        </w:rPr>
        <w:t xml:space="preserve"> and other </w:t>
      </w:r>
      <w:r w:rsidR="00EF6E21" w:rsidRPr="0015783B">
        <w:rPr>
          <w:rFonts w:ascii="Times New Roman" w:hAnsi="Times New Roman" w:cs="Times New Roman"/>
          <w:sz w:val="24"/>
          <w:szCs w:val="24"/>
          <w:lang w:eastAsia="zh-TW"/>
        </w:rPr>
        <w:t>unique features</w:t>
      </w:r>
      <w:r w:rsidRPr="0015783B">
        <w:rPr>
          <w:rFonts w:ascii="Times New Roman" w:hAnsi="Times New Roman" w:cs="Times New Roman"/>
          <w:sz w:val="24"/>
          <w:szCs w:val="24"/>
          <w:lang w:eastAsia="zh-TW"/>
        </w:rPr>
        <w:t xml:space="preserve"> to </w:t>
      </w:r>
      <w:r w:rsidR="00B15363" w:rsidRPr="0015783B">
        <w:rPr>
          <w:rFonts w:ascii="Times New Roman" w:hAnsi="Times New Roman" w:cs="Times New Roman"/>
          <w:sz w:val="24"/>
          <w:szCs w:val="24"/>
          <w:lang w:eastAsia="zh-TW"/>
        </w:rPr>
        <w:t>deliver anesthesia safely and predictably</w:t>
      </w:r>
      <w:r w:rsidRPr="0015783B">
        <w:rPr>
          <w:rFonts w:ascii="Times New Roman" w:hAnsi="Times New Roman" w:cs="Times New Roman"/>
          <w:sz w:val="24"/>
          <w:szCs w:val="24"/>
          <w:lang w:eastAsia="zh-TW"/>
        </w:rPr>
        <w:t xml:space="preserve"> and other IV fluids during various MRI procedures. Our pump solution provides a seamless approach that enables accurate, safe</w:t>
      </w:r>
      <w:r w:rsidR="00CA053A">
        <w:rPr>
          <w:rFonts w:ascii="Times New Roman" w:hAnsi="Times New Roman" w:cs="Times New Roman"/>
          <w:sz w:val="24"/>
          <w:szCs w:val="24"/>
          <w:lang w:eastAsia="zh-TW"/>
        </w:rPr>
        <w:t>,</w:t>
      </w:r>
      <w:r w:rsidRPr="0015783B">
        <w:rPr>
          <w:rFonts w:ascii="Times New Roman" w:hAnsi="Times New Roman" w:cs="Times New Roman"/>
          <w:sz w:val="24"/>
          <w:szCs w:val="24"/>
          <w:lang w:eastAsia="zh-TW"/>
        </w:rPr>
        <w:t xml:space="preserve"> and dependable fluid delivery before, during</w:t>
      </w:r>
      <w:r w:rsidR="00CA053A">
        <w:rPr>
          <w:rFonts w:ascii="Times New Roman" w:hAnsi="Times New Roman" w:cs="Times New Roman"/>
          <w:sz w:val="24"/>
          <w:szCs w:val="24"/>
          <w:lang w:eastAsia="zh-TW"/>
        </w:rPr>
        <w:t>,</w:t>
      </w:r>
      <w:r w:rsidRPr="0015783B">
        <w:rPr>
          <w:rFonts w:ascii="Times New Roman" w:hAnsi="Times New Roman" w:cs="Times New Roman"/>
          <w:sz w:val="24"/>
          <w:szCs w:val="24"/>
          <w:lang w:eastAsia="zh-TW"/>
        </w:rPr>
        <w:t xml:space="preserve"> and after an MRI scan, which is </w:t>
      </w:r>
      <w:r w:rsidR="00FD5B78">
        <w:rPr>
          <w:rFonts w:ascii="Times New Roman" w:hAnsi="Times New Roman" w:cs="Times New Roman"/>
          <w:sz w:val="24"/>
          <w:szCs w:val="24"/>
          <w:lang w:eastAsia="zh-TW"/>
        </w:rPr>
        <w:t>essential</w:t>
      </w:r>
      <w:r w:rsidR="00FD5B78" w:rsidRPr="0015783B">
        <w:rPr>
          <w:rFonts w:ascii="Times New Roman" w:hAnsi="Times New Roman" w:cs="Times New Roman"/>
          <w:sz w:val="24"/>
          <w:szCs w:val="24"/>
          <w:lang w:eastAsia="zh-TW"/>
        </w:rPr>
        <w:t xml:space="preserve"> </w:t>
      </w:r>
      <w:r w:rsidRPr="0015783B">
        <w:rPr>
          <w:rFonts w:ascii="Times New Roman" w:hAnsi="Times New Roman" w:cs="Times New Roman"/>
          <w:sz w:val="24"/>
          <w:szCs w:val="24"/>
          <w:lang w:eastAsia="zh-TW"/>
        </w:rPr>
        <w:t>to critically ill patients who cannot be removed from their vital medications and children and infants who must generally be sedated to remain immobile during an MRI scan.</w:t>
      </w:r>
    </w:p>
    <w:p w14:paraId="55046E5B" w14:textId="77777777" w:rsidR="00D0255D" w:rsidRPr="0015783B" w:rsidRDefault="00D0255D" w:rsidP="00356DB6">
      <w:pPr>
        <w:widowControl w:val="0"/>
        <w:spacing w:after="0"/>
        <w:rPr>
          <w:rFonts w:ascii="Times New Roman" w:hAnsi="Times New Roman" w:cs="Times New Roman"/>
          <w:sz w:val="24"/>
          <w:szCs w:val="24"/>
        </w:rPr>
      </w:pPr>
    </w:p>
    <w:p w14:paraId="74C64247" w14:textId="0D49759C" w:rsidR="00D0255D" w:rsidRPr="0015783B" w:rsidRDefault="00D0255D" w:rsidP="00356DB6">
      <w:pPr>
        <w:widowControl w:val="0"/>
        <w:spacing w:after="0"/>
        <w:rPr>
          <w:rFonts w:ascii="Times New Roman" w:hAnsi="Times New Roman" w:cs="Times New Roman"/>
          <w:sz w:val="24"/>
          <w:szCs w:val="24"/>
          <w:lang w:eastAsia="zh-TW"/>
        </w:rPr>
      </w:pPr>
      <w:r w:rsidRPr="0015783B">
        <w:rPr>
          <w:rFonts w:ascii="Times New Roman" w:hAnsi="Times New Roman" w:cs="Times New Roman"/>
          <w:sz w:val="24"/>
          <w:szCs w:val="24"/>
          <w:lang w:eastAsia="zh-TW"/>
        </w:rPr>
        <w:t xml:space="preserve">Our 3880 </w:t>
      </w:r>
      <w:r w:rsidR="00CA053A">
        <w:rPr>
          <w:rFonts w:ascii="Times New Roman" w:hAnsi="Times New Roman" w:cs="Times New Roman"/>
          <w:sz w:val="24"/>
          <w:szCs w:val="24"/>
          <w:lang w:eastAsia="zh-TW"/>
        </w:rPr>
        <w:t>MRI-compatible</w:t>
      </w:r>
      <w:r w:rsidRPr="0015783B">
        <w:rPr>
          <w:rFonts w:ascii="Times New Roman" w:hAnsi="Times New Roman" w:cs="Times New Roman"/>
          <w:sz w:val="24"/>
          <w:szCs w:val="24"/>
          <w:lang w:eastAsia="zh-TW"/>
        </w:rPr>
        <w:t xml:space="preserve"> patient vital signs monitoring system has been designed with non-magnetic components and other </w:t>
      </w:r>
      <w:r w:rsidR="00EF6E21" w:rsidRPr="0015783B">
        <w:rPr>
          <w:rFonts w:ascii="Times New Roman" w:hAnsi="Times New Roman" w:cs="Times New Roman"/>
          <w:sz w:val="24"/>
          <w:szCs w:val="24"/>
          <w:lang w:eastAsia="zh-TW"/>
        </w:rPr>
        <w:t>unique features</w:t>
      </w:r>
      <w:r w:rsidRPr="0015783B">
        <w:rPr>
          <w:rFonts w:ascii="Times New Roman" w:hAnsi="Times New Roman" w:cs="Times New Roman"/>
          <w:sz w:val="24"/>
          <w:szCs w:val="24"/>
          <w:lang w:eastAsia="zh-TW"/>
        </w:rPr>
        <w:t xml:space="preserve"> to </w:t>
      </w:r>
      <w:r w:rsidR="00B15363" w:rsidRPr="0015783B">
        <w:rPr>
          <w:rFonts w:ascii="Times New Roman" w:hAnsi="Times New Roman" w:cs="Times New Roman"/>
          <w:sz w:val="24"/>
          <w:szCs w:val="24"/>
          <w:lang w:eastAsia="zh-TW"/>
        </w:rPr>
        <w:t xml:space="preserve">monitor a patient’s vital signs safely and </w:t>
      </w:r>
      <w:r w:rsidR="00B15363" w:rsidRPr="0015783B">
        <w:rPr>
          <w:rFonts w:ascii="Times New Roman" w:hAnsi="Times New Roman" w:cs="Times New Roman"/>
          <w:sz w:val="24"/>
          <w:szCs w:val="24"/>
          <w:lang w:eastAsia="zh-TW"/>
        </w:rPr>
        <w:lastRenderedPageBreak/>
        <w:t>accurately</w:t>
      </w:r>
      <w:r w:rsidRPr="0015783B">
        <w:rPr>
          <w:rFonts w:ascii="Times New Roman" w:hAnsi="Times New Roman" w:cs="Times New Roman"/>
          <w:sz w:val="24"/>
          <w:szCs w:val="24"/>
          <w:lang w:eastAsia="zh-TW"/>
        </w:rPr>
        <w:t xml:space="preserve"> during various MRI procedures. The IRADIMED 3880 system operates dependably in magnetic fields up to 30,000 gauss, which means it can operate virtually anywhere in the MRI scanner room. The IRADIMED 3880 has a compact, lightweight design allowing it to travel with the patient </w:t>
      </w:r>
      <w:r w:rsidR="00CA053A" w:rsidRPr="0015783B">
        <w:rPr>
          <w:rFonts w:ascii="Times New Roman" w:hAnsi="Times New Roman" w:cs="Times New Roman"/>
          <w:sz w:val="24"/>
          <w:szCs w:val="24"/>
          <w:lang w:eastAsia="zh-TW"/>
        </w:rPr>
        <w:t>from the</w:t>
      </w:r>
      <w:r w:rsidR="00CA053A">
        <w:rPr>
          <w:rFonts w:ascii="Times New Roman" w:hAnsi="Times New Roman" w:cs="Times New Roman"/>
          <w:sz w:val="24"/>
          <w:szCs w:val="24"/>
          <w:lang w:eastAsia="zh-TW"/>
        </w:rPr>
        <w:t xml:space="preserve"> </w:t>
      </w:r>
      <w:r w:rsidR="00CA053A" w:rsidRPr="0015783B">
        <w:rPr>
          <w:rFonts w:ascii="Times New Roman" w:hAnsi="Times New Roman" w:cs="Times New Roman"/>
          <w:sz w:val="24"/>
          <w:szCs w:val="24"/>
          <w:lang w:eastAsia="zh-TW"/>
        </w:rPr>
        <w:t>critical care unit</w:t>
      </w:r>
      <w:r w:rsidRPr="0015783B">
        <w:rPr>
          <w:rFonts w:ascii="Times New Roman" w:hAnsi="Times New Roman" w:cs="Times New Roman"/>
          <w:sz w:val="24"/>
          <w:szCs w:val="24"/>
          <w:lang w:eastAsia="zh-TW"/>
        </w:rPr>
        <w:t xml:space="preserve"> to the MRI and back, resulting in increased patient safety through uninterrupted vital signs monitoring and decreasing the amount of time critically ill patients are away from critical care units. The features of the IRADIMED 3880 include wireless ECG with dynamic gradient filtering; wireless SpO2 using Masimo® algorithms; non-magnetic respiratory CO2; invasive and non-invasive blood pressure; patient temperature, </w:t>
      </w:r>
      <w:r w:rsidR="00CA053A" w:rsidRPr="0015783B">
        <w:rPr>
          <w:rFonts w:ascii="Times New Roman" w:hAnsi="Times New Roman" w:cs="Times New Roman"/>
          <w:sz w:val="24"/>
          <w:szCs w:val="24"/>
          <w:lang w:eastAsia="zh-TW"/>
        </w:rPr>
        <w:t>and</w:t>
      </w:r>
      <w:r w:rsidRPr="0015783B">
        <w:rPr>
          <w:rFonts w:ascii="Times New Roman" w:hAnsi="Times New Roman" w:cs="Times New Roman"/>
          <w:sz w:val="24"/>
          <w:szCs w:val="24"/>
          <w:lang w:eastAsia="zh-TW"/>
        </w:rPr>
        <w:t xml:space="preserve"> optional advanced multi-gas anesthetic agent unit featuring continuous Minimum Alveolar Concentration measurements. The IRADIMED 3880 </w:t>
      </w:r>
      <w:r w:rsidR="00450683">
        <w:rPr>
          <w:rFonts w:ascii="Times New Roman" w:hAnsi="Times New Roman" w:cs="Times New Roman"/>
          <w:sz w:val="24"/>
          <w:szCs w:val="24"/>
          <w:lang w:eastAsia="zh-TW"/>
        </w:rPr>
        <w:t>MRI-compatible</w:t>
      </w:r>
      <w:r w:rsidRPr="0015783B">
        <w:rPr>
          <w:rFonts w:ascii="Times New Roman" w:hAnsi="Times New Roman" w:cs="Times New Roman"/>
          <w:sz w:val="24"/>
          <w:szCs w:val="24"/>
          <w:lang w:eastAsia="zh-TW"/>
        </w:rPr>
        <w:t xml:space="preserve"> patient vital signs monitoring system has an easy-to-use design and </w:t>
      </w:r>
      <w:r w:rsidR="005F3BA5">
        <w:rPr>
          <w:rFonts w:ascii="Times New Roman" w:hAnsi="Times New Roman" w:cs="Times New Roman"/>
          <w:sz w:val="24"/>
          <w:szCs w:val="24"/>
          <w:lang w:eastAsia="zh-TW"/>
        </w:rPr>
        <w:t>effectively communicates</w:t>
      </w:r>
      <w:r w:rsidRPr="0015783B">
        <w:rPr>
          <w:rFonts w:ascii="Times New Roman" w:hAnsi="Times New Roman" w:cs="Times New Roman"/>
          <w:sz w:val="24"/>
          <w:szCs w:val="24"/>
          <w:lang w:eastAsia="zh-TW"/>
        </w:rPr>
        <w:t xml:space="preserve"> patient vital signs information to clinicians.</w:t>
      </w:r>
    </w:p>
    <w:p w14:paraId="2D097B70" w14:textId="77777777" w:rsidR="00DF5873" w:rsidRPr="0015783B" w:rsidRDefault="00DF5873" w:rsidP="00356DB6">
      <w:pPr>
        <w:widowControl w:val="0"/>
        <w:spacing w:after="0"/>
        <w:rPr>
          <w:rFonts w:ascii="Times New Roman" w:eastAsia="Times New Roman" w:hAnsi="Times New Roman" w:cs="Times New Roman"/>
          <w:color w:val="000000"/>
          <w:sz w:val="24"/>
          <w:szCs w:val="24"/>
          <w:lang w:val="en"/>
        </w:rPr>
      </w:pPr>
    </w:p>
    <w:p w14:paraId="08133CB4" w14:textId="26EE92EF" w:rsidR="008702B3" w:rsidRDefault="00DF5873" w:rsidP="00356DB6">
      <w:pPr>
        <w:spacing w:after="0"/>
        <w:rPr>
          <w:rFonts w:ascii="Times New Roman" w:eastAsia="Times New Roman" w:hAnsi="Times New Roman" w:cs="Times New Roman"/>
          <w:color w:val="000000"/>
          <w:sz w:val="24"/>
          <w:szCs w:val="24"/>
          <w:lang w:val="en"/>
        </w:rPr>
      </w:pPr>
      <w:r w:rsidRPr="0015783B">
        <w:rPr>
          <w:rFonts w:ascii="Times New Roman" w:eastAsia="Times New Roman" w:hAnsi="Times New Roman" w:cs="Times New Roman"/>
          <w:color w:val="000000"/>
          <w:sz w:val="24"/>
          <w:szCs w:val="24"/>
          <w:lang w:val="en"/>
        </w:rPr>
        <w:t>For more information</w:t>
      </w:r>
      <w:r w:rsidR="0015783B" w:rsidRPr="0015783B">
        <w:rPr>
          <w:rFonts w:ascii="Times New Roman" w:eastAsia="Times New Roman" w:hAnsi="Times New Roman" w:cs="Times New Roman"/>
          <w:color w:val="000000"/>
          <w:sz w:val="24"/>
          <w:szCs w:val="24"/>
          <w:lang w:val="en"/>
        </w:rPr>
        <w:t>,</w:t>
      </w:r>
      <w:r w:rsidRPr="0015783B">
        <w:rPr>
          <w:rFonts w:ascii="Times New Roman" w:eastAsia="Times New Roman" w:hAnsi="Times New Roman" w:cs="Times New Roman"/>
          <w:color w:val="000000"/>
          <w:sz w:val="24"/>
          <w:szCs w:val="24"/>
          <w:lang w:val="en"/>
        </w:rPr>
        <w:t xml:space="preserve"> please visit </w:t>
      </w:r>
      <w:hyperlink r:id="rId12" w:history="1">
        <w:r w:rsidRPr="0015783B">
          <w:rPr>
            <w:rStyle w:val="Hyperlink"/>
            <w:rFonts w:ascii="Times New Roman" w:eastAsia="Times New Roman" w:hAnsi="Times New Roman" w:cs="Times New Roman"/>
            <w:sz w:val="24"/>
            <w:szCs w:val="24"/>
            <w:lang w:val="en"/>
          </w:rPr>
          <w:t>www.iradimed.com</w:t>
        </w:r>
      </w:hyperlink>
      <w:r w:rsidR="00AC1A26" w:rsidRPr="0015783B">
        <w:rPr>
          <w:rFonts w:ascii="Times New Roman" w:eastAsia="Times New Roman" w:hAnsi="Times New Roman" w:cs="Times New Roman"/>
          <w:color w:val="000000"/>
          <w:sz w:val="24"/>
          <w:szCs w:val="24"/>
          <w:lang w:val="en"/>
        </w:rPr>
        <w:t xml:space="preserve">. </w:t>
      </w:r>
    </w:p>
    <w:p w14:paraId="4A5808CA" w14:textId="0C867CCF" w:rsidR="004812AF" w:rsidRDefault="004812AF" w:rsidP="00356DB6">
      <w:pPr>
        <w:spacing w:after="0"/>
        <w:rPr>
          <w:rFonts w:ascii="Times New Roman" w:eastAsia="Times New Roman" w:hAnsi="Times New Roman" w:cs="Times New Roman"/>
          <w:color w:val="000000"/>
          <w:sz w:val="24"/>
          <w:szCs w:val="24"/>
          <w:lang w:val="en"/>
        </w:rPr>
      </w:pPr>
    </w:p>
    <w:p w14:paraId="3B5508CC" w14:textId="771F95AA" w:rsidR="004812AF" w:rsidRDefault="004812AF" w:rsidP="00356DB6">
      <w:pPr>
        <w:spacing w:after="0"/>
        <w:rPr>
          <w:rFonts w:ascii="Times New Roman" w:eastAsia="Times New Roman" w:hAnsi="Times New Roman" w:cs="Times New Roman"/>
          <w:color w:val="000000"/>
          <w:sz w:val="24"/>
          <w:szCs w:val="24"/>
          <w:lang w:val="en"/>
        </w:rPr>
      </w:pPr>
    </w:p>
    <w:p w14:paraId="11BDA0BC" w14:textId="77777777" w:rsidR="004812AF" w:rsidRDefault="004812AF" w:rsidP="00356DB6">
      <w:pPr>
        <w:spacing w:after="0"/>
        <w:rPr>
          <w:rFonts w:ascii="Times New Roman" w:eastAsia="Times New Roman" w:hAnsi="Times New Roman" w:cs="Times New Roman"/>
          <w:color w:val="000000"/>
          <w:sz w:val="24"/>
          <w:szCs w:val="24"/>
          <w:lang w:val="en"/>
        </w:rPr>
      </w:pPr>
    </w:p>
    <w:p w14:paraId="40B70163" w14:textId="77777777" w:rsidR="004812AF" w:rsidRPr="004812AF" w:rsidRDefault="004812AF" w:rsidP="004812AF">
      <w:pPr>
        <w:spacing w:after="0"/>
        <w:rPr>
          <w:rFonts w:ascii="Times New Roman" w:eastAsia="Times New Roman" w:hAnsi="Times New Roman" w:cs="Times New Roman"/>
          <w:color w:val="000000"/>
          <w:sz w:val="24"/>
          <w:szCs w:val="24"/>
        </w:rPr>
      </w:pPr>
      <w:r w:rsidRPr="004812AF">
        <w:rPr>
          <w:rFonts w:ascii="Times New Roman" w:eastAsia="Times New Roman" w:hAnsi="Times New Roman" w:cs="Times New Roman"/>
          <w:color w:val="000000"/>
          <w:sz w:val="24"/>
          <w:szCs w:val="24"/>
        </w:rPr>
        <w:t> </w:t>
      </w:r>
    </w:p>
    <w:p w14:paraId="66D9920F" w14:textId="77777777" w:rsidR="000477D8" w:rsidRPr="000477D8" w:rsidRDefault="000477D8" w:rsidP="00C10E76">
      <w:pPr>
        <w:pStyle w:val="BodyText"/>
      </w:pPr>
      <w:r w:rsidRPr="000477D8">
        <w:t>Media</w:t>
      </w:r>
      <w:r w:rsidRPr="000477D8">
        <w:rPr>
          <w:spacing w:val="-5"/>
        </w:rPr>
        <w:t xml:space="preserve"> </w:t>
      </w:r>
      <w:r w:rsidRPr="000477D8">
        <w:rPr>
          <w:spacing w:val="-2"/>
        </w:rPr>
        <w:t>Contact:</w:t>
      </w:r>
    </w:p>
    <w:p w14:paraId="43C544B5" w14:textId="77777777" w:rsidR="000477D8" w:rsidRPr="000477D8" w:rsidRDefault="000477D8" w:rsidP="00C10E76">
      <w:pPr>
        <w:pStyle w:val="BodyText"/>
        <w:spacing w:before="1"/>
        <w:ind w:right="7342" w:hanging="1"/>
      </w:pPr>
      <w:r w:rsidRPr="000477D8">
        <w:t xml:space="preserve">John Glenn </w:t>
      </w:r>
    </w:p>
    <w:p w14:paraId="01E9A5E1" w14:textId="5D689061" w:rsidR="000477D8" w:rsidRPr="000477D8" w:rsidRDefault="000477D8" w:rsidP="00C10E76">
      <w:pPr>
        <w:pStyle w:val="BodyText"/>
        <w:spacing w:before="1"/>
        <w:ind w:right="6390" w:hanging="1"/>
      </w:pPr>
      <w:r w:rsidRPr="000477D8">
        <w:t>Chief</w:t>
      </w:r>
      <w:r w:rsidRPr="000477D8">
        <w:rPr>
          <w:spacing w:val="-14"/>
        </w:rPr>
        <w:t xml:space="preserve"> </w:t>
      </w:r>
      <w:r w:rsidRPr="000477D8">
        <w:t>Financial</w:t>
      </w:r>
      <w:r w:rsidR="00D91A2C">
        <w:t xml:space="preserve"> </w:t>
      </w:r>
      <w:r w:rsidRPr="000477D8">
        <w:t>Officer</w:t>
      </w:r>
    </w:p>
    <w:p w14:paraId="7B8D5F35" w14:textId="77777777" w:rsidR="000477D8" w:rsidRPr="000477D8" w:rsidRDefault="000477D8" w:rsidP="00C10E76">
      <w:pPr>
        <w:pStyle w:val="BodyText"/>
        <w:spacing w:line="251" w:lineRule="exact"/>
      </w:pPr>
      <w:r w:rsidRPr="000477D8">
        <w:rPr>
          <w:smallCaps/>
        </w:rPr>
        <w:t>iRadimed</w:t>
      </w:r>
      <w:r w:rsidRPr="000477D8">
        <w:rPr>
          <w:smallCaps/>
          <w:spacing w:val="-3"/>
        </w:rPr>
        <w:t xml:space="preserve"> </w:t>
      </w:r>
      <w:r w:rsidRPr="000477D8">
        <w:rPr>
          <w:smallCaps/>
          <w:spacing w:val="-2"/>
        </w:rPr>
        <w:t>Corporation</w:t>
      </w:r>
    </w:p>
    <w:p w14:paraId="798A767A" w14:textId="77777777" w:rsidR="000477D8" w:rsidRDefault="000477D8" w:rsidP="00C10E76">
      <w:pPr>
        <w:pStyle w:val="BodyText"/>
        <w:spacing w:before="2" w:line="252" w:lineRule="exact"/>
        <w:rPr>
          <w:spacing w:val="-4"/>
        </w:rPr>
      </w:pPr>
      <w:r>
        <w:t>(407)</w:t>
      </w:r>
      <w:r>
        <w:rPr>
          <w:spacing w:val="-4"/>
        </w:rPr>
        <w:t xml:space="preserve"> </w:t>
      </w:r>
      <w:r>
        <w:t>677-</w:t>
      </w:r>
      <w:r>
        <w:rPr>
          <w:spacing w:val="-4"/>
        </w:rPr>
        <w:t>8022</w:t>
      </w:r>
    </w:p>
    <w:p w14:paraId="360CBC85" w14:textId="77777777" w:rsidR="00CB2541" w:rsidRDefault="00477573" w:rsidP="00C10E76">
      <w:pPr>
        <w:pStyle w:val="BodyText"/>
        <w:spacing w:line="252" w:lineRule="exact"/>
      </w:pPr>
      <w:hyperlink r:id="rId13">
        <w:r w:rsidR="00CB2541">
          <w:rPr>
            <w:color w:val="0000FF"/>
            <w:spacing w:val="-2"/>
            <w:u w:val="single" w:color="0000FF"/>
          </w:rPr>
          <w:t>InvestorRelations@iradimed.com</w:t>
        </w:r>
      </w:hyperlink>
    </w:p>
    <w:p w14:paraId="54314F56" w14:textId="77777777" w:rsidR="00CB2541" w:rsidRDefault="00CB2541" w:rsidP="000477D8">
      <w:pPr>
        <w:pStyle w:val="BodyText"/>
        <w:spacing w:before="2" w:line="252" w:lineRule="exact"/>
        <w:ind w:left="160"/>
      </w:pPr>
    </w:p>
    <w:p w14:paraId="77F00ABA" w14:textId="77777777" w:rsidR="00780364" w:rsidRPr="0015783B" w:rsidRDefault="00780364" w:rsidP="00EF24F7">
      <w:pPr>
        <w:spacing w:after="0"/>
        <w:rPr>
          <w:rFonts w:ascii="Times New Roman" w:eastAsia="Times New Roman" w:hAnsi="Times New Roman" w:cs="Times New Roman"/>
          <w:color w:val="000000"/>
          <w:sz w:val="24"/>
          <w:szCs w:val="24"/>
          <w:lang w:val="en"/>
        </w:rPr>
      </w:pPr>
    </w:p>
    <w:sectPr w:rsidR="00780364" w:rsidRPr="0015783B" w:rsidSect="00601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CB7A8" w14:textId="77777777" w:rsidR="00230249" w:rsidRDefault="00230249">
      <w:pPr>
        <w:spacing w:after="0" w:line="240" w:lineRule="auto"/>
      </w:pPr>
      <w:r>
        <w:separator/>
      </w:r>
    </w:p>
  </w:endnote>
  <w:endnote w:type="continuationSeparator" w:id="0">
    <w:p w14:paraId="2DDD4515" w14:textId="77777777" w:rsidR="00230249" w:rsidRDefault="00230249">
      <w:pPr>
        <w:spacing w:after="0" w:line="240" w:lineRule="auto"/>
      </w:pPr>
      <w:r>
        <w:continuationSeparator/>
      </w:r>
    </w:p>
  </w:endnote>
  <w:endnote w:type="continuationNotice" w:id="1">
    <w:p w14:paraId="273E56BF" w14:textId="77777777" w:rsidR="00230249" w:rsidRDefault="002302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3DE91" w14:textId="77777777" w:rsidR="00230249" w:rsidRDefault="00230249">
      <w:pPr>
        <w:spacing w:after="0" w:line="240" w:lineRule="auto"/>
      </w:pPr>
      <w:r>
        <w:separator/>
      </w:r>
    </w:p>
  </w:footnote>
  <w:footnote w:type="continuationSeparator" w:id="0">
    <w:p w14:paraId="4898E6E5" w14:textId="77777777" w:rsidR="00230249" w:rsidRDefault="00230249">
      <w:pPr>
        <w:spacing w:after="0" w:line="240" w:lineRule="auto"/>
      </w:pPr>
      <w:r>
        <w:continuationSeparator/>
      </w:r>
    </w:p>
  </w:footnote>
  <w:footnote w:type="continuationNotice" w:id="1">
    <w:p w14:paraId="792225EB" w14:textId="77777777" w:rsidR="00230249" w:rsidRDefault="002302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C39"/>
    <w:multiLevelType w:val="hybridMultilevel"/>
    <w:tmpl w:val="38323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2D50DE"/>
    <w:multiLevelType w:val="hybridMultilevel"/>
    <w:tmpl w:val="3FCE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DA484E"/>
    <w:multiLevelType w:val="hybridMultilevel"/>
    <w:tmpl w:val="6672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3229025">
    <w:abstractNumId w:val="1"/>
  </w:num>
  <w:num w:numId="2" w16cid:durableId="327900788">
    <w:abstractNumId w:val="0"/>
  </w:num>
  <w:num w:numId="3" w16cid:durableId="1642728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tzQ0MzA0NTYxNjFQ0lEKTi0uzszPAykwrQUAHb7dliwAAAA="/>
    <w:docVar w:name="dgnword-docGUID" w:val="{A471D5F9-D016-4B77-8910-A82805E67358}"/>
    <w:docVar w:name="dgnword-eventsink" w:val="79629744"/>
  </w:docVars>
  <w:rsids>
    <w:rsidRoot w:val="005F7806"/>
    <w:rsid w:val="00001946"/>
    <w:rsid w:val="0000286D"/>
    <w:rsid w:val="00005F1D"/>
    <w:rsid w:val="000060D6"/>
    <w:rsid w:val="00006D98"/>
    <w:rsid w:val="00006DC0"/>
    <w:rsid w:val="00007EC8"/>
    <w:rsid w:val="00011CB9"/>
    <w:rsid w:val="00012755"/>
    <w:rsid w:val="00013B3F"/>
    <w:rsid w:val="00013F2F"/>
    <w:rsid w:val="0001466B"/>
    <w:rsid w:val="0001627E"/>
    <w:rsid w:val="000162F8"/>
    <w:rsid w:val="00016E0A"/>
    <w:rsid w:val="00020935"/>
    <w:rsid w:val="00020C00"/>
    <w:rsid w:val="00021614"/>
    <w:rsid w:val="0002334A"/>
    <w:rsid w:val="00023BE0"/>
    <w:rsid w:val="00024F16"/>
    <w:rsid w:val="0002570D"/>
    <w:rsid w:val="00025F82"/>
    <w:rsid w:val="00026024"/>
    <w:rsid w:val="00030716"/>
    <w:rsid w:val="0003164E"/>
    <w:rsid w:val="00031826"/>
    <w:rsid w:val="00033AFD"/>
    <w:rsid w:val="00034406"/>
    <w:rsid w:val="00034FA2"/>
    <w:rsid w:val="000352B3"/>
    <w:rsid w:val="00035D50"/>
    <w:rsid w:val="000379B6"/>
    <w:rsid w:val="00041871"/>
    <w:rsid w:val="0004363B"/>
    <w:rsid w:val="000436C9"/>
    <w:rsid w:val="000442B2"/>
    <w:rsid w:val="00044E44"/>
    <w:rsid w:val="00044F11"/>
    <w:rsid w:val="00045084"/>
    <w:rsid w:val="00045891"/>
    <w:rsid w:val="00045BB7"/>
    <w:rsid w:val="00046865"/>
    <w:rsid w:val="000477CE"/>
    <w:rsid w:val="000477D8"/>
    <w:rsid w:val="00047963"/>
    <w:rsid w:val="00047F6A"/>
    <w:rsid w:val="00050A88"/>
    <w:rsid w:val="00054A10"/>
    <w:rsid w:val="00055785"/>
    <w:rsid w:val="00057CB3"/>
    <w:rsid w:val="00062603"/>
    <w:rsid w:val="000635BF"/>
    <w:rsid w:val="00064A47"/>
    <w:rsid w:val="000650B6"/>
    <w:rsid w:val="00065BA3"/>
    <w:rsid w:val="00066CBD"/>
    <w:rsid w:val="00066E29"/>
    <w:rsid w:val="00066E93"/>
    <w:rsid w:val="000677B2"/>
    <w:rsid w:val="00070549"/>
    <w:rsid w:val="00070FC2"/>
    <w:rsid w:val="000710E9"/>
    <w:rsid w:val="00071520"/>
    <w:rsid w:val="000719B2"/>
    <w:rsid w:val="00072E29"/>
    <w:rsid w:val="0007358B"/>
    <w:rsid w:val="00074016"/>
    <w:rsid w:val="00074325"/>
    <w:rsid w:val="000762AB"/>
    <w:rsid w:val="00077091"/>
    <w:rsid w:val="00077115"/>
    <w:rsid w:val="000817B6"/>
    <w:rsid w:val="000827AC"/>
    <w:rsid w:val="000832A0"/>
    <w:rsid w:val="00083D90"/>
    <w:rsid w:val="00085E3E"/>
    <w:rsid w:val="000867AA"/>
    <w:rsid w:val="00092B81"/>
    <w:rsid w:val="000932DB"/>
    <w:rsid w:val="00094184"/>
    <w:rsid w:val="0009565D"/>
    <w:rsid w:val="00096674"/>
    <w:rsid w:val="00096EB6"/>
    <w:rsid w:val="000A000E"/>
    <w:rsid w:val="000A02BB"/>
    <w:rsid w:val="000A2A87"/>
    <w:rsid w:val="000A325A"/>
    <w:rsid w:val="000A50EE"/>
    <w:rsid w:val="000A7E69"/>
    <w:rsid w:val="000B1E94"/>
    <w:rsid w:val="000B2A86"/>
    <w:rsid w:val="000B2B08"/>
    <w:rsid w:val="000B40B4"/>
    <w:rsid w:val="000B5517"/>
    <w:rsid w:val="000C1913"/>
    <w:rsid w:val="000C1993"/>
    <w:rsid w:val="000C215F"/>
    <w:rsid w:val="000C39C0"/>
    <w:rsid w:val="000C5975"/>
    <w:rsid w:val="000C6D94"/>
    <w:rsid w:val="000D0E88"/>
    <w:rsid w:val="000D14E7"/>
    <w:rsid w:val="000D19D7"/>
    <w:rsid w:val="000D1EEE"/>
    <w:rsid w:val="000D21D0"/>
    <w:rsid w:val="000D25D3"/>
    <w:rsid w:val="000D5953"/>
    <w:rsid w:val="000E1CEA"/>
    <w:rsid w:val="000E2025"/>
    <w:rsid w:val="000E2C5E"/>
    <w:rsid w:val="000E3B81"/>
    <w:rsid w:val="000E5653"/>
    <w:rsid w:val="000E599E"/>
    <w:rsid w:val="000E5C1D"/>
    <w:rsid w:val="000E5EA5"/>
    <w:rsid w:val="000E6B15"/>
    <w:rsid w:val="000E6CC5"/>
    <w:rsid w:val="000F0BC5"/>
    <w:rsid w:val="000F23D6"/>
    <w:rsid w:val="000F2471"/>
    <w:rsid w:val="000F3535"/>
    <w:rsid w:val="000F3608"/>
    <w:rsid w:val="000F477C"/>
    <w:rsid w:val="000F6727"/>
    <w:rsid w:val="000F74EF"/>
    <w:rsid w:val="001000EA"/>
    <w:rsid w:val="001025F0"/>
    <w:rsid w:val="00102A0D"/>
    <w:rsid w:val="00106EF8"/>
    <w:rsid w:val="001101C7"/>
    <w:rsid w:val="00111B48"/>
    <w:rsid w:val="00111C23"/>
    <w:rsid w:val="00114362"/>
    <w:rsid w:val="00114E0C"/>
    <w:rsid w:val="00115881"/>
    <w:rsid w:val="001168A5"/>
    <w:rsid w:val="001203D9"/>
    <w:rsid w:val="00121674"/>
    <w:rsid w:val="00121A0E"/>
    <w:rsid w:val="00121C2C"/>
    <w:rsid w:val="00122492"/>
    <w:rsid w:val="001267FC"/>
    <w:rsid w:val="0013010D"/>
    <w:rsid w:val="00130F58"/>
    <w:rsid w:val="00132F3C"/>
    <w:rsid w:val="00133932"/>
    <w:rsid w:val="00136396"/>
    <w:rsid w:val="00136484"/>
    <w:rsid w:val="0013694F"/>
    <w:rsid w:val="00137303"/>
    <w:rsid w:val="00140161"/>
    <w:rsid w:val="001413FA"/>
    <w:rsid w:val="00141995"/>
    <w:rsid w:val="00141B29"/>
    <w:rsid w:val="001421DB"/>
    <w:rsid w:val="00142CF5"/>
    <w:rsid w:val="0014583B"/>
    <w:rsid w:val="00145A53"/>
    <w:rsid w:val="0014761A"/>
    <w:rsid w:val="001477B7"/>
    <w:rsid w:val="00150F6C"/>
    <w:rsid w:val="00151D7A"/>
    <w:rsid w:val="00152AF8"/>
    <w:rsid w:val="001533ED"/>
    <w:rsid w:val="00155029"/>
    <w:rsid w:val="001556C1"/>
    <w:rsid w:val="00156482"/>
    <w:rsid w:val="00156520"/>
    <w:rsid w:val="0015774B"/>
    <w:rsid w:val="0015783B"/>
    <w:rsid w:val="0016175E"/>
    <w:rsid w:val="00162EBA"/>
    <w:rsid w:val="00162EF7"/>
    <w:rsid w:val="00164AB4"/>
    <w:rsid w:val="00164E0E"/>
    <w:rsid w:val="0016519C"/>
    <w:rsid w:val="001668D6"/>
    <w:rsid w:val="0016779F"/>
    <w:rsid w:val="00167D81"/>
    <w:rsid w:val="00167DAA"/>
    <w:rsid w:val="00170495"/>
    <w:rsid w:val="00170EBB"/>
    <w:rsid w:val="0017133C"/>
    <w:rsid w:val="00171409"/>
    <w:rsid w:val="00171C15"/>
    <w:rsid w:val="00172258"/>
    <w:rsid w:val="001724FA"/>
    <w:rsid w:val="001739F5"/>
    <w:rsid w:val="00173B7A"/>
    <w:rsid w:val="0017680E"/>
    <w:rsid w:val="00180F96"/>
    <w:rsid w:val="00182B5C"/>
    <w:rsid w:val="0018341F"/>
    <w:rsid w:val="00183A29"/>
    <w:rsid w:val="00184A25"/>
    <w:rsid w:val="00184CE9"/>
    <w:rsid w:val="00190605"/>
    <w:rsid w:val="00191B80"/>
    <w:rsid w:val="001932FE"/>
    <w:rsid w:val="001944A8"/>
    <w:rsid w:val="0019706D"/>
    <w:rsid w:val="001A0863"/>
    <w:rsid w:val="001A0BA1"/>
    <w:rsid w:val="001A21D5"/>
    <w:rsid w:val="001A248B"/>
    <w:rsid w:val="001A3E87"/>
    <w:rsid w:val="001A43EF"/>
    <w:rsid w:val="001A4B39"/>
    <w:rsid w:val="001A4E81"/>
    <w:rsid w:val="001A4F84"/>
    <w:rsid w:val="001A5364"/>
    <w:rsid w:val="001A6304"/>
    <w:rsid w:val="001A795E"/>
    <w:rsid w:val="001B0A0B"/>
    <w:rsid w:val="001B0CEE"/>
    <w:rsid w:val="001B23FC"/>
    <w:rsid w:val="001B581C"/>
    <w:rsid w:val="001B717F"/>
    <w:rsid w:val="001B7231"/>
    <w:rsid w:val="001B79FC"/>
    <w:rsid w:val="001B7C33"/>
    <w:rsid w:val="001B7D64"/>
    <w:rsid w:val="001B7D78"/>
    <w:rsid w:val="001C02C7"/>
    <w:rsid w:val="001C03A3"/>
    <w:rsid w:val="001C0E55"/>
    <w:rsid w:val="001C2483"/>
    <w:rsid w:val="001C3EB4"/>
    <w:rsid w:val="001C46B4"/>
    <w:rsid w:val="001C61D0"/>
    <w:rsid w:val="001C6320"/>
    <w:rsid w:val="001C687A"/>
    <w:rsid w:val="001D19DE"/>
    <w:rsid w:val="001D2727"/>
    <w:rsid w:val="001D3256"/>
    <w:rsid w:val="001D472F"/>
    <w:rsid w:val="001D4951"/>
    <w:rsid w:val="001D5125"/>
    <w:rsid w:val="001D5552"/>
    <w:rsid w:val="001E0041"/>
    <w:rsid w:val="001E1F6A"/>
    <w:rsid w:val="001E230A"/>
    <w:rsid w:val="001E4124"/>
    <w:rsid w:val="001F0273"/>
    <w:rsid w:val="001F2365"/>
    <w:rsid w:val="001F27A8"/>
    <w:rsid w:val="001F35FA"/>
    <w:rsid w:val="001F448F"/>
    <w:rsid w:val="001F59BC"/>
    <w:rsid w:val="001F64E1"/>
    <w:rsid w:val="0020066A"/>
    <w:rsid w:val="00201197"/>
    <w:rsid w:val="00202D07"/>
    <w:rsid w:val="00202E70"/>
    <w:rsid w:val="002034BB"/>
    <w:rsid w:val="002034D5"/>
    <w:rsid w:val="0020353A"/>
    <w:rsid w:val="00204301"/>
    <w:rsid w:val="0020537A"/>
    <w:rsid w:val="00205979"/>
    <w:rsid w:val="00205C6A"/>
    <w:rsid w:val="00206830"/>
    <w:rsid w:val="002072AA"/>
    <w:rsid w:val="00207D2E"/>
    <w:rsid w:val="00207DD5"/>
    <w:rsid w:val="002106B0"/>
    <w:rsid w:val="00210803"/>
    <w:rsid w:val="00210852"/>
    <w:rsid w:val="002110B5"/>
    <w:rsid w:val="00211390"/>
    <w:rsid w:val="00212681"/>
    <w:rsid w:val="00213855"/>
    <w:rsid w:val="002146F7"/>
    <w:rsid w:val="00214861"/>
    <w:rsid w:val="00215530"/>
    <w:rsid w:val="00217273"/>
    <w:rsid w:val="00217DA3"/>
    <w:rsid w:val="00221C6E"/>
    <w:rsid w:val="00224FB4"/>
    <w:rsid w:val="00225175"/>
    <w:rsid w:val="00225347"/>
    <w:rsid w:val="00227C18"/>
    <w:rsid w:val="00230249"/>
    <w:rsid w:val="00230C6F"/>
    <w:rsid w:val="00233480"/>
    <w:rsid w:val="00236A5E"/>
    <w:rsid w:val="00236ACC"/>
    <w:rsid w:val="00236B02"/>
    <w:rsid w:val="00236E1E"/>
    <w:rsid w:val="002378F3"/>
    <w:rsid w:val="00237E15"/>
    <w:rsid w:val="002403ED"/>
    <w:rsid w:val="00241756"/>
    <w:rsid w:val="00242007"/>
    <w:rsid w:val="00242271"/>
    <w:rsid w:val="002425D1"/>
    <w:rsid w:val="00244A78"/>
    <w:rsid w:val="0024652B"/>
    <w:rsid w:val="00251C23"/>
    <w:rsid w:val="002528AE"/>
    <w:rsid w:val="00252CD2"/>
    <w:rsid w:val="00254470"/>
    <w:rsid w:val="00255C6E"/>
    <w:rsid w:val="00261D7E"/>
    <w:rsid w:val="00262283"/>
    <w:rsid w:val="002623B9"/>
    <w:rsid w:val="00263C99"/>
    <w:rsid w:val="002645AD"/>
    <w:rsid w:val="0026538D"/>
    <w:rsid w:val="00265631"/>
    <w:rsid w:val="00272FB6"/>
    <w:rsid w:val="00273202"/>
    <w:rsid w:val="00274085"/>
    <w:rsid w:val="00274501"/>
    <w:rsid w:val="0027549D"/>
    <w:rsid w:val="002756CD"/>
    <w:rsid w:val="00275B26"/>
    <w:rsid w:val="00277726"/>
    <w:rsid w:val="00277D25"/>
    <w:rsid w:val="00277EEB"/>
    <w:rsid w:val="00281125"/>
    <w:rsid w:val="00281507"/>
    <w:rsid w:val="002826CB"/>
    <w:rsid w:val="00282CE9"/>
    <w:rsid w:val="00283333"/>
    <w:rsid w:val="00283560"/>
    <w:rsid w:val="00283BF5"/>
    <w:rsid w:val="00283E12"/>
    <w:rsid w:val="00284BDE"/>
    <w:rsid w:val="00285ADE"/>
    <w:rsid w:val="0028648D"/>
    <w:rsid w:val="002866F2"/>
    <w:rsid w:val="0028704D"/>
    <w:rsid w:val="0029063D"/>
    <w:rsid w:val="002910A6"/>
    <w:rsid w:val="00292429"/>
    <w:rsid w:val="002926EE"/>
    <w:rsid w:val="00293680"/>
    <w:rsid w:val="00295491"/>
    <w:rsid w:val="0029618B"/>
    <w:rsid w:val="00297D31"/>
    <w:rsid w:val="002A11F6"/>
    <w:rsid w:val="002A1352"/>
    <w:rsid w:val="002A3009"/>
    <w:rsid w:val="002A4081"/>
    <w:rsid w:val="002A6021"/>
    <w:rsid w:val="002B3775"/>
    <w:rsid w:val="002B5D4B"/>
    <w:rsid w:val="002B66CD"/>
    <w:rsid w:val="002B7244"/>
    <w:rsid w:val="002B7971"/>
    <w:rsid w:val="002C0825"/>
    <w:rsid w:val="002C2175"/>
    <w:rsid w:val="002C22A0"/>
    <w:rsid w:val="002C23D0"/>
    <w:rsid w:val="002C2BC0"/>
    <w:rsid w:val="002C39CB"/>
    <w:rsid w:val="002C60CE"/>
    <w:rsid w:val="002C69A2"/>
    <w:rsid w:val="002D1390"/>
    <w:rsid w:val="002D2580"/>
    <w:rsid w:val="002D26E7"/>
    <w:rsid w:val="002D2DA8"/>
    <w:rsid w:val="002D3032"/>
    <w:rsid w:val="002D38B6"/>
    <w:rsid w:val="002D3B37"/>
    <w:rsid w:val="002D3D72"/>
    <w:rsid w:val="002D4669"/>
    <w:rsid w:val="002D4D73"/>
    <w:rsid w:val="002D59C2"/>
    <w:rsid w:val="002D6F68"/>
    <w:rsid w:val="002D7401"/>
    <w:rsid w:val="002E0EE9"/>
    <w:rsid w:val="002E0FFA"/>
    <w:rsid w:val="002E11F7"/>
    <w:rsid w:val="002E24B7"/>
    <w:rsid w:val="002E2872"/>
    <w:rsid w:val="002E3691"/>
    <w:rsid w:val="002E4B29"/>
    <w:rsid w:val="002E56BF"/>
    <w:rsid w:val="002E5954"/>
    <w:rsid w:val="002E60AE"/>
    <w:rsid w:val="002E6C0C"/>
    <w:rsid w:val="002E7A98"/>
    <w:rsid w:val="002E7CCB"/>
    <w:rsid w:val="002F0628"/>
    <w:rsid w:val="002F0C68"/>
    <w:rsid w:val="002F1489"/>
    <w:rsid w:val="002F167C"/>
    <w:rsid w:val="002F1B16"/>
    <w:rsid w:val="002F2341"/>
    <w:rsid w:val="002F451C"/>
    <w:rsid w:val="002F460A"/>
    <w:rsid w:val="002F4A4F"/>
    <w:rsid w:val="002F5BAF"/>
    <w:rsid w:val="002F61D6"/>
    <w:rsid w:val="002F7857"/>
    <w:rsid w:val="00300BA8"/>
    <w:rsid w:val="00300DAF"/>
    <w:rsid w:val="00301D49"/>
    <w:rsid w:val="003021FB"/>
    <w:rsid w:val="00302DAB"/>
    <w:rsid w:val="00303D38"/>
    <w:rsid w:val="00304497"/>
    <w:rsid w:val="00304F87"/>
    <w:rsid w:val="003061F9"/>
    <w:rsid w:val="00310576"/>
    <w:rsid w:val="00310FAE"/>
    <w:rsid w:val="00311828"/>
    <w:rsid w:val="00314395"/>
    <w:rsid w:val="00315596"/>
    <w:rsid w:val="00316AFE"/>
    <w:rsid w:val="00320BD2"/>
    <w:rsid w:val="0032118F"/>
    <w:rsid w:val="00322E6D"/>
    <w:rsid w:val="00323CD6"/>
    <w:rsid w:val="0032412B"/>
    <w:rsid w:val="0032569F"/>
    <w:rsid w:val="00326089"/>
    <w:rsid w:val="00330398"/>
    <w:rsid w:val="0033086E"/>
    <w:rsid w:val="003312B4"/>
    <w:rsid w:val="0033341D"/>
    <w:rsid w:val="00333A2A"/>
    <w:rsid w:val="00333E9E"/>
    <w:rsid w:val="00336A52"/>
    <w:rsid w:val="00340464"/>
    <w:rsid w:val="0034084A"/>
    <w:rsid w:val="00340F9C"/>
    <w:rsid w:val="0034181D"/>
    <w:rsid w:val="00341E06"/>
    <w:rsid w:val="003426B3"/>
    <w:rsid w:val="00343FBF"/>
    <w:rsid w:val="00344E69"/>
    <w:rsid w:val="003456F9"/>
    <w:rsid w:val="00346A10"/>
    <w:rsid w:val="00347B2D"/>
    <w:rsid w:val="003506BE"/>
    <w:rsid w:val="00351D18"/>
    <w:rsid w:val="0035270F"/>
    <w:rsid w:val="003540D5"/>
    <w:rsid w:val="00354631"/>
    <w:rsid w:val="00354E63"/>
    <w:rsid w:val="00355B59"/>
    <w:rsid w:val="00356DB6"/>
    <w:rsid w:val="00360FF1"/>
    <w:rsid w:val="00361793"/>
    <w:rsid w:val="003617CB"/>
    <w:rsid w:val="00362F88"/>
    <w:rsid w:val="00363D73"/>
    <w:rsid w:val="003645B5"/>
    <w:rsid w:val="0036594C"/>
    <w:rsid w:val="003674C5"/>
    <w:rsid w:val="00370FB3"/>
    <w:rsid w:val="00371077"/>
    <w:rsid w:val="00371B29"/>
    <w:rsid w:val="00371D61"/>
    <w:rsid w:val="003735D3"/>
    <w:rsid w:val="00374244"/>
    <w:rsid w:val="00374264"/>
    <w:rsid w:val="003745C5"/>
    <w:rsid w:val="00374BC0"/>
    <w:rsid w:val="00374D22"/>
    <w:rsid w:val="00374F95"/>
    <w:rsid w:val="00376EC8"/>
    <w:rsid w:val="00380364"/>
    <w:rsid w:val="003818CB"/>
    <w:rsid w:val="00382261"/>
    <w:rsid w:val="00382549"/>
    <w:rsid w:val="0038269A"/>
    <w:rsid w:val="003834F2"/>
    <w:rsid w:val="00386060"/>
    <w:rsid w:val="003860F3"/>
    <w:rsid w:val="00386EA1"/>
    <w:rsid w:val="0038778D"/>
    <w:rsid w:val="00391A37"/>
    <w:rsid w:val="003926A2"/>
    <w:rsid w:val="00393688"/>
    <w:rsid w:val="0039639F"/>
    <w:rsid w:val="00396562"/>
    <w:rsid w:val="00397344"/>
    <w:rsid w:val="003973ED"/>
    <w:rsid w:val="00397D32"/>
    <w:rsid w:val="00397F28"/>
    <w:rsid w:val="003A164A"/>
    <w:rsid w:val="003A26FB"/>
    <w:rsid w:val="003A2C45"/>
    <w:rsid w:val="003A44FB"/>
    <w:rsid w:val="003A4AFC"/>
    <w:rsid w:val="003A5153"/>
    <w:rsid w:val="003A5A1F"/>
    <w:rsid w:val="003A5F1E"/>
    <w:rsid w:val="003A6461"/>
    <w:rsid w:val="003B0360"/>
    <w:rsid w:val="003B172C"/>
    <w:rsid w:val="003B2CF5"/>
    <w:rsid w:val="003B32AE"/>
    <w:rsid w:val="003B4AFB"/>
    <w:rsid w:val="003B70B4"/>
    <w:rsid w:val="003C1BB2"/>
    <w:rsid w:val="003C215C"/>
    <w:rsid w:val="003C413D"/>
    <w:rsid w:val="003C5EAC"/>
    <w:rsid w:val="003C6E3C"/>
    <w:rsid w:val="003C6FB5"/>
    <w:rsid w:val="003C730E"/>
    <w:rsid w:val="003C7636"/>
    <w:rsid w:val="003D34DF"/>
    <w:rsid w:val="003D7934"/>
    <w:rsid w:val="003E18BE"/>
    <w:rsid w:val="003E3CE0"/>
    <w:rsid w:val="003E3F1B"/>
    <w:rsid w:val="003E510E"/>
    <w:rsid w:val="003E560E"/>
    <w:rsid w:val="003E5A86"/>
    <w:rsid w:val="003E5B27"/>
    <w:rsid w:val="003E72ED"/>
    <w:rsid w:val="003F1761"/>
    <w:rsid w:val="003F20D6"/>
    <w:rsid w:val="003F23D3"/>
    <w:rsid w:val="003F2D7E"/>
    <w:rsid w:val="003F2DF8"/>
    <w:rsid w:val="003F2F87"/>
    <w:rsid w:val="003F30BA"/>
    <w:rsid w:val="003F36CB"/>
    <w:rsid w:val="003F506A"/>
    <w:rsid w:val="003F5FFE"/>
    <w:rsid w:val="003F62F9"/>
    <w:rsid w:val="003F70CF"/>
    <w:rsid w:val="00400947"/>
    <w:rsid w:val="00402188"/>
    <w:rsid w:val="00402279"/>
    <w:rsid w:val="004025F1"/>
    <w:rsid w:val="004026C0"/>
    <w:rsid w:val="00403A17"/>
    <w:rsid w:val="00404D41"/>
    <w:rsid w:val="00404E97"/>
    <w:rsid w:val="00405D74"/>
    <w:rsid w:val="0040637A"/>
    <w:rsid w:val="00406DDB"/>
    <w:rsid w:val="004077A1"/>
    <w:rsid w:val="00411FCD"/>
    <w:rsid w:val="00412183"/>
    <w:rsid w:val="0041263C"/>
    <w:rsid w:val="0041272C"/>
    <w:rsid w:val="00412867"/>
    <w:rsid w:val="004128BF"/>
    <w:rsid w:val="00412905"/>
    <w:rsid w:val="00412A14"/>
    <w:rsid w:val="00413412"/>
    <w:rsid w:val="004146AC"/>
    <w:rsid w:val="0041627C"/>
    <w:rsid w:val="00416656"/>
    <w:rsid w:val="004205D2"/>
    <w:rsid w:val="004205F1"/>
    <w:rsid w:val="00421A96"/>
    <w:rsid w:val="00422330"/>
    <w:rsid w:val="00422D57"/>
    <w:rsid w:val="00422DB7"/>
    <w:rsid w:val="00423CEB"/>
    <w:rsid w:val="00424C04"/>
    <w:rsid w:val="00426D56"/>
    <w:rsid w:val="00427C32"/>
    <w:rsid w:val="0043163D"/>
    <w:rsid w:val="004333E8"/>
    <w:rsid w:val="0043426E"/>
    <w:rsid w:val="00436AF9"/>
    <w:rsid w:val="004373FE"/>
    <w:rsid w:val="00437503"/>
    <w:rsid w:val="00437D27"/>
    <w:rsid w:val="00437EFA"/>
    <w:rsid w:val="0044051E"/>
    <w:rsid w:val="0044074A"/>
    <w:rsid w:val="004421F2"/>
    <w:rsid w:val="00442725"/>
    <w:rsid w:val="0044492C"/>
    <w:rsid w:val="00446226"/>
    <w:rsid w:val="00447A6E"/>
    <w:rsid w:val="00450683"/>
    <w:rsid w:val="00450E8D"/>
    <w:rsid w:val="00451A43"/>
    <w:rsid w:val="0045399F"/>
    <w:rsid w:val="00453C57"/>
    <w:rsid w:val="00454417"/>
    <w:rsid w:val="00461584"/>
    <w:rsid w:val="00461828"/>
    <w:rsid w:val="004625AE"/>
    <w:rsid w:val="004638FD"/>
    <w:rsid w:val="00464030"/>
    <w:rsid w:val="004643E3"/>
    <w:rsid w:val="00465896"/>
    <w:rsid w:val="004706C8"/>
    <w:rsid w:val="00470ABF"/>
    <w:rsid w:val="00472164"/>
    <w:rsid w:val="00473814"/>
    <w:rsid w:val="00473D93"/>
    <w:rsid w:val="0047455E"/>
    <w:rsid w:val="004764B2"/>
    <w:rsid w:val="00477328"/>
    <w:rsid w:val="00477573"/>
    <w:rsid w:val="00477C2A"/>
    <w:rsid w:val="00480D0E"/>
    <w:rsid w:val="004812AF"/>
    <w:rsid w:val="0048153D"/>
    <w:rsid w:val="00481994"/>
    <w:rsid w:val="00481C6F"/>
    <w:rsid w:val="00481E45"/>
    <w:rsid w:val="00482752"/>
    <w:rsid w:val="0048294D"/>
    <w:rsid w:val="004859B9"/>
    <w:rsid w:val="00485B58"/>
    <w:rsid w:val="00487307"/>
    <w:rsid w:val="00490BBB"/>
    <w:rsid w:val="00491A53"/>
    <w:rsid w:val="0049272B"/>
    <w:rsid w:val="00492EC2"/>
    <w:rsid w:val="004934A7"/>
    <w:rsid w:val="004936CA"/>
    <w:rsid w:val="0049397D"/>
    <w:rsid w:val="00493FC6"/>
    <w:rsid w:val="00494DCF"/>
    <w:rsid w:val="0049512D"/>
    <w:rsid w:val="004956DD"/>
    <w:rsid w:val="0049573D"/>
    <w:rsid w:val="00497AD9"/>
    <w:rsid w:val="004A144D"/>
    <w:rsid w:val="004A1481"/>
    <w:rsid w:val="004A1C1C"/>
    <w:rsid w:val="004A2332"/>
    <w:rsid w:val="004A2ADB"/>
    <w:rsid w:val="004A3930"/>
    <w:rsid w:val="004A6D6E"/>
    <w:rsid w:val="004B0412"/>
    <w:rsid w:val="004B04A4"/>
    <w:rsid w:val="004B256A"/>
    <w:rsid w:val="004B2EC9"/>
    <w:rsid w:val="004B2F5D"/>
    <w:rsid w:val="004B3407"/>
    <w:rsid w:val="004B3745"/>
    <w:rsid w:val="004B38B9"/>
    <w:rsid w:val="004B4EF4"/>
    <w:rsid w:val="004B6266"/>
    <w:rsid w:val="004B630A"/>
    <w:rsid w:val="004B6872"/>
    <w:rsid w:val="004B6FB8"/>
    <w:rsid w:val="004B7764"/>
    <w:rsid w:val="004C06E2"/>
    <w:rsid w:val="004C0AB1"/>
    <w:rsid w:val="004C0FB2"/>
    <w:rsid w:val="004C21A8"/>
    <w:rsid w:val="004C2847"/>
    <w:rsid w:val="004C2B35"/>
    <w:rsid w:val="004C2FCA"/>
    <w:rsid w:val="004C33BD"/>
    <w:rsid w:val="004C50AE"/>
    <w:rsid w:val="004D0B81"/>
    <w:rsid w:val="004D0D8F"/>
    <w:rsid w:val="004D0DEE"/>
    <w:rsid w:val="004D1786"/>
    <w:rsid w:val="004D1A3D"/>
    <w:rsid w:val="004D1B9E"/>
    <w:rsid w:val="004D2ADA"/>
    <w:rsid w:val="004D370A"/>
    <w:rsid w:val="004D3BBB"/>
    <w:rsid w:val="004D5870"/>
    <w:rsid w:val="004D7380"/>
    <w:rsid w:val="004D7AC8"/>
    <w:rsid w:val="004D7F32"/>
    <w:rsid w:val="004E1481"/>
    <w:rsid w:val="004E23D7"/>
    <w:rsid w:val="004E4EA0"/>
    <w:rsid w:val="004E51DF"/>
    <w:rsid w:val="004E558C"/>
    <w:rsid w:val="004E666F"/>
    <w:rsid w:val="004E7C93"/>
    <w:rsid w:val="004E7E9B"/>
    <w:rsid w:val="004F1490"/>
    <w:rsid w:val="004F206F"/>
    <w:rsid w:val="004F2133"/>
    <w:rsid w:val="004F2F8D"/>
    <w:rsid w:val="004F4B0C"/>
    <w:rsid w:val="004F5499"/>
    <w:rsid w:val="004F55CA"/>
    <w:rsid w:val="004F5D75"/>
    <w:rsid w:val="004F7F04"/>
    <w:rsid w:val="0050068F"/>
    <w:rsid w:val="00504D35"/>
    <w:rsid w:val="005057E9"/>
    <w:rsid w:val="00506F32"/>
    <w:rsid w:val="00510D66"/>
    <w:rsid w:val="00512D3D"/>
    <w:rsid w:val="00512E66"/>
    <w:rsid w:val="00513DC0"/>
    <w:rsid w:val="00514048"/>
    <w:rsid w:val="00514529"/>
    <w:rsid w:val="00514666"/>
    <w:rsid w:val="005157C5"/>
    <w:rsid w:val="00517D08"/>
    <w:rsid w:val="00520373"/>
    <w:rsid w:val="00520FB2"/>
    <w:rsid w:val="00521F9E"/>
    <w:rsid w:val="00522D60"/>
    <w:rsid w:val="00524559"/>
    <w:rsid w:val="00524EC4"/>
    <w:rsid w:val="00525ADD"/>
    <w:rsid w:val="0052653B"/>
    <w:rsid w:val="00526553"/>
    <w:rsid w:val="005273E5"/>
    <w:rsid w:val="00530027"/>
    <w:rsid w:val="0053065C"/>
    <w:rsid w:val="00530765"/>
    <w:rsid w:val="00530BC0"/>
    <w:rsid w:val="00530F01"/>
    <w:rsid w:val="0053207B"/>
    <w:rsid w:val="00532162"/>
    <w:rsid w:val="00534132"/>
    <w:rsid w:val="00534B47"/>
    <w:rsid w:val="00534FC6"/>
    <w:rsid w:val="00534FFF"/>
    <w:rsid w:val="0053701A"/>
    <w:rsid w:val="00537B60"/>
    <w:rsid w:val="00537F50"/>
    <w:rsid w:val="00541DE4"/>
    <w:rsid w:val="00542B22"/>
    <w:rsid w:val="00544358"/>
    <w:rsid w:val="00545915"/>
    <w:rsid w:val="00545B8F"/>
    <w:rsid w:val="00551284"/>
    <w:rsid w:val="0055191D"/>
    <w:rsid w:val="00551E23"/>
    <w:rsid w:val="00552EAE"/>
    <w:rsid w:val="00553C1B"/>
    <w:rsid w:val="005545B7"/>
    <w:rsid w:val="00554E48"/>
    <w:rsid w:val="00554EC6"/>
    <w:rsid w:val="005551D3"/>
    <w:rsid w:val="005551F8"/>
    <w:rsid w:val="005555CA"/>
    <w:rsid w:val="00555C0A"/>
    <w:rsid w:val="00555F7F"/>
    <w:rsid w:val="0055774C"/>
    <w:rsid w:val="00560CA2"/>
    <w:rsid w:val="0056174D"/>
    <w:rsid w:val="00561AD6"/>
    <w:rsid w:val="00563406"/>
    <w:rsid w:val="00567515"/>
    <w:rsid w:val="00570830"/>
    <w:rsid w:val="0057126A"/>
    <w:rsid w:val="00571C69"/>
    <w:rsid w:val="005722A3"/>
    <w:rsid w:val="00572A9F"/>
    <w:rsid w:val="00573875"/>
    <w:rsid w:val="005745A1"/>
    <w:rsid w:val="00574F5F"/>
    <w:rsid w:val="00575017"/>
    <w:rsid w:val="00576638"/>
    <w:rsid w:val="005772CB"/>
    <w:rsid w:val="00582EB0"/>
    <w:rsid w:val="00584B6F"/>
    <w:rsid w:val="005855E3"/>
    <w:rsid w:val="00585A6B"/>
    <w:rsid w:val="005873E9"/>
    <w:rsid w:val="00590555"/>
    <w:rsid w:val="00590CE1"/>
    <w:rsid w:val="005912DD"/>
    <w:rsid w:val="005925F3"/>
    <w:rsid w:val="00592EE5"/>
    <w:rsid w:val="005936D6"/>
    <w:rsid w:val="00593B78"/>
    <w:rsid w:val="005942D4"/>
    <w:rsid w:val="00594651"/>
    <w:rsid w:val="00594D16"/>
    <w:rsid w:val="0059682F"/>
    <w:rsid w:val="00597DD6"/>
    <w:rsid w:val="005A16CF"/>
    <w:rsid w:val="005A200F"/>
    <w:rsid w:val="005A4B79"/>
    <w:rsid w:val="005A6512"/>
    <w:rsid w:val="005A6B00"/>
    <w:rsid w:val="005B0563"/>
    <w:rsid w:val="005B1547"/>
    <w:rsid w:val="005B16DB"/>
    <w:rsid w:val="005B1764"/>
    <w:rsid w:val="005B296D"/>
    <w:rsid w:val="005B2F7C"/>
    <w:rsid w:val="005B3692"/>
    <w:rsid w:val="005B648A"/>
    <w:rsid w:val="005B6A33"/>
    <w:rsid w:val="005B735E"/>
    <w:rsid w:val="005B77B0"/>
    <w:rsid w:val="005C0118"/>
    <w:rsid w:val="005C3AFD"/>
    <w:rsid w:val="005C3CB8"/>
    <w:rsid w:val="005C52F9"/>
    <w:rsid w:val="005C68DC"/>
    <w:rsid w:val="005C784A"/>
    <w:rsid w:val="005D14CE"/>
    <w:rsid w:val="005D18ED"/>
    <w:rsid w:val="005D26CC"/>
    <w:rsid w:val="005D365B"/>
    <w:rsid w:val="005D3A35"/>
    <w:rsid w:val="005D6509"/>
    <w:rsid w:val="005D65FA"/>
    <w:rsid w:val="005E023C"/>
    <w:rsid w:val="005E0907"/>
    <w:rsid w:val="005E1DB1"/>
    <w:rsid w:val="005E3036"/>
    <w:rsid w:val="005E544B"/>
    <w:rsid w:val="005E616F"/>
    <w:rsid w:val="005E7204"/>
    <w:rsid w:val="005F2E39"/>
    <w:rsid w:val="005F3BA5"/>
    <w:rsid w:val="005F6CB9"/>
    <w:rsid w:val="005F7806"/>
    <w:rsid w:val="00600F7A"/>
    <w:rsid w:val="00601579"/>
    <w:rsid w:val="00601D10"/>
    <w:rsid w:val="00602458"/>
    <w:rsid w:val="00602FCE"/>
    <w:rsid w:val="00603EE6"/>
    <w:rsid w:val="006044B5"/>
    <w:rsid w:val="006100F7"/>
    <w:rsid w:val="00610E33"/>
    <w:rsid w:val="006119CD"/>
    <w:rsid w:val="00614787"/>
    <w:rsid w:val="00614EFD"/>
    <w:rsid w:val="006152CC"/>
    <w:rsid w:val="0061720C"/>
    <w:rsid w:val="00617B30"/>
    <w:rsid w:val="00617FCA"/>
    <w:rsid w:val="006207F3"/>
    <w:rsid w:val="006209E3"/>
    <w:rsid w:val="006224DA"/>
    <w:rsid w:val="00624EB0"/>
    <w:rsid w:val="00625978"/>
    <w:rsid w:val="00627D32"/>
    <w:rsid w:val="00627EF3"/>
    <w:rsid w:val="006311D4"/>
    <w:rsid w:val="00631E61"/>
    <w:rsid w:val="00631EF6"/>
    <w:rsid w:val="00631FD9"/>
    <w:rsid w:val="00634259"/>
    <w:rsid w:val="00635EFE"/>
    <w:rsid w:val="00636775"/>
    <w:rsid w:val="00636D2B"/>
    <w:rsid w:val="006409E1"/>
    <w:rsid w:val="00640FF6"/>
    <w:rsid w:val="006413C5"/>
    <w:rsid w:val="00642668"/>
    <w:rsid w:val="00643328"/>
    <w:rsid w:val="006444E2"/>
    <w:rsid w:val="006448FB"/>
    <w:rsid w:val="006452B8"/>
    <w:rsid w:val="00647866"/>
    <w:rsid w:val="0065068A"/>
    <w:rsid w:val="00650D5D"/>
    <w:rsid w:val="00651AB5"/>
    <w:rsid w:val="006532FD"/>
    <w:rsid w:val="00653A40"/>
    <w:rsid w:val="00653B10"/>
    <w:rsid w:val="00653D50"/>
    <w:rsid w:val="0065479A"/>
    <w:rsid w:val="00656209"/>
    <w:rsid w:val="00656E80"/>
    <w:rsid w:val="00657C7A"/>
    <w:rsid w:val="00660538"/>
    <w:rsid w:val="00660E9C"/>
    <w:rsid w:val="00662284"/>
    <w:rsid w:val="00665840"/>
    <w:rsid w:val="00667601"/>
    <w:rsid w:val="00670FAD"/>
    <w:rsid w:val="006711A9"/>
    <w:rsid w:val="00676763"/>
    <w:rsid w:val="00680C98"/>
    <w:rsid w:val="006823B1"/>
    <w:rsid w:val="00683B5E"/>
    <w:rsid w:val="00687A43"/>
    <w:rsid w:val="00687FED"/>
    <w:rsid w:val="0069062D"/>
    <w:rsid w:val="006906F2"/>
    <w:rsid w:val="00691B9D"/>
    <w:rsid w:val="00691FB2"/>
    <w:rsid w:val="006922DC"/>
    <w:rsid w:val="0069270E"/>
    <w:rsid w:val="00694086"/>
    <w:rsid w:val="00694563"/>
    <w:rsid w:val="00694E5D"/>
    <w:rsid w:val="00696944"/>
    <w:rsid w:val="006A083F"/>
    <w:rsid w:val="006A16B3"/>
    <w:rsid w:val="006A4331"/>
    <w:rsid w:val="006A491C"/>
    <w:rsid w:val="006B0AB6"/>
    <w:rsid w:val="006B1926"/>
    <w:rsid w:val="006B25BE"/>
    <w:rsid w:val="006B2FEA"/>
    <w:rsid w:val="006B3020"/>
    <w:rsid w:val="006B3109"/>
    <w:rsid w:val="006B38C5"/>
    <w:rsid w:val="006B3DAB"/>
    <w:rsid w:val="006B46E6"/>
    <w:rsid w:val="006B5225"/>
    <w:rsid w:val="006B5C9D"/>
    <w:rsid w:val="006B7BC4"/>
    <w:rsid w:val="006C04DF"/>
    <w:rsid w:val="006C07E1"/>
    <w:rsid w:val="006C0C6A"/>
    <w:rsid w:val="006C1C64"/>
    <w:rsid w:val="006C2568"/>
    <w:rsid w:val="006C25DE"/>
    <w:rsid w:val="006C2E8E"/>
    <w:rsid w:val="006C2F69"/>
    <w:rsid w:val="006C44B3"/>
    <w:rsid w:val="006C5AAA"/>
    <w:rsid w:val="006C6C6B"/>
    <w:rsid w:val="006C7ACD"/>
    <w:rsid w:val="006C7DB4"/>
    <w:rsid w:val="006D075D"/>
    <w:rsid w:val="006D1A95"/>
    <w:rsid w:val="006D27C6"/>
    <w:rsid w:val="006D2DAA"/>
    <w:rsid w:val="006D2F93"/>
    <w:rsid w:val="006D4421"/>
    <w:rsid w:val="006D45FC"/>
    <w:rsid w:val="006D5853"/>
    <w:rsid w:val="006D60A3"/>
    <w:rsid w:val="006D6C42"/>
    <w:rsid w:val="006D70AC"/>
    <w:rsid w:val="006E01D1"/>
    <w:rsid w:val="006E07AC"/>
    <w:rsid w:val="006E2B8C"/>
    <w:rsid w:val="006E2E6E"/>
    <w:rsid w:val="006E3CFD"/>
    <w:rsid w:val="006E4FD0"/>
    <w:rsid w:val="006E5A39"/>
    <w:rsid w:val="006E5F6A"/>
    <w:rsid w:val="006E602C"/>
    <w:rsid w:val="006F211F"/>
    <w:rsid w:val="006F2201"/>
    <w:rsid w:val="006F3F04"/>
    <w:rsid w:val="006F4179"/>
    <w:rsid w:val="006F5530"/>
    <w:rsid w:val="006F5AFF"/>
    <w:rsid w:val="006F66EC"/>
    <w:rsid w:val="006F78FC"/>
    <w:rsid w:val="0070088D"/>
    <w:rsid w:val="00700B4C"/>
    <w:rsid w:val="007014DA"/>
    <w:rsid w:val="00702D13"/>
    <w:rsid w:val="0070458B"/>
    <w:rsid w:val="00705BEA"/>
    <w:rsid w:val="007071DA"/>
    <w:rsid w:val="007072FC"/>
    <w:rsid w:val="00712B78"/>
    <w:rsid w:val="00712BDA"/>
    <w:rsid w:val="0071477B"/>
    <w:rsid w:val="00714D9C"/>
    <w:rsid w:val="00715BEB"/>
    <w:rsid w:val="00716326"/>
    <w:rsid w:val="007168F2"/>
    <w:rsid w:val="007169F1"/>
    <w:rsid w:val="00716BC4"/>
    <w:rsid w:val="00722C31"/>
    <w:rsid w:val="0072384F"/>
    <w:rsid w:val="00725359"/>
    <w:rsid w:val="007257C3"/>
    <w:rsid w:val="00725A61"/>
    <w:rsid w:val="00727EF9"/>
    <w:rsid w:val="00730904"/>
    <w:rsid w:val="00732813"/>
    <w:rsid w:val="00732EF1"/>
    <w:rsid w:val="00732F3E"/>
    <w:rsid w:val="007334D5"/>
    <w:rsid w:val="00735573"/>
    <w:rsid w:val="00737270"/>
    <w:rsid w:val="007377C1"/>
    <w:rsid w:val="007403E3"/>
    <w:rsid w:val="00741F6D"/>
    <w:rsid w:val="00742E47"/>
    <w:rsid w:val="00743071"/>
    <w:rsid w:val="00744C4D"/>
    <w:rsid w:val="00744CD7"/>
    <w:rsid w:val="007450EE"/>
    <w:rsid w:val="00745584"/>
    <w:rsid w:val="00745793"/>
    <w:rsid w:val="00745BCB"/>
    <w:rsid w:val="0075116F"/>
    <w:rsid w:val="00751171"/>
    <w:rsid w:val="00751A28"/>
    <w:rsid w:val="0075465B"/>
    <w:rsid w:val="00754E0B"/>
    <w:rsid w:val="007555B5"/>
    <w:rsid w:val="00755B2F"/>
    <w:rsid w:val="00755CF5"/>
    <w:rsid w:val="00756D43"/>
    <w:rsid w:val="00756F8B"/>
    <w:rsid w:val="00757BF7"/>
    <w:rsid w:val="00763734"/>
    <w:rsid w:val="007651E5"/>
    <w:rsid w:val="007656D5"/>
    <w:rsid w:val="00767991"/>
    <w:rsid w:val="00770D3D"/>
    <w:rsid w:val="0077262C"/>
    <w:rsid w:val="00774F6B"/>
    <w:rsid w:val="00777587"/>
    <w:rsid w:val="007775EB"/>
    <w:rsid w:val="0078015B"/>
    <w:rsid w:val="00780364"/>
    <w:rsid w:val="00781E98"/>
    <w:rsid w:val="0078201D"/>
    <w:rsid w:val="007822BE"/>
    <w:rsid w:val="00782B93"/>
    <w:rsid w:val="0078378B"/>
    <w:rsid w:val="00784620"/>
    <w:rsid w:val="0078490A"/>
    <w:rsid w:val="00784EE2"/>
    <w:rsid w:val="007858EC"/>
    <w:rsid w:val="00785C9C"/>
    <w:rsid w:val="00790173"/>
    <w:rsid w:val="00790A0D"/>
    <w:rsid w:val="007923CF"/>
    <w:rsid w:val="007925E6"/>
    <w:rsid w:val="00792A6F"/>
    <w:rsid w:val="007937A3"/>
    <w:rsid w:val="00794FB8"/>
    <w:rsid w:val="007953F1"/>
    <w:rsid w:val="007A0600"/>
    <w:rsid w:val="007A1757"/>
    <w:rsid w:val="007A2D05"/>
    <w:rsid w:val="007A56E3"/>
    <w:rsid w:val="007A5AC1"/>
    <w:rsid w:val="007A6BFA"/>
    <w:rsid w:val="007B07CB"/>
    <w:rsid w:val="007B191D"/>
    <w:rsid w:val="007B2C29"/>
    <w:rsid w:val="007B2ED0"/>
    <w:rsid w:val="007B413E"/>
    <w:rsid w:val="007B4585"/>
    <w:rsid w:val="007B4A2D"/>
    <w:rsid w:val="007B5383"/>
    <w:rsid w:val="007B62E1"/>
    <w:rsid w:val="007B6717"/>
    <w:rsid w:val="007C0D65"/>
    <w:rsid w:val="007C190D"/>
    <w:rsid w:val="007C2748"/>
    <w:rsid w:val="007C2D3C"/>
    <w:rsid w:val="007C4D1E"/>
    <w:rsid w:val="007C56A9"/>
    <w:rsid w:val="007C6C91"/>
    <w:rsid w:val="007C714C"/>
    <w:rsid w:val="007D0033"/>
    <w:rsid w:val="007D1D7A"/>
    <w:rsid w:val="007D25D0"/>
    <w:rsid w:val="007D2730"/>
    <w:rsid w:val="007D2EDB"/>
    <w:rsid w:val="007D33D6"/>
    <w:rsid w:val="007D4977"/>
    <w:rsid w:val="007D5274"/>
    <w:rsid w:val="007D5E17"/>
    <w:rsid w:val="007D5F30"/>
    <w:rsid w:val="007D613B"/>
    <w:rsid w:val="007D6A18"/>
    <w:rsid w:val="007D6D9F"/>
    <w:rsid w:val="007E095B"/>
    <w:rsid w:val="007E1B71"/>
    <w:rsid w:val="007E1D24"/>
    <w:rsid w:val="007E37FE"/>
    <w:rsid w:val="007E4BC6"/>
    <w:rsid w:val="007E4D58"/>
    <w:rsid w:val="007E70BC"/>
    <w:rsid w:val="007F0712"/>
    <w:rsid w:val="007F2093"/>
    <w:rsid w:val="007F2772"/>
    <w:rsid w:val="007F30A0"/>
    <w:rsid w:val="007F3996"/>
    <w:rsid w:val="007F3D6C"/>
    <w:rsid w:val="007F4127"/>
    <w:rsid w:val="007F48DD"/>
    <w:rsid w:val="007F50DA"/>
    <w:rsid w:val="007F659D"/>
    <w:rsid w:val="007F773D"/>
    <w:rsid w:val="007F7751"/>
    <w:rsid w:val="007F7AB6"/>
    <w:rsid w:val="0080028B"/>
    <w:rsid w:val="00801855"/>
    <w:rsid w:val="008036B8"/>
    <w:rsid w:val="00803B68"/>
    <w:rsid w:val="00803D0A"/>
    <w:rsid w:val="00803D3B"/>
    <w:rsid w:val="00804326"/>
    <w:rsid w:val="00805E22"/>
    <w:rsid w:val="008103D5"/>
    <w:rsid w:val="008124EA"/>
    <w:rsid w:val="00813B06"/>
    <w:rsid w:val="008142B0"/>
    <w:rsid w:val="00814429"/>
    <w:rsid w:val="0081567D"/>
    <w:rsid w:val="00817093"/>
    <w:rsid w:val="00817976"/>
    <w:rsid w:val="00817A44"/>
    <w:rsid w:val="00820378"/>
    <w:rsid w:val="00820CB9"/>
    <w:rsid w:val="008211B6"/>
    <w:rsid w:val="0082158B"/>
    <w:rsid w:val="0082182D"/>
    <w:rsid w:val="00821D8B"/>
    <w:rsid w:val="00823185"/>
    <w:rsid w:val="008232AD"/>
    <w:rsid w:val="008232EA"/>
    <w:rsid w:val="00823843"/>
    <w:rsid w:val="008269BE"/>
    <w:rsid w:val="008300EB"/>
    <w:rsid w:val="00831104"/>
    <w:rsid w:val="008319CE"/>
    <w:rsid w:val="00831F11"/>
    <w:rsid w:val="008341F4"/>
    <w:rsid w:val="0083447E"/>
    <w:rsid w:val="00836292"/>
    <w:rsid w:val="00836573"/>
    <w:rsid w:val="00837B56"/>
    <w:rsid w:val="00837C36"/>
    <w:rsid w:val="00840A65"/>
    <w:rsid w:val="00841F58"/>
    <w:rsid w:val="00841FAE"/>
    <w:rsid w:val="0084276A"/>
    <w:rsid w:val="00843D6A"/>
    <w:rsid w:val="008441A5"/>
    <w:rsid w:val="00845CFB"/>
    <w:rsid w:val="00846378"/>
    <w:rsid w:val="00846F9F"/>
    <w:rsid w:val="0084769C"/>
    <w:rsid w:val="00852B87"/>
    <w:rsid w:val="0085339A"/>
    <w:rsid w:val="00853E12"/>
    <w:rsid w:val="00854837"/>
    <w:rsid w:val="00856A64"/>
    <w:rsid w:val="00856CDF"/>
    <w:rsid w:val="00861496"/>
    <w:rsid w:val="00863BD3"/>
    <w:rsid w:val="00863C19"/>
    <w:rsid w:val="00864439"/>
    <w:rsid w:val="0086469C"/>
    <w:rsid w:val="00864892"/>
    <w:rsid w:val="00864BA8"/>
    <w:rsid w:val="00866797"/>
    <w:rsid w:val="00866C81"/>
    <w:rsid w:val="008702B3"/>
    <w:rsid w:val="00871579"/>
    <w:rsid w:val="008723D9"/>
    <w:rsid w:val="00873CD6"/>
    <w:rsid w:val="008741A3"/>
    <w:rsid w:val="008753EE"/>
    <w:rsid w:val="00877501"/>
    <w:rsid w:val="008775CA"/>
    <w:rsid w:val="00877D65"/>
    <w:rsid w:val="008804B9"/>
    <w:rsid w:val="00880504"/>
    <w:rsid w:val="008809CC"/>
    <w:rsid w:val="0088161C"/>
    <w:rsid w:val="008817CC"/>
    <w:rsid w:val="00883517"/>
    <w:rsid w:val="0088551F"/>
    <w:rsid w:val="00886CC5"/>
    <w:rsid w:val="0089121A"/>
    <w:rsid w:val="008917D5"/>
    <w:rsid w:val="00891E72"/>
    <w:rsid w:val="00891F1B"/>
    <w:rsid w:val="00893654"/>
    <w:rsid w:val="008936F2"/>
    <w:rsid w:val="00894159"/>
    <w:rsid w:val="00897F11"/>
    <w:rsid w:val="008A1260"/>
    <w:rsid w:val="008A1693"/>
    <w:rsid w:val="008A1F55"/>
    <w:rsid w:val="008A2700"/>
    <w:rsid w:val="008A2E56"/>
    <w:rsid w:val="008A3627"/>
    <w:rsid w:val="008A38A8"/>
    <w:rsid w:val="008A3ED2"/>
    <w:rsid w:val="008A5513"/>
    <w:rsid w:val="008A5733"/>
    <w:rsid w:val="008B1E99"/>
    <w:rsid w:val="008B33C7"/>
    <w:rsid w:val="008B3EC6"/>
    <w:rsid w:val="008B4315"/>
    <w:rsid w:val="008B62EB"/>
    <w:rsid w:val="008C2974"/>
    <w:rsid w:val="008C3C1E"/>
    <w:rsid w:val="008C51C9"/>
    <w:rsid w:val="008C643D"/>
    <w:rsid w:val="008D1A4E"/>
    <w:rsid w:val="008D5F16"/>
    <w:rsid w:val="008E03D8"/>
    <w:rsid w:val="008E041B"/>
    <w:rsid w:val="008E05B5"/>
    <w:rsid w:val="008E08FB"/>
    <w:rsid w:val="008E1027"/>
    <w:rsid w:val="008E3D4B"/>
    <w:rsid w:val="008E452E"/>
    <w:rsid w:val="008E4DB4"/>
    <w:rsid w:val="008E5B00"/>
    <w:rsid w:val="008E6B92"/>
    <w:rsid w:val="008E70B5"/>
    <w:rsid w:val="008F0BD6"/>
    <w:rsid w:val="008F13AB"/>
    <w:rsid w:val="008F19A2"/>
    <w:rsid w:val="008F2336"/>
    <w:rsid w:val="008F389F"/>
    <w:rsid w:val="008F3E3B"/>
    <w:rsid w:val="008F6A13"/>
    <w:rsid w:val="008F6AC0"/>
    <w:rsid w:val="008F6DA9"/>
    <w:rsid w:val="008F6E17"/>
    <w:rsid w:val="008F6FD5"/>
    <w:rsid w:val="009008AF"/>
    <w:rsid w:val="00900DD4"/>
    <w:rsid w:val="0090135D"/>
    <w:rsid w:val="00903156"/>
    <w:rsid w:val="00903DC9"/>
    <w:rsid w:val="00903F1B"/>
    <w:rsid w:val="00904378"/>
    <w:rsid w:val="00905315"/>
    <w:rsid w:val="0090647D"/>
    <w:rsid w:val="009077AA"/>
    <w:rsid w:val="00910571"/>
    <w:rsid w:val="0091103A"/>
    <w:rsid w:val="00911777"/>
    <w:rsid w:val="00914436"/>
    <w:rsid w:val="009153C0"/>
    <w:rsid w:val="00917196"/>
    <w:rsid w:val="009173F1"/>
    <w:rsid w:val="00920E1B"/>
    <w:rsid w:val="0092161C"/>
    <w:rsid w:val="00921C18"/>
    <w:rsid w:val="00923D11"/>
    <w:rsid w:val="00924891"/>
    <w:rsid w:val="00924C13"/>
    <w:rsid w:val="00925EE2"/>
    <w:rsid w:val="009261B4"/>
    <w:rsid w:val="00926D36"/>
    <w:rsid w:val="00926D8F"/>
    <w:rsid w:val="00927C81"/>
    <w:rsid w:val="00927EA1"/>
    <w:rsid w:val="009304F5"/>
    <w:rsid w:val="00930E6E"/>
    <w:rsid w:val="009313FC"/>
    <w:rsid w:val="00931F7A"/>
    <w:rsid w:val="00931FC2"/>
    <w:rsid w:val="00934E6B"/>
    <w:rsid w:val="009357C5"/>
    <w:rsid w:val="00936A28"/>
    <w:rsid w:val="009370E7"/>
    <w:rsid w:val="009410A0"/>
    <w:rsid w:val="0094280F"/>
    <w:rsid w:val="00942BF0"/>
    <w:rsid w:val="00943CD8"/>
    <w:rsid w:val="00946593"/>
    <w:rsid w:val="0095050A"/>
    <w:rsid w:val="00951174"/>
    <w:rsid w:val="00951D08"/>
    <w:rsid w:val="00952429"/>
    <w:rsid w:val="00956688"/>
    <w:rsid w:val="00957611"/>
    <w:rsid w:val="00957E17"/>
    <w:rsid w:val="00960005"/>
    <w:rsid w:val="0096046E"/>
    <w:rsid w:val="00960E88"/>
    <w:rsid w:val="009625E7"/>
    <w:rsid w:val="0096432F"/>
    <w:rsid w:val="0096495E"/>
    <w:rsid w:val="00965D57"/>
    <w:rsid w:val="009661D7"/>
    <w:rsid w:val="00970D44"/>
    <w:rsid w:val="009722DA"/>
    <w:rsid w:val="009737A9"/>
    <w:rsid w:val="00973DB0"/>
    <w:rsid w:val="00974C6D"/>
    <w:rsid w:val="00981175"/>
    <w:rsid w:val="009821CC"/>
    <w:rsid w:val="009831C0"/>
    <w:rsid w:val="00983611"/>
    <w:rsid w:val="009842D5"/>
    <w:rsid w:val="00985430"/>
    <w:rsid w:val="00986018"/>
    <w:rsid w:val="00986F23"/>
    <w:rsid w:val="00987D60"/>
    <w:rsid w:val="009900E8"/>
    <w:rsid w:val="009901A9"/>
    <w:rsid w:val="009916AD"/>
    <w:rsid w:val="00991D8C"/>
    <w:rsid w:val="009920C7"/>
    <w:rsid w:val="00992901"/>
    <w:rsid w:val="00995F31"/>
    <w:rsid w:val="0099605D"/>
    <w:rsid w:val="009977FC"/>
    <w:rsid w:val="009A00F9"/>
    <w:rsid w:val="009A1AD8"/>
    <w:rsid w:val="009A1E02"/>
    <w:rsid w:val="009A2662"/>
    <w:rsid w:val="009A40CD"/>
    <w:rsid w:val="009A4E92"/>
    <w:rsid w:val="009A5FD6"/>
    <w:rsid w:val="009A6484"/>
    <w:rsid w:val="009A6968"/>
    <w:rsid w:val="009A75B8"/>
    <w:rsid w:val="009A783C"/>
    <w:rsid w:val="009B28A3"/>
    <w:rsid w:val="009B28DA"/>
    <w:rsid w:val="009B2A0F"/>
    <w:rsid w:val="009B49DF"/>
    <w:rsid w:val="009B4E3C"/>
    <w:rsid w:val="009B54BF"/>
    <w:rsid w:val="009B7056"/>
    <w:rsid w:val="009B7410"/>
    <w:rsid w:val="009C0717"/>
    <w:rsid w:val="009C28C4"/>
    <w:rsid w:val="009C3F90"/>
    <w:rsid w:val="009C44EC"/>
    <w:rsid w:val="009C453F"/>
    <w:rsid w:val="009C5198"/>
    <w:rsid w:val="009C5730"/>
    <w:rsid w:val="009C6933"/>
    <w:rsid w:val="009C6C23"/>
    <w:rsid w:val="009C7D7C"/>
    <w:rsid w:val="009D1190"/>
    <w:rsid w:val="009D1A36"/>
    <w:rsid w:val="009D1FA4"/>
    <w:rsid w:val="009D2761"/>
    <w:rsid w:val="009D363E"/>
    <w:rsid w:val="009D4786"/>
    <w:rsid w:val="009E00A3"/>
    <w:rsid w:val="009E0AAA"/>
    <w:rsid w:val="009E0D82"/>
    <w:rsid w:val="009E36AE"/>
    <w:rsid w:val="009E39A2"/>
    <w:rsid w:val="009E3E26"/>
    <w:rsid w:val="009E4582"/>
    <w:rsid w:val="009E45B5"/>
    <w:rsid w:val="009E4AE7"/>
    <w:rsid w:val="009E6DE6"/>
    <w:rsid w:val="009E6F35"/>
    <w:rsid w:val="009E7927"/>
    <w:rsid w:val="009F049A"/>
    <w:rsid w:val="009F1376"/>
    <w:rsid w:val="009F1D45"/>
    <w:rsid w:val="009F2B1A"/>
    <w:rsid w:val="009F47A0"/>
    <w:rsid w:val="009F5AB2"/>
    <w:rsid w:val="009F7748"/>
    <w:rsid w:val="00A00475"/>
    <w:rsid w:val="00A00773"/>
    <w:rsid w:val="00A01A89"/>
    <w:rsid w:val="00A03DC0"/>
    <w:rsid w:val="00A044D0"/>
    <w:rsid w:val="00A052D6"/>
    <w:rsid w:val="00A0556F"/>
    <w:rsid w:val="00A063BA"/>
    <w:rsid w:val="00A0681D"/>
    <w:rsid w:val="00A06CC4"/>
    <w:rsid w:val="00A06D3C"/>
    <w:rsid w:val="00A13E36"/>
    <w:rsid w:val="00A145E9"/>
    <w:rsid w:val="00A15EA8"/>
    <w:rsid w:val="00A16357"/>
    <w:rsid w:val="00A20E61"/>
    <w:rsid w:val="00A22895"/>
    <w:rsid w:val="00A23568"/>
    <w:rsid w:val="00A23D5B"/>
    <w:rsid w:val="00A23FE1"/>
    <w:rsid w:val="00A257AA"/>
    <w:rsid w:val="00A26964"/>
    <w:rsid w:val="00A26B82"/>
    <w:rsid w:val="00A30F50"/>
    <w:rsid w:val="00A31841"/>
    <w:rsid w:val="00A35732"/>
    <w:rsid w:val="00A35D1E"/>
    <w:rsid w:val="00A3681E"/>
    <w:rsid w:val="00A37B0B"/>
    <w:rsid w:val="00A40078"/>
    <w:rsid w:val="00A40FD5"/>
    <w:rsid w:val="00A469CB"/>
    <w:rsid w:val="00A46B1A"/>
    <w:rsid w:val="00A479CE"/>
    <w:rsid w:val="00A50DCD"/>
    <w:rsid w:val="00A51502"/>
    <w:rsid w:val="00A54B6C"/>
    <w:rsid w:val="00A5532E"/>
    <w:rsid w:val="00A55679"/>
    <w:rsid w:val="00A56BBB"/>
    <w:rsid w:val="00A60E9D"/>
    <w:rsid w:val="00A61C3E"/>
    <w:rsid w:val="00A620A6"/>
    <w:rsid w:val="00A625E4"/>
    <w:rsid w:val="00A64DF2"/>
    <w:rsid w:val="00A6519A"/>
    <w:rsid w:val="00A65F5D"/>
    <w:rsid w:val="00A6618C"/>
    <w:rsid w:val="00A6689B"/>
    <w:rsid w:val="00A7270F"/>
    <w:rsid w:val="00A728D9"/>
    <w:rsid w:val="00A72DB0"/>
    <w:rsid w:val="00A737D8"/>
    <w:rsid w:val="00A73BBC"/>
    <w:rsid w:val="00A73DD3"/>
    <w:rsid w:val="00A7545D"/>
    <w:rsid w:val="00A75B50"/>
    <w:rsid w:val="00A76535"/>
    <w:rsid w:val="00A7692B"/>
    <w:rsid w:val="00A769C2"/>
    <w:rsid w:val="00A76E72"/>
    <w:rsid w:val="00A770D1"/>
    <w:rsid w:val="00A7776E"/>
    <w:rsid w:val="00A804CD"/>
    <w:rsid w:val="00A80597"/>
    <w:rsid w:val="00A845DC"/>
    <w:rsid w:val="00A85376"/>
    <w:rsid w:val="00A8630E"/>
    <w:rsid w:val="00A87396"/>
    <w:rsid w:val="00A90A24"/>
    <w:rsid w:val="00A9133F"/>
    <w:rsid w:val="00A91744"/>
    <w:rsid w:val="00A91F14"/>
    <w:rsid w:val="00A92C1A"/>
    <w:rsid w:val="00A93EBF"/>
    <w:rsid w:val="00A94B1C"/>
    <w:rsid w:val="00A95CD2"/>
    <w:rsid w:val="00A95E40"/>
    <w:rsid w:val="00A96248"/>
    <w:rsid w:val="00AA02AA"/>
    <w:rsid w:val="00AA27C2"/>
    <w:rsid w:val="00AA2DDA"/>
    <w:rsid w:val="00AA41FD"/>
    <w:rsid w:val="00AA4330"/>
    <w:rsid w:val="00AA4387"/>
    <w:rsid w:val="00AA4530"/>
    <w:rsid w:val="00AA4B65"/>
    <w:rsid w:val="00AA54CC"/>
    <w:rsid w:val="00AA5826"/>
    <w:rsid w:val="00AA6410"/>
    <w:rsid w:val="00AA6C6B"/>
    <w:rsid w:val="00AA74BD"/>
    <w:rsid w:val="00AB03B9"/>
    <w:rsid w:val="00AB1275"/>
    <w:rsid w:val="00AB1332"/>
    <w:rsid w:val="00AB2177"/>
    <w:rsid w:val="00AB33E6"/>
    <w:rsid w:val="00AB4812"/>
    <w:rsid w:val="00AB5548"/>
    <w:rsid w:val="00AB5C09"/>
    <w:rsid w:val="00AB75DC"/>
    <w:rsid w:val="00AB7833"/>
    <w:rsid w:val="00AC1A26"/>
    <w:rsid w:val="00AC1E11"/>
    <w:rsid w:val="00AC298C"/>
    <w:rsid w:val="00AC2F62"/>
    <w:rsid w:val="00AC5E8F"/>
    <w:rsid w:val="00AD11F0"/>
    <w:rsid w:val="00AD30E4"/>
    <w:rsid w:val="00AD34DC"/>
    <w:rsid w:val="00AD4D04"/>
    <w:rsid w:val="00AD5FA4"/>
    <w:rsid w:val="00AD6442"/>
    <w:rsid w:val="00AD6553"/>
    <w:rsid w:val="00AD7193"/>
    <w:rsid w:val="00AE0523"/>
    <w:rsid w:val="00AE2758"/>
    <w:rsid w:val="00AE4FE6"/>
    <w:rsid w:val="00AE6330"/>
    <w:rsid w:val="00AF1448"/>
    <w:rsid w:val="00AF2669"/>
    <w:rsid w:val="00AF3F53"/>
    <w:rsid w:val="00AF5A0D"/>
    <w:rsid w:val="00AF5A39"/>
    <w:rsid w:val="00AF5EE3"/>
    <w:rsid w:val="00B065CB"/>
    <w:rsid w:val="00B07841"/>
    <w:rsid w:val="00B07D23"/>
    <w:rsid w:val="00B07D85"/>
    <w:rsid w:val="00B10828"/>
    <w:rsid w:val="00B11531"/>
    <w:rsid w:val="00B15363"/>
    <w:rsid w:val="00B15C9F"/>
    <w:rsid w:val="00B15ED0"/>
    <w:rsid w:val="00B160C5"/>
    <w:rsid w:val="00B163C0"/>
    <w:rsid w:val="00B2087A"/>
    <w:rsid w:val="00B21268"/>
    <w:rsid w:val="00B21E53"/>
    <w:rsid w:val="00B226F7"/>
    <w:rsid w:val="00B245B3"/>
    <w:rsid w:val="00B25DEA"/>
    <w:rsid w:val="00B2629F"/>
    <w:rsid w:val="00B27C0E"/>
    <w:rsid w:val="00B27F12"/>
    <w:rsid w:val="00B31ABE"/>
    <w:rsid w:val="00B332A2"/>
    <w:rsid w:val="00B333BE"/>
    <w:rsid w:val="00B33BF9"/>
    <w:rsid w:val="00B344D5"/>
    <w:rsid w:val="00B347B6"/>
    <w:rsid w:val="00B35528"/>
    <w:rsid w:val="00B36541"/>
    <w:rsid w:val="00B372BE"/>
    <w:rsid w:val="00B375C5"/>
    <w:rsid w:val="00B37664"/>
    <w:rsid w:val="00B40EAE"/>
    <w:rsid w:val="00B43B13"/>
    <w:rsid w:val="00B476DC"/>
    <w:rsid w:val="00B50340"/>
    <w:rsid w:val="00B51CBC"/>
    <w:rsid w:val="00B54F63"/>
    <w:rsid w:val="00B5500A"/>
    <w:rsid w:val="00B55E8D"/>
    <w:rsid w:val="00B568CF"/>
    <w:rsid w:val="00B579D3"/>
    <w:rsid w:val="00B61691"/>
    <w:rsid w:val="00B61C48"/>
    <w:rsid w:val="00B61D18"/>
    <w:rsid w:val="00B6230A"/>
    <w:rsid w:val="00B63F83"/>
    <w:rsid w:val="00B6542B"/>
    <w:rsid w:val="00B679DD"/>
    <w:rsid w:val="00B67B4A"/>
    <w:rsid w:val="00B705AA"/>
    <w:rsid w:val="00B71110"/>
    <w:rsid w:val="00B7326E"/>
    <w:rsid w:val="00B7513B"/>
    <w:rsid w:val="00B766A2"/>
    <w:rsid w:val="00B76E95"/>
    <w:rsid w:val="00B77718"/>
    <w:rsid w:val="00B77B44"/>
    <w:rsid w:val="00B81150"/>
    <w:rsid w:val="00B8431A"/>
    <w:rsid w:val="00B8495A"/>
    <w:rsid w:val="00B85530"/>
    <w:rsid w:val="00B875BA"/>
    <w:rsid w:val="00B905F3"/>
    <w:rsid w:val="00B90E86"/>
    <w:rsid w:val="00B91C2B"/>
    <w:rsid w:val="00B92E27"/>
    <w:rsid w:val="00B9483F"/>
    <w:rsid w:val="00B965EA"/>
    <w:rsid w:val="00BA2102"/>
    <w:rsid w:val="00BA2A98"/>
    <w:rsid w:val="00BA409F"/>
    <w:rsid w:val="00BA4750"/>
    <w:rsid w:val="00BA51C3"/>
    <w:rsid w:val="00BA713C"/>
    <w:rsid w:val="00BB2B78"/>
    <w:rsid w:val="00BB358E"/>
    <w:rsid w:val="00BB461B"/>
    <w:rsid w:val="00BB5B0E"/>
    <w:rsid w:val="00BB5D66"/>
    <w:rsid w:val="00BB7672"/>
    <w:rsid w:val="00BC2047"/>
    <w:rsid w:val="00BC4559"/>
    <w:rsid w:val="00BC5AEE"/>
    <w:rsid w:val="00BC5D29"/>
    <w:rsid w:val="00BC6F62"/>
    <w:rsid w:val="00BD05ED"/>
    <w:rsid w:val="00BD090F"/>
    <w:rsid w:val="00BD160F"/>
    <w:rsid w:val="00BD20D5"/>
    <w:rsid w:val="00BD2572"/>
    <w:rsid w:val="00BD2D43"/>
    <w:rsid w:val="00BD3A81"/>
    <w:rsid w:val="00BD3EB4"/>
    <w:rsid w:val="00BD76EC"/>
    <w:rsid w:val="00BD7C95"/>
    <w:rsid w:val="00BE155A"/>
    <w:rsid w:val="00BE2143"/>
    <w:rsid w:val="00BE24F3"/>
    <w:rsid w:val="00BE3284"/>
    <w:rsid w:val="00BE3C2C"/>
    <w:rsid w:val="00BE4A2B"/>
    <w:rsid w:val="00BE6A31"/>
    <w:rsid w:val="00BE6A42"/>
    <w:rsid w:val="00BF22E0"/>
    <w:rsid w:val="00BF4A34"/>
    <w:rsid w:val="00BF5104"/>
    <w:rsid w:val="00BF622D"/>
    <w:rsid w:val="00BF64E4"/>
    <w:rsid w:val="00C00135"/>
    <w:rsid w:val="00C006CB"/>
    <w:rsid w:val="00C01823"/>
    <w:rsid w:val="00C02842"/>
    <w:rsid w:val="00C04F6A"/>
    <w:rsid w:val="00C06869"/>
    <w:rsid w:val="00C0741A"/>
    <w:rsid w:val="00C10E76"/>
    <w:rsid w:val="00C1100A"/>
    <w:rsid w:val="00C11403"/>
    <w:rsid w:val="00C11A4B"/>
    <w:rsid w:val="00C1350F"/>
    <w:rsid w:val="00C13D50"/>
    <w:rsid w:val="00C14E85"/>
    <w:rsid w:val="00C152D1"/>
    <w:rsid w:val="00C157D5"/>
    <w:rsid w:val="00C157DF"/>
    <w:rsid w:val="00C169CD"/>
    <w:rsid w:val="00C17C07"/>
    <w:rsid w:val="00C2059E"/>
    <w:rsid w:val="00C210B9"/>
    <w:rsid w:val="00C21441"/>
    <w:rsid w:val="00C2170A"/>
    <w:rsid w:val="00C21963"/>
    <w:rsid w:val="00C2270D"/>
    <w:rsid w:val="00C2452C"/>
    <w:rsid w:val="00C24A2E"/>
    <w:rsid w:val="00C24FA4"/>
    <w:rsid w:val="00C2545C"/>
    <w:rsid w:val="00C26014"/>
    <w:rsid w:val="00C26B6E"/>
    <w:rsid w:val="00C26D7A"/>
    <w:rsid w:val="00C30416"/>
    <w:rsid w:val="00C3060C"/>
    <w:rsid w:val="00C3097A"/>
    <w:rsid w:val="00C32D6C"/>
    <w:rsid w:val="00C332D4"/>
    <w:rsid w:val="00C3396C"/>
    <w:rsid w:val="00C36F6C"/>
    <w:rsid w:val="00C40EBA"/>
    <w:rsid w:val="00C417DF"/>
    <w:rsid w:val="00C422C4"/>
    <w:rsid w:val="00C4689A"/>
    <w:rsid w:val="00C54353"/>
    <w:rsid w:val="00C54C8B"/>
    <w:rsid w:val="00C55046"/>
    <w:rsid w:val="00C55A6D"/>
    <w:rsid w:val="00C56FD9"/>
    <w:rsid w:val="00C6035C"/>
    <w:rsid w:val="00C60CD6"/>
    <w:rsid w:val="00C62685"/>
    <w:rsid w:val="00C62D16"/>
    <w:rsid w:val="00C6399B"/>
    <w:rsid w:val="00C639F6"/>
    <w:rsid w:val="00C63E8A"/>
    <w:rsid w:val="00C6538A"/>
    <w:rsid w:val="00C661FA"/>
    <w:rsid w:val="00C674A6"/>
    <w:rsid w:val="00C70440"/>
    <w:rsid w:val="00C71D56"/>
    <w:rsid w:val="00C730CC"/>
    <w:rsid w:val="00C75F02"/>
    <w:rsid w:val="00C7731E"/>
    <w:rsid w:val="00C77923"/>
    <w:rsid w:val="00C8232F"/>
    <w:rsid w:val="00C838E3"/>
    <w:rsid w:val="00C8424F"/>
    <w:rsid w:val="00C852AD"/>
    <w:rsid w:val="00C902DF"/>
    <w:rsid w:val="00C902E8"/>
    <w:rsid w:val="00C929D6"/>
    <w:rsid w:val="00C9637C"/>
    <w:rsid w:val="00C96B8A"/>
    <w:rsid w:val="00C96C9E"/>
    <w:rsid w:val="00C96CC9"/>
    <w:rsid w:val="00C9708F"/>
    <w:rsid w:val="00C97E72"/>
    <w:rsid w:val="00CA053A"/>
    <w:rsid w:val="00CA0DFF"/>
    <w:rsid w:val="00CA1B4C"/>
    <w:rsid w:val="00CA22C5"/>
    <w:rsid w:val="00CA3291"/>
    <w:rsid w:val="00CA44A3"/>
    <w:rsid w:val="00CA4E6D"/>
    <w:rsid w:val="00CA5323"/>
    <w:rsid w:val="00CA6CD3"/>
    <w:rsid w:val="00CB081E"/>
    <w:rsid w:val="00CB1384"/>
    <w:rsid w:val="00CB2541"/>
    <w:rsid w:val="00CB2998"/>
    <w:rsid w:val="00CB3806"/>
    <w:rsid w:val="00CB435F"/>
    <w:rsid w:val="00CB4F15"/>
    <w:rsid w:val="00CB57E4"/>
    <w:rsid w:val="00CB6577"/>
    <w:rsid w:val="00CB6632"/>
    <w:rsid w:val="00CB6F58"/>
    <w:rsid w:val="00CB766A"/>
    <w:rsid w:val="00CB7D47"/>
    <w:rsid w:val="00CC09B7"/>
    <w:rsid w:val="00CC0E5E"/>
    <w:rsid w:val="00CC1344"/>
    <w:rsid w:val="00CC1820"/>
    <w:rsid w:val="00CC2B03"/>
    <w:rsid w:val="00CC3BA7"/>
    <w:rsid w:val="00CC6D64"/>
    <w:rsid w:val="00CD0458"/>
    <w:rsid w:val="00CD0EC4"/>
    <w:rsid w:val="00CD264D"/>
    <w:rsid w:val="00CD327A"/>
    <w:rsid w:val="00CD36A3"/>
    <w:rsid w:val="00CD47DE"/>
    <w:rsid w:val="00CD4C48"/>
    <w:rsid w:val="00CD5A0C"/>
    <w:rsid w:val="00CD5A19"/>
    <w:rsid w:val="00CD5E95"/>
    <w:rsid w:val="00CD7949"/>
    <w:rsid w:val="00CD7ACF"/>
    <w:rsid w:val="00CE18F4"/>
    <w:rsid w:val="00CE18F6"/>
    <w:rsid w:val="00CE1C0E"/>
    <w:rsid w:val="00CE295E"/>
    <w:rsid w:val="00CE2C15"/>
    <w:rsid w:val="00CE4E0E"/>
    <w:rsid w:val="00CE78B0"/>
    <w:rsid w:val="00CE7F4F"/>
    <w:rsid w:val="00CF08F2"/>
    <w:rsid w:val="00CF1B74"/>
    <w:rsid w:val="00CF2244"/>
    <w:rsid w:val="00CF33AB"/>
    <w:rsid w:val="00CF54D2"/>
    <w:rsid w:val="00CF5EB5"/>
    <w:rsid w:val="00CF5EE7"/>
    <w:rsid w:val="00CF5F06"/>
    <w:rsid w:val="00CF5F4A"/>
    <w:rsid w:val="00CF6079"/>
    <w:rsid w:val="00CF6B3A"/>
    <w:rsid w:val="00CF6DA1"/>
    <w:rsid w:val="00CF7E41"/>
    <w:rsid w:val="00D02384"/>
    <w:rsid w:val="00D0255D"/>
    <w:rsid w:val="00D02991"/>
    <w:rsid w:val="00D042AB"/>
    <w:rsid w:val="00D042DC"/>
    <w:rsid w:val="00D050DB"/>
    <w:rsid w:val="00D063F4"/>
    <w:rsid w:val="00D06A5D"/>
    <w:rsid w:val="00D06C96"/>
    <w:rsid w:val="00D06D3E"/>
    <w:rsid w:val="00D10F11"/>
    <w:rsid w:val="00D117B1"/>
    <w:rsid w:val="00D117B2"/>
    <w:rsid w:val="00D1252F"/>
    <w:rsid w:val="00D128A2"/>
    <w:rsid w:val="00D1397D"/>
    <w:rsid w:val="00D13C69"/>
    <w:rsid w:val="00D159BC"/>
    <w:rsid w:val="00D162A1"/>
    <w:rsid w:val="00D16599"/>
    <w:rsid w:val="00D201DC"/>
    <w:rsid w:val="00D202CD"/>
    <w:rsid w:val="00D20813"/>
    <w:rsid w:val="00D209FA"/>
    <w:rsid w:val="00D2248B"/>
    <w:rsid w:val="00D224B7"/>
    <w:rsid w:val="00D2274A"/>
    <w:rsid w:val="00D231D5"/>
    <w:rsid w:val="00D2468F"/>
    <w:rsid w:val="00D24923"/>
    <w:rsid w:val="00D26462"/>
    <w:rsid w:val="00D26E38"/>
    <w:rsid w:val="00D27014"/>
    <w:rsid w:val="00D27D60"/>
    <w:rsid w:val="00D3220F"/>
    <w:rsid w:val="00D32332"/>
    <w:rsid w:val="00D32BAC"/>
    <w:rsid w:val="00D337D9"/>
    <w:rsid w:val="00D33963"/>
    <w:rsid w:val="00D33BA9"/>
    <w:rsid w:val="00D3508F"/>
    <w:rsid w:val="00D367F2"/>
    <w:rsid w:val="00D36FB7"/>
    <w:rsid w:val="00D377A9"/>
    <w:rsid w:val="00D37965"/>
    <w:rsid w:val="00D37A41"/>
    <w:rsid w:val="00D40627"/>
    <w:rsid w:val="00D40B8F"/>
    <w:rsid w:val="00D40DF6"/>
    <w:rsid w:val="00D417DE"/>
    <w:rsid w:val="00D41EC9"/>
    <w:rsid w:val="00D424B9"/>
    <w:rsid w:val="00D43921"/>
    <w:rsid w:val="00D446AF"/>
    <w:rsid w:val="00D45262"/>
    <w:rsid w:val="00D4669E"/>
    <w:rsid w:val="00D47518"/>
    <w:rsid w:val="00D477BC"/>
    <w:rsid w:val="00D5069D"/>
    <w:rsid w:val="00D511C5"/>
    <w:rsid w:val="00D53086"/>
    <w:rsid w:val="00D53844"/>
    <w:rsid w:val="00D54A53"/>
    <w:rsid w:val="00D54B2F"/>
    <w:rsid w:val="00D54EAD"/>
    <w:rsid w:val="00D55254"/>
    <w:rsid w:val="00D556C5"/>
    <w:rsid w:val="00D602CC"/>
    <w:rsid w:val="00D61DAE"/>
    <w:rsid w:val="00D624AA"/>
    <w:rsid w:val="00D63B97"/>
    <w:rsid w:val="00D6471F"/>
    <w:rsid w:val="00D67DD1"/>
    <w:rsid w:val="00D70091"/>
    <w:rsid w:val="00D70F81"/>
    <w:rsid w:val="00D7256C"/>
    <w:rsid w:val="00D72AEE"/>
    <w:rsid w:val="00D73441"/>
    <w:rsid w:val="00D74109"/>
    <w:rsid w:val="00D74D9E"/>
    <w:rsid w:val="00D77402"/>
    <w:rsid w:val="00D802A4"/>
    <w:rsid w:val="00D802CB"/>
    <w:rsid w:val="00D827FB"/>
    <w:rsid w:val="00D82B10"/>
    <w:rsid w:val="00D82F8A"/>
    <w:rsid w:val="00D84078"/>
    <w:rsid w:val="00D91A2C"/>
    <w:rsid w:val="00D91BEA"/>
    <w:rsid w:val="00D925AF"/>
    <w:rsid w:val="00D92FA0"/>
    <w:rsid w:val="00D9335E"/>
    <w:rsid w:val="00D942D5"/>
    <w:rsid w:val="00D94C1D"/>
    <w:rsid w:val="00D94F7F"/>
    <w:rsid w:val="00D95A29"/>
    <w:rsid w:val="00D95AE9"/>
    <w:rsid w:val="00D95CA9"/>
    <w:rsid w:val="00D96C94"/>
    <w:rsid w:val="00D96DAF"/>
    <w:rsid w:val="00D96FAA"/>
    <w:rsid w:val="00D9741D"/>
    <w:rsid w:val="00DA2581"/>
    <w:rsid w:val="00DA2B6F"/>
    <w:rsid w:val="00DA3F54"/>
    <w:rsid w:val="00DA4378"/>
    <w:rsid w:val="00DA4381"/>
    <w:rsid w:val="00DA49F1"/>
    <w:rsid w:val="00DA5048"/>
    <w:rsid w:val="00DB018C"/>
    <w:rsid w:val="00DB0AFE"/>
    <w:rsid w:val="00DB0E99"/>
    <w:rsid w:val="00DB2ED4"/>
    <w:rsid w:val="00DB50ED"/>
    <w:rsid w:val="00DB79D7"/>
    <w:rsid w:val="00DB7A55"/>
    <w:rsid w:val="00DC211F"/>
    <w:rsid w:val="00DC49CF"/>
    <w:rsid w:val="00DC4CEC"/>
    <w:rsid w:val="00DC6982"/>
    <w:rsid w:val="00DC6B3C"/>
    <w:rsid w:val="00DD0EFA"/>
    <w:rsid w:val="00DD0F60"/>
    <w:rsid w:val="00DD122F"/>
    <w:rsid w:val="00DD129B"/>
    <w:rsid w:val="00DD142F"/>
    <w:rsid w:val="00DD23A3"/>
    <w:rsid w:val="00DD3F68"/>
    <w:rsid w:val="00DD46F6"/>
    <w:rsid w:val="00DD6E62"/>
    <w:rsid w:val="00DD70BD"/>
    <w:rsid w:val="00DD74FB"/>
    <w:rsid w:val="00DD76A6"/>
    <w:rsid w:val="00DD7EC6"/>
    <w:rsid w:val="00DE0B71"/>
    <w:rsid w:val="00DE1D34"/>
    <w:rsid w:val="00DE312D"/>
    <w:rsid w:val="00DE3AB5"/>
    <w:rsid w:val="00DE3F01"/>
    <w:rsid w:val="00DE6E85"/>
    <w:rsid w:val="00DE7A9D"/>
    <w:rsid w:val="00DF0DC5"/>
    <w:rsid w:val="00DF15D8"/>
    <w:rsid w:val="00DF1674"/>
    <w:rsid w:val="00DF3E16"/>
    <w:rsid w:val="00DF4A76"/>
    <w:rsid w:val="00DF5873"/>
    <w:rsid w:val="00DF5B05"/>
    <w:rsid w:val="00DF5F31"/>
    <w:rsid w:val="00DF6D12"/>
    <w:rsid w:val="00DF721F"/>
    <w:rsid w:val="00E001B7"/>
    <w:rsid w:val="00E007C8"/>
    <w:rsid w:val="00E01A58"/>
    <w:rsid w:val="00E02653"/>
    <w:rsid w:val="00E04EA3"/>
    <w:rsid w:val="00E06AFE"/>
    <w:rsid w:val="00E06BCB"/>
    <w:rsid w:val="00E06D7E"/>
    <w:rsid w:val="00E07CD4"/>
    <w:rsid w:val="00E117EC"/>
    <w:rsid w:val="00E11D1A"/>
    <w:rsid w:val="00E13697"/>
    <w:rsid w:val="00E144E6"/>
    <w:rsid w:val="00E15162"/>
    <w:rsid w:val="00E157E0"/>
    <w:rsid w:val="00E1588F"/>
    <w:rsid w:val="00E15BE7"/>
    <w:rsid w:val="00E16C82"/>
    <w:rsid w:val="00E219C3"/>
    <w:rsid w:val="00E269DA"/>
    <w:rsid w:val="00E30455"/>
    <w:rsid w:val="00E30625"/>
    <w:rsid w:val="00E30BE1"/>
    <w:rsid w:val="00E31E89"/>
    <w:rsid w:val="00E3489D"/>
    <w:rsid w:val="00E34D0B"/>
    <w:rsid w:val="00E37700"/>
    <w:rsid w:val="00E3772B"/>
    <w:rsid w:val="00E37FC0"/>
    <w:rsid w:val="00E40220"/>
    <w:rsid w:val="00E40DAB"/>
    <w:rsid w:val="00E42A3C"/>
    <w:rsid w:val="00E4322A"/>
    <w:rsid w:val="00E4506D"/>
    <w:rsid w:val="00E459F6"/>
    <w:rsid w:val="00E46877"/>
    <w:rsid w:val="00E500F3"/>
    <w:rsid w:val="00E5013B"/>
    <w:rsid w:val="00E5030D"/>
    <w:rsid w:val="00E51977"/>
    <w:rsid w:val="00E53911"/>
    <w:rsid w:val="00E54691"/>
    <w:rsid w:val="00E55A8D"/>
    <w:rsid w:val="00E5698A"/>
    <w:rsid w:val="00E57D5A"/>
    <w:rsid w:val="00E61485"/>
    <w:rsid w:val="00E61E02"/>
    <w:rsid w:val="00E61E49"/>
    <w:rsid w:val="00E633B1"/>
    <w:rsid w:val="00E63B39"/>
    <w:rsid w:val="00E643DA"/>
    <w:rsid w:val="00E651D2"/>
    <w:rsid w:val="00E65519"/>
    <w:rsid w:val="00E657ED"/>
    <w:rsid w:val="00E664AE"/>
    <w:rsid w:val="00E67F33"/>
    <w:rsid w:val="00E70DA0"/>
    <w:rsid w:val="00E714E8"/>
    <w:rsid w:val="00E71EB6"/>
    <w:rsid w:val="00E73B33"/>
    <w:rsid w:val="00E7443C"/>
    <w:rsid w:val="00E75124"/>
    <w:rsid w:val="00E752D4"/>
    <w:rsid w:val="00E752D8"/>
    <w:rsid w:val="00E76BD0"/>
    <w:rsid w:val="00E76BD7"/>
    <w:rsid w:val="00E771DC"/>
    <w:rsid w:val="00E80F1E"/>
    <w:rsid w:val="00E81242"/>
    <w:rsid w:val="00E817D6"/>
    <w:rsid w:val="00E81D4C"/>
    <w:rsid w:val="00E82143"/>
    <w:rsid w:val="00E821FF"/>
    <w:rsid w:val="00E82379"/>
    <w:rsid w:val="00E8290C"/>
    <w:rsid w:val="00E843B3"/>
    <w:rsid w:val="00E8600B"/>
    <w:rsid w:val="00E862DC"/>
    <w:rsid w:val="00E8635A"/>
    <w:rsid w:val="00E86EED"/>
    <w:rsid w:val="00E909E0"/>
    <w:rsid w:val="00E916F4"/>
    <w:rsid w:val="00E91AF2"/>
    <w:rsid w:val="00E91D39"/>
    <w:rsid w:val="00E94505"/>
    <w:rsid w:val="00E94FE0"/>
    <w:rsid w:val="00E96282"/>
    <w:rsid w:val="00E96F55"/>
    <w:rsid w:val="00E97BD7"/>
    <w:rsid w:val="00EA1025"/>
    <w:rsid w:val="00EA1CB1"/>
    <w:rsid w:val="00EA2569"/>
    <w:rsid w:val="00EA34AF"/>
    <w:rsid w:val="00EA367B"/>
    <w:rsid w:val="00EA3C63"/>
    <w:rsid w:val="00EA4FE9"/>
    <w:rsid w:val="00EA545D"/>
    <w:rsid w:val="00EA67A6"/>
    <w:rsid w:val="00EA6BF1"/>
    <w:rsid w:val="00EA7404"/>
    <w:rsid w:val="00EB0F7C"/>
    <w:rsid w:val="00EB3404"/>
    <w:rsid w:val="00EB4A83"/>
    <w:rsid w:val="00EB4D8C"/>
    <w:rsid w:val="00EB6F79"/>
    <w:rsid w:val="00EB7725"/>
    <w:rsid w:val="00EC019E"/>
    <w:rsid w:val="00EC0925"/>
    <w:rsid w:val="00EC19B1"/>
    <w:rsid w:val="00EC2D24"/>
    <w:rsid w:val="00EC393B"/>
    <w:rsid w:val="00EC3C68"/>
    <w:rsid w:val="00EC58DC"/>
    <w:rsid w:val="00EC6BAB"/>
    <w:rsid w:val="00ED172E"/>
    <w:rsid w:val="00ED2A4F"/>
    <w:rsid w:val="00ED46D0"/>
    <w:rsid w:val="00ED661D"/>
    <w:rsid w:val="00ED6AE6"/>
    <w:rsid w:val="00ED6E86"/>
    <w:rsid w:val="00ED7A98"/>
    <w:rsid w:val="00ED7E88"/>
    <w:rsid w:val="00EE0E87"/>
    <w:rsid w:val="00EE129F"/>
    <w:rsid w:val="00EE17A0"/>
    <w:rsid w:val="00EE19B8"/>
    <w:rsid w:val="00EE260F"/>
    <w:rsid w:val="00EE28B8"/>
    <w:rsid w:val="00EE3A4E"/>
    <w:rsid w:val="00EE3E32"/>
    <w:rsid w:val="00EE4283"/>
    <w:rsid w:val="00EE4637"/>
    <w:rsid w:val="00EE5419"/>
    <w:rsid w:val="00EE5E1D"/>
    <w:rsid w:val="00EE636D"/>
    <w:rsid w:val="00EF0639"/>
    <w:rsid w:val="00EF0AE9"/>
    <w:rsid w:val="00EF11F5"/>
    <w:rsid w:val="00EF24F7"/>
    <w:rsid w:val="00EF3B5F"/>
    <w:rsid w:val="00EF5409"/>
    <w:rsid w:val="00EF5E88"/>
    <w:rsid w:val="00EF6E21"/>
    <w:rsid w:val="00EF7BC9"/>
    <w:rsid w:val="00F011AE"/>
    <w:rsid w:val="00F03A35"/>
    <w:rsid w:val="00F04C34"/>
    <w:rsid w:val="00F0696A"/>
    <w:rsid w:val="00F1021E"/>
    <w:rsid w:val="00F10C83"/>
    <w:rsid w:val="00F110D0"/>
    <w:rsid w:val="00F11BD5"/>
    <w:rsid w:val="00F12D93"/>
    <w:rsid w:val="00F1332B"/>
    <w:rsid w:val="00F13410"/>
    <w:rsid w:val="00F13911"/>
    <w:rsid w:val="00F13EDC"/>
    <w:rsid w:val="00F14EE0"/>
    <w:rsid w:val="00F15798"/>
    <w:rsid w:val="00F15A27"/>
    <w:rsid w:val="00F15E1A"/>
    <w:rsid w:val="00F2024D"/>
    <w:rsid w:val="00F21686"/>
    <w:rsid w:val="00F219A4"/>
    <w:rsid w:val="00F2401F"/>
    <w:rsid w:val="00F242AB"/>
    <w:rsid w:val="00F249F0"/>
    <w:rsid w:val="00F26757"/>
    <w:rsid w:val="00F272F5"/>
    <w:rsid w:val="00F31903"/>
    <w:rsid w:val="00F319DC"/>
    <w:rsid w:val="00F3203A"/>
    <w:rsid w:val="00F32711"/>
    <w:rsid w:val="00F32764"/>
    <w:rsid w:val="00F34E91"/>
    <w:rsid w:val="00F37F6C"/>
    <w:rsid w:val="00F42581"/>
    <w:rsid w:val="00F4399B"/>
    <w:rsid w:val="00F44A56"/>
    <w:rsid w:val="00F505FE"/>
    <w:rsid w:val="00F50639"/>
    <w:rsid w:val="00F5270D"/>
    <w:rsid w:val="00F53FDC"/>
    <w:rsid w:val="00F54978"/>
    <w:rsid w:val="00F56134"/>
    <w:rsid w:val="00F5679C"/>
    <w:rsid w:val="00F5769E"/>
    <w:rsid w:val="00F604A5"/>
    <w:rsid w:val="00F6128A"/>
    <w:rsid w:val="00F62089"/>
    <w:rsid w:val="00F62871"/>
    <w:rsid w:val="00F65131"/>
    <w:rsid w:val="00F6662E"/>
    <w:rsid w:val="00F6726A"/>
    <w:rsid w:val="00F675A2"/>
    <w:rsid w:val="00F678BF"/>
    <w:rsid w:val="00F67A0A"/>
    <w:rsid w:val="00F74B0C"/>
    <w:rsid w:val="00F752E9"/>
    <w:rsid w:val="00F75EB9"/>
    <w:rsid w:val="00F761F8"/>
    <w:rsid w:val="00F7630D"/>
    <w:rsid w:val="00F772E5"/>
    <w:rsid w:val="00F77CB1"/>
    <w:rsid w:val="00F8281F"/>
    <w:rsid w:val="00F8283B"/>
    <w:rsid w:val="00F82860"/>
    <w:rsid w:val="00F83276"/>
    <w:rsid w:val="00F8361F"/>
    <w:rsid w:val="00F84AE6"/>
    <w:rsid w:val="00F850DF"/>
    <w:rsid w:val="00F8631F"/>
    <w:rsid w:val="00F91AEE"/>
    <w:rsid w:val="00F92D17"/>
    <w:rsid w:val="00F92E58"/>
    <w:rsid w:val="00F936F5"/>
    <w:rsid w:val="00F9395D"/>
    <w:rsid w:val="00F93A8B"/>
    <w:rsid w:val="00F940C8"/>
    <w:rsid w:val="00F9425C"/>
    <w:rsid w:val="00F94E05"/>
    <w:rsid w:val="00F95816"/>
    <w:rsid w:val="00F96663"/>
    <w:rsid w:val="00F968ED"/>
    <w:rsid w:val="00F9692F"/>
    <w:rsid w:val="00FA1128"/>
    <w:rsid w:val="00FA274B"/>
    <w:rsid w:val="00FA2785"/>
    <w:rsid w:val="00FA335C"/>
    <w:rsid w:val="00FA3745"/>
    <w:rsid w:val="00FA38A7"/>
    <w:rsid w:val="00FA3CC9"/>
    <w:rsid w:val="00FA3E1E"/>
    <w:rsid w:val="00FA4B87"/>
    <w:rsid w:val="00FA61A0"/>
    <w:rsid w:val="00FB0F10"/>
    <w:rsid w:val="00FB2957"/>
    <w:rsid w:val="00FB2EA0"/>
    <w:rsid w:val="00FB2EB3"/>
    <w:rsid w:val="00FB36FD"/>
    <w:rsid w:val="00FB454F"/>
    <w:rsid w:val="00FB4574"/>
    <w:rsid w:val="00FB5473"/>
    <w:rsid w:val="00FB716F"/>
    <w:rsid w:val="00FB747A"/>
    <w:rsid w:val="00FB77D0"/>
    <w:rsid w:val="00FB783D"/>
    <w:rsid w:val="00FC0EB7"/>
    <w:rsid w:val="00FC2DC2"/>
    <w:rsid w:val="00FC3047"/>
    <w:rsid w:val="00FC5261"/>
    <w:rsid w:val="00FC5BB2"/>
    <w:rsid w:val="00FC7636"/>
    <w:rsid w:val="00FD06AF"/>
    <w:rsid w:val="00FD17EA"/>
    <w:rsid w:val="00FD22CD"/>
    <w:rsid w:val="00FD326F"/>
    <w:rsid w:val="00FD3422"/>
    <w:rsid w:val="00FD5B78"/>
    <w:rsid w:val="00FD70DE"/>
    <w:rsid w:val="00FD7C08"/>
    <w:rsid w:val="00FE12EC"/>
    <w:rsid w:val="00FE1FB6"/>
    <w:rsid w:val="00FE3A59"/>
    <w:rsid w:val="00FE4CA9"/>
    <w:rsid w:val="00FE568B"/>
    <w:rsid w:val="00FE6DC5"/>
    <w:rsid w:val="00FE735C"/>
    <w:rsid w:val="00FE73E4"/>
    <w:rsid w:val="00FF0273"/>
    <w:rsid w:val="00FF0C8C"/>
    <w:rsid w:val="00FF0D2F"/>
    <w:rsid w:val="00FF16F0"/>
    <w:rsid w:val="00FF2422"/>
    <w:rsid w:val="00FF24FD"/>
    <w:rsid w:val="00FF2CDB"/>
    <w:rsid w:val="00FF2F69"/>
    <w:rsid w:val="00FF392E"/>
    <w:rsid w:val="00FF3DC0"/>
    <w:rsid w:val="00FF3EE4"/>
    <w:rsid w:val="00FF4D08"/>
    <w:rsid w:val="00FF4E08"/>
    <w:rsid w:val="00FF57C9"/>
    <w:rsid w:val="00FF7B06"/>
    <w:rsid w:val="3E2BB5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FB60DD"/>
  <w15:docId w15:val="{4379BBCE-C4A3-4A1E-802F-E1A4792A1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laceholderText">
    <w:name w:val="Placeholder Text"/>
    <w:basedOn w:val="DefaultParagraphFont"/>
    <w:uiPriority w:val="99"/>
    <w:semiHidden/>
    <w:rPr>
      <w:color w:val="80808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Revision">
    <w:name w:val="Revision"/>
    <w:hidden/>
    <w:uiPriority w:val="99"/>
    <w:semiHidden/>
    <w:pPr>
      <w:spacing w:after="0" w:line="240" w:lineRule="auto"/>
    </w:pPr>
  </w:style>
  <w:style w:type="paragraph" w:styleId="ListParagraph">
    <w:name w:val="List Paragraph"/>
    <w:basedOn w:val="Normal"/>
    <w:uiPriority w:val="34"/>
    <w:qFormat/>
    <w:rsid w:val="00FA274B"/>
    <w:pPr>
      <w:ind w:left="720"/>
      <w:contextualSpacing/>
    </w:pPr>
  </w:style>
  <w:style w:type="character" w:styleId="FollowedHyperlink">
    <w:name w:val="FollowedHyperlink"/>
    <w:basedOn w:val="DefaultParagraphFont"/>
    <w:uiPriority w:val="99"/>
    <w:semiHidden/>
    <w:unhideWhenUsed/>
    <w:rsid w:val="00ED2A4F"/>
    <w:rPr>
      <w:color w:val="800080" w:themeColor="followedHyperlink"/>
      <w:u w:val="single"/>
    </w:rPr>
  </w:style>
  <w:style w:type="table" w:styleId="TableGrid">
    <w:name w:val="Table Grid"/>
    <w:basedOn w:val="TableNormal"/>
    <w:uiPriority w:val="59"/>
    <w:rsid w:val="004A1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16BC4"/>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3426B3"/>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426B3"/>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643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59312">
      <w:bodyDiv w:val="1"/>
      <w:marLeft w:val="0"/>
      <w:marRight w:val="0"/>
      <w:marTop w:val="0"/>
      <w:marBottom w:val="0"/>
      <w:divBdr>
        <w:top w:val="none" w:sz="0" w:space="0" w:color="auto"/>
        <w:left w:val="none" w:sz="0" w:space="0" w:color="auto"/>
        <w:bottom w:val="none" w:sz="0" w:space="0" w:color="auto"/>
        <w:right w:val="none" w:sz="0" w:space="0" w:color="auto"/>
      </w:divBdr>
      <w:divsChild>
        <w:div w:id="770589491">
          <w:marLeft w:val="0"/>
          <w:marRight w:val="0"/>
          <w:marTop w:val="0"/>
          <w:marBottom w:val="0"/>
          <w:divBdr>
            <w:top w:val="none" w:sz="0" w:space="0" w:color="auto"/>
            <w:left w:val="none" w:sz="0" w:space="0" w:color="auto"/>
            <w:bottom w:val="none" w:sz="0" w:space="0" w:color="auto"/>
            <w:right w:val="none" w:sz="0" w:space="0" w:color="auto"/>
          </w:divBdr>
          <w:divsChild>
            <w:div w:id="1112896481">
              <w:marLeft w:val="0"/>
              <w:marRight w:val="0"/>
              <w:marTop w:val="0"/>
              <w:marBottom w:val="0"/>
              <w:divBdr>
                <w:top w:val="none" w:sz="0" w:space="0" w:color="auto"/>
                <w:left w:val="none" w:sz="0" w:space="0" w:color="auto"/>
                <w:bottom w:val="none" w:sz="0" w:space="0" w:color="auto"/>
                <w:right w:val="none" w:sz="0" w:space="0" w:color="auto"/>
              </w:divBdr>
              <w:divsChild>
                <w:div w:id="201595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849432">
      <w:bodyDiv w:val="1"/>
      <w:marLeft w:val="0"/>
      <w:marRight w:val="0"/>
      <w:marTop w:val="0"/>
      <w:marBottom w:val="0"/>
      <w:divBdr>
        <w:top w:val="none" w:sz="0" w:space="0" w:color="auto"/>
        <w:left w:val="none" w:sz="0" w:space="0" w:color="auto"/>
        <w:bottom w:val="none" w:sz="0" w:space="0" w:color="auto"/>
        <w:right w:val="none" w:sz="0" w:space="0" w:color="auto"/>
      </w:divBdr>
    </w:div>
    <w:div w:id="754284714">
      <w:bodyDiv w:val="1"/>
      <w:marLeft w:val="0"/>
      <w:marRight w:val="0"/>
      <w:marTop w:val="0"/>
      <w:marBottom w:val="0"/>
      <w:divBdr>
        <w:top w:val="none" w:sz="0" w:space="0" w:color="auto"/>
        <w:left w:val="none" w:sz="0" w:space="0" w:color="auto"/>
        <w:bottom w:val="none" w:sz="0" w:space="0" w:color="auto"/>
        <w:right w:val="none" w:sz="0" w:space="0" w:color="auto"/>
      </w:divBdr>
      <w:divsChild>
        <w:div w:id="2004357777">
          <w:marLeft w:val="0"/>
          <w:marRight w:val="0"/>
          <w:marTop w:val="0"/>
          <w:marBottom w:val="0"/>
          <w:divBdr>
            <w:top w:val="none" w:sz="0" w:space="0" w:color="auto"/>
            <w:left w:val="none" w:sz="0" w:space="0" w:color="auto"/>
            <w:bottom w:val="none" w:sz="0" w:space="0" w:color="auto"/>
            <w:right w:val="none" w:sz="0" w:space="0" w:color="auto"/>
          </w:divBdr>
        </w:div>
        <w:div w:id="1326779987">
          <w:marLeft w:val="0"/>
          <w:marRight w:val="0"/>
          <w:marTop w:val="0"/>
          <w:marBottom w:val="0"/>
          <w:divBdr>
            <w:top w:val="none" w:sz="0" w:space="0" w:color="auto"/>
            <w:left w:val="none" w:sz="0" w:space="0" w:color="auto"/>
            <w:bottom w:val="none" w:sz="0" w:space="0" w:color="auto"/>
            <w:right w:val="none" w:sz="0" w:space="0" w:color="auto"/>
          </w:divBdr>
        </w:div>
        <w:div w:id="158159894">
          <w:marLeft w:val="0"/>
          <w:marRight w:val="0"/>
          <w:marTop w:val="0"/>
          <w:marBottom w:val="0"/>
          <w:divBdr>
            <w:top w:val="none" w:sz="0" w:space="0" w:color="auto"/>
            <w:left w:val="none" w:sz="0" w:space="0" w:color="auto"/>
            <w:bottom w:val="none" w:sz="0" w:space="0" w:color="auto"/>
            <w:right w:val="none" w:sz="0" w:space="0" w:color="auto"/>
          </w:divBdr>
        </w:div>
        <w:div w:id="51852720">
          <w:marLeft w:val="0"/>
          <w:marRight w:val="0"/>
          <w:marTop w:val="0"/>
          <w:marBottom w:val="0"/>
          <w:divBdr>
            <w:top w:val="none" w:sz="0" w:space="0" w:color="auto"/>
            <w:left w:val="none" w:sz="0" w:space="0" w:color="auto"/>
            <w:bottom w:val="none" w:sz="0" w:space="0" w:color="auto"/>
            <w:right w:val="none" w:sz="0" w:space="0" w:color="auto"/>
          </w:divBdr>
        </w:div>
      </w:divsChild>
    </w:div>
    <w:div w:id="1423719023">
      <w:bodyDiv w:val="1"/>
      <w:marLeft w:val="0"/>
      <w:marRight w:val="0"/>
      <w:marTop w:val="0"/>
      <w:marBottom w:val="0"/>
      <w:divBdr>
        <w:top w:val="none" w:sz="0" w:space="0" w:color="auto"/>
        <w:left w:val="none" w:sz="0" w:space="0" w:color="auto"/>
        <w:bottom w:val="none" w:sz="0" w:space="0" w:color="auto"/>
        <w:right w:val="none" w:sz="0" w:space="0" w:color="auto"/>
      </w:divBdr>
      <w:divsChild>
        <w:div w:id="423841122">
          <w:marLeft w:val="0"/>
          <w:marRight w:val="0"/>
          <w:marTop w:val="0"/>
          <w:marBottom w:val="0"/>
          <w:divBdr>
            <w:top w:val="none" w:sz="0" w:space="0" w:color="auto"/>
            <w:left w:val="none" w:sz="0" w:space="0" w:color="auto"/>
            <w:bottom w:val="none" w:sz="0" w:space="0" w:color="auto"/>
            <w:right w:val="none" w:sz="0" w:space="0" w:color="auto"/>
          </w:divBdr>
          <w:divsChild>
            <w:div w:id="2017803085">
              <w:marLeft w:val="0"/>
              <w:marRight w:val="0"/>
              <w:marTop w:val="0"/>
              <w:marBottom w:val="0"/>
              <w:divBdr>
                <w:top w:val="none" w:sz="0" w:space="0" w:color="auto"/>
                <w:left w:val="none" w:sz="0" w:space="0" w:color="auto"/>
                <w:bottom w:val="none" w:sz="0" w:space="0" w:color="auto"/>
                <w:right w:val="none" w:sz="0" w:space="0" w:color="auto"/>
              </w:divBdr>
              <w:divsChild>
                <w:div w:id="159128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256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vestorRelations@iradime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radimed.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0d23db8-f0f1-45cb-9fb7-1114a93011d2" xsi:nil="true"/>
    <lcf76f155ced4ddcb4097134ff3c332f xmlns="56e02339-f4e8-4a8e-860e-7e35719ace8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5A80BA34C9934193DCE0F62BBE4905" ma:contentTypeVersion="16" ma:contentTypeDescription="Create a new document." ma:contentTypeScope="" ma:versionID="eab5559679b5620b587d72eb404cb9c7">
  <xsd:schema xmlns:xsd="http://www.w3.org/2001/XMLSchema" xmlns:xs="http://www.w3.org/2001/XMLSchema" xmlns:p="http://schemas.microsoft.com/office/2006/metadata/properties" xmlns:ns2="56e02339-f4e8-4a8e-860e-7e35719ace8d" xmlns:ns3="90d23db8-f0f1-45cb-9fb7-1114a93011d2" targetNamespace="http://schemas.microsoft.com/office/2006/metadata/properties" ma:root="true" ma:fieldsID="f9b2e315345b5ed4f33d1eaf7cdee8de" ns2:_="" ns3:_="">
    <xsd:import namespace="56e02339-f4e8-4a8e-860e-7e35719ace8d"/>
    <xsd:import namespace="90d23db8-f0f1-45cb-9fb7-1114a93011d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02339-f4e8-4a8e-860e-7e35719ace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b37170-ac5a-42f0-8f0d-9e1ade5dd7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d23db8-f0f1-45cb-9fb7-1114a93011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3997b61-9a29-4173-a950-5d05f8c6c1e4}" ma:internalName="TaxCatchAll" ma:showField="CatchAllData" ma:web="90d23db8-f0f1-45cb-9fb7-1114a93011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F6CBB5-AC3C-4143-B7F6-4148C463A21C}">
  <ds:schemaRefs>
    <ds:schemaRef ds:uri="http://schemas.microsoft.com/office/2006/metadata/properties"/>
    <ds:schemaRef ds:uri="http://schemas.microsoft.com/office/infopath/2007/PartnerControls"/>
    <ds:schemaRef ds:uri="90d23db8-f0f1-45cb-9fb7-1114a93011d2"/>
    <ds:schemaRef ds:uri="56e02339-f4e8-4a8e-860e-7e35719ace8d"/>
  </ds:schemaRefs>
</ds:datastoreItem>
</file>

<file path=customXml/itemProps2.xml><?xml version="1.0" encoding="utf-8"?>
<ds:datastoreItem xmlns:ds="http://schemas.openxmlformats.org/officeDocument/2006/customXml" ds:itemID="{69ACCF87-C4F5-4B06-A917-055BC7C37418}">
  <ds:schemaRefs>
    <ds:schemaRef ds:uri="http://schemas.openxmlformats.org/officeDocument/2006/bibliography"/>
  </ds:schemaRefs>
</ds:datastoreItem>
</file>

<file path=customXml/itemProps3.xml><?xml version="1.0" encoding="utf-8"?>
<ds:datastoreItem xmlns:ds="http://schemas.openxmlformats.org/officeDocument/2006/customXml" ds:itemID="{93118169-563A-4443-9261-FA13A3D70C2D}">
  <ds:schemaRefs>
    <ds:schemaRef ds:uri="http://schemas.microsoft.com/sharepoint/v3/contenttype/forms"/>
  </ds:schemaRefs>
</ds:datastoreItem>
</file>

<file path=customXml/itemProps4.xml><?xml version="1.0" encoding="utf-8"?>
<ds:datastoreItem xmlns:ds="http://schemas.openxmlformats.org/officeDocument/2006/customXml" ds:itemID="{4825458C-2707-44D8-B4E5-709F8D5DB2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02339-f4e8-4a8e-860e-7e35719ace8d"/>
    <ds:schemaRef ds:uri="90d23db8-f0f1-45cb-9fb7-1114a93011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524</Words>
  <Characters>2989</Characters>
  <Application>Microsoft Office Word</Application>
  <DocSecurity>4</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K&amp;L Gates</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n, Anh Q.</dc:creator>
  <cp:lastModifiedBy>Matt Garner</cp:lastModifiedBy>
  <cp:revision>2</cp:revision>
  <cp:lastPrinted>2022-10-07T16:23:00Z</cp:lastPrinted>
  <dcterms:created xsi:type="dcterms:W3CDTF">2023-09-06T14:34:00Z</dcterms:created>
  <dcterms:modified xsi:type="dcterms:W3CDTF">2023-09-0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LocaleID">
    <vt:lpwstr>1033</vt:lpwstr>
  </property>
  <property fmtid="{D5CDD505-2E9C-101B-9397-08002B2CF9AE}" pid="4" name="Office">
    <vt:lpwstr>la</vt:lpwstr>
  </property>
  <property fmtid="{D5CDD505-2E9C-101B-9397-08002B2CF9AE}" pid="5" name="TemplateName">
    <vt:lpwstr>Normal</vt:lpwstr>
  </property>
  <property fmtid="{D5CDD505-2E9C-101B-9397-08002B2CF9AE}" pid="6" name="Region">
    <vt:lpwstr>us</vt:lpwstr>
  </property>
  <property fmtid="{D5CDD505-2E9C-101B-9397-08002B2CF9AE}" pid="7" name="Edocs_CMNumber">
    <vt:lpwstr>1006769-00001</vt:lpwstr>
  </property>
  <property fmtid="{D5CDD505-2E9C-101B-9397-08002B2CF9AE}" pid="8" name="ContentTypeId">
    <vt:lpwstr>0x010100945A80BA34C9934193DCE0F62BBE4905</vt:lpwstr>
  </property>
  <property fmtid="{D5CDD505-2E9C-101B-9397-08002B2CF9AE}" pid="9" name="Order">
    <vt:r8>9183600</vt:r8>
  </property>
  <property fmtid="{D5CDD505-2E9C-101B-9397-08002B2CF9AE}" pid="10" name="MediaServiceImageTags">
    <vt:lpwstr/>
  </property>
  <property fmtid="{D5CDD505-2E9C-101B-9397-08002B2CF9AE}" pid="11" name="GrammarlyDocumentId">
    <vt:lpwstr>d1556d60cea48713f66cdd58498bb781aae221bb556b1fa68ce23feee03a0159</vt:lpwstr>
  </property>
</Properties>
</file>